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AAB84" w14:textId="144156DC" w:rsidR="00CF36E4" w:rsidRPr="00AC5A4D" w:rsidRDefault="00CF36E4" w:rsidP="00CF36E4">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is Moore’s Law? Why and how was it modified in 1975?</w:t>
      </w:r>
    </w:p>
    <w:p w14:paraId="29AE01D3" w14:textId="5F2A9CB1" w:rsidR="00CF36E4" w:rsidRPr="00AC5A4D" w:rsidRDefault="00CF36E4" w:rsidP="00CF36E4">
      <w:pPr>
        <w:shd w:val="clear" w:color="auto" w:fill="FFFFFF"/>
        <w:spacing w:after="0" w:line="240" w:lineRule="auto"/>
        <w:ind w:left="360"/>
        <w:jc w:val="both"/>
        <w:rPr>
          <w:rFonts w:ascii="Times New Roman" w:eastAsia="Times New Roman" w:hAnsi="Times New Roman" w:cs="Times New Roman"/>
          <w:color w:val="222222"/>
        </w:rPr>
      </w:pPr>
    </w:p>
    <w:p w14:paraId="00CA2745" w14:textId="735FB917" w:rsidR="00CF36E4" w:rsidRPr="00AC5A4D" w:rsidRDefault="003067D2" w:rsidP="00CF36E4">
      <w:pPr>
        <w:shd w:val="clear" w:color="auto" w:fill="FFFFFF"/>
        <w:spacing w:after="0" w:line="240" w:lineRule="auto"/>
        <w:ind w:left="360"/>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 xml:space="preserve">Moore’s law predicted that the </w:t>
      </w:r>
      <w:r w:rsidR="00705C48" w:rsidRPr="00AC5A4D">
        <w:rPr>
          <w:rFonts w:ascii="Times New Roman" w:eastAsia="Times New Roman" w:hAnsi="Times New Roman" w:cs="Times New Roman"/>
          <w:color w:val="222222"/>
        </w:rPr>
        <w:t>number of transistors integrated on a die would grow exponentially i.e. doubling every 12 to 18 mo</w:t>
      </w:r>
      <w:r w:rsidR="00C079EC" w:rsidRPr="00AC5A4D">
        <w:rPr>
          <w:rFonts w:ascii="Times New Roman" w:eastAsia="Times New Roman" w:hAnsi="Times New Roman" w:cs="Times New Roman"/>
          <w:color w:val="222222"/>
        </w:rPr>
        <w:t>nths</w:t>
      </w:r>
      <w:r w:rsidR="00E40BBA" w:rsidRPr="00AC5A4D">
        <w:rPr>
          <w:rFonts w:ascii="Times New Roman" w:eastAsia="Times New Roman" w:hAnsi="Times New Roman" w:cs="Times New Roman"/>
          <w:color w:val="222222"/>
        </w:rPr>
        <w:t>, though the cost of the computers would be halved</w:t>
      </w:r>
      <w:r w:rsidR="00C079EC" w:rsidRPr="00AC5A4D">
        <w:rPr>
          <w:rFonts w:ascii="Times New Roman" w:eastAsia="Times New Roman" w:hAnsi="Times New Roman" w:cs="Times New Roman"/>
          <w:color w:val="222222"/>
        </w:rPr>
        <w:t>.</w:t>
      </w:r>
    </w:p>
    <w:p w14:paraId="3A4C91C1" w14:textId="7881890A" w:rsidR="00575D59" w:rsidRPr="00AC5A4D" w:rsidRDefault="00575D59" w:rsidP="00CF36E4">
      <w:pPr>
        <w:shd w:val="clear" w:color="auto" w:fill="FFFFFF"/>
        <w:spacing w:after="0" w:line="240" w:lineRule="auto"/>
        <w:ind w:left="360"/>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 xml:space="preserve">After 1975, the slope of the graph decreased. </w:t>
      </w:r>
      <w:r w:rsidR="00015D4D" w:rsidRPr="00AC5A4D">
        <w:rPr>
          <w:rFonts w:ascii="Times New Roman" w:eastAsia="Times New Roman" w:hAnsi="Times New Roman" w:cs="Times New Roman"/>
          <w:color w:val="222222"/>
        </w:rPr>
        <w:t>Thus,</w:t>
      </w:r>
      <w:r w:rsidRPr="00AC5A4D">
        <w:rPr>
          <w:rFonts w:ascii="Times New Roman" w:eastAsia="Times New Roman" w:hAnsi="Times New Roman" w:cs="Times New Roman"/>
          <w:color w:val="222222"/>
        </w:rPr>
        <w:t xml:space="preserve"> the transistors would double approximately every two years rather than 1 year or 18 months</w:t>
      </w:r>
      <w:r w:rsidR="005E7742" w:rsidRPr="00AC5A4D">
        <w:rPr>
          <w:rFonts w:ascii="Times New Roman" w:eastAsia="Times New Roman" w:hAnsi="Times New Roman" w:cs="Times New Roman"/>
          <w:color w:val="222222"/>
        </w:rPr>
        <w:t>.</w:t>
      </w:r>
      <w:r w:rsidR="00A13E6D" w:rsidRPr="00AC5A4D">
        <w:rPr>
          <w:rFonts w:ascii="Times New Roman" w:eastAsia="Times New Roman" w:hAnsi="Times New Roman" w:cs="Times New Roman"/>
          <w:color w:val="222222"/>
        </w:rPr>
        <w:t xml:space="preserve"> [Graph</w:t>
      </w:r>
      <w:r w:rsidR="00894561" w:rsidRPr="00AC5A4D">
        <w:rPr>
          <w:rFonts w:ascii="Times New Roman" w:eastAsia="Times New Roman" w:hAnsi="Times New Roman" w:cs="Times New Roman"/>
          <w:color w:val="222222"/>
        </w:rPr>
        <w:t xml:space="preserve"> from slide</w:t>
      </w:r>
      <w:r w:rsidR="00A13E6D" w:rsidRPr="00AC5A4D">
        <w:rPr>
          <w:rFonts w:ascii="Times New Roman" w:eastAsia="Times New Roman" w:hAnsi="Times New Roman" w:cs="Times New Roman"/>
          <w:color w:val="222222"/>
        </w:rPr>
        <w:t>].</w:t>
      </w:r>
    </w:p>
    <w:p w14:paraId="0375F452" w14:textId="77777777" w:rsidR="00CF36E4" w:rsidRPr="00AC5A4D" w:rsidRDefault="00CF36E4" w:rsidP="00CF36E4">
      <w:pPr>
        <w:shd w:val="clear" w:color="auto" w:fill="FFFFFF"/>
        <w:spacing w:after="0" w:line="240" w:lineRule="auto"/>
        <w:ind w:left="360"/>
        <w:jc w:val="both"/>
        <w:rPr>
          <w:rFonts w:ascii="Times New Roman" w:eastAsia="Times New Roman" w:hAnsi="Times New Roman" w:cs="Times New Roman"/>
          <w:color w:val="222222"/>
        </w:rPr>
      </w:pPr>
    </w:p>
    <w:p w14:paraId="0E0FC409" w14:textId="4319D1A9" w:rsidR="00264386" w:rsidRPr="00AC5A4D" w:rsidRDefault="00CF36E4" w:rsidP="00264386">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is the impact of Moore’s law on the development of VLSI?</w:t>
      </w:r>
    </w:p>
    <w:p w14:paraId="244C470C" w14:textId="77777777" w:rsidR="00CF36E4" w:rsidRPr="00AC5A4D" w:rsidRDefault="00CF36E4" w:rsidP="00CF36E4">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Explain the brief history of IC industry.</w:t>
      </w:r>
    </w:p>
    <w:p w14:paraId="1D4E5A59" w14:textId="508D0E3F" w:rsidR="00CF36E4" w:rsidRPr="00AC5A4D" w:rsidRDefault="00CF36E4" w:rsidP="00CF36E4">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Explain the different steps in VLSI realization process.</w:t>
      </w:r>
    </w:p>
    <w:p w14:paraId="052F7E55" w14:textId="405BC42C" w:rsidR="00264386" w:rsidRPr="00AC5A4D" w:rsidRDefault="00264386" w:rsidP="00264386">
      <w:pPr>
        <w:shd w:val="clear" w:color="auto" w:fill="FFFFFF"/>
        <w:spacing w:after="0" w:line="240" w:lineRule="auto"/>
        <w:ind w:left="360"/>
        <w:jc w:val="both"/>
        <w:rPr>
          <w:rFonts w:ascii="Times New Roman" w:eastAsia="Times New Roman" w:hAnsi="Times New Roman" w:cs="Times New Roman"/>
          <w:b/>
          <w:bCs/>
          <w:color w:val="222222"/>
        </w:rPr>
      </w:pPr>
    </w:p>
    <w:tbl>
      <w:tblPr>
        <w:tblStyle w:val="TableGrid"/>
        <w:tblW w:w="9089"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9"/>
      </w:tblGrid>
      <w:tr w:rsidR="00D17EFC" w:rsidRPr="00AC5A4D" w14:paraId="1953D990" w14:textId="77777777" w:rsidTr="00CA2EDF">
        <w:trPr>
          <w:trHeight w:val="3469"/>
        </w:trPr>
        <w:tc>
          <w:tcPr>
            <w:tcW w:w="9089" w:type="dxa"/>
            <w:vAlign w:val="center"/>
          </w:tcPr>
          <w:p w14:paraId="0E52CB74" w14:textId="5B32B5DE" w:rsidR="00D17EFC" w:rsidRPr="00AC5A4D" w:rsidRDefault="00D17EFC" w:rsidP="00D17EFC">
            <w:pPr>
              <w:jc w:val="center"/>
              <w:rPr>
                <w:rFonts w:ascii="Times New Roman" w:eastAsia="Times New Roman" w:hAnsi="Times New Roman" w:cs="Times New Roman"/>
                <w:b/>
                <w:bCs/>
                <w:color w:val="222222"/>
              </w:rPr>
            </w:pPr>
            <w:r w:rsidRPr="00AC5A4D">
              <w:rPr>
                <w:noProof/>
              </w:rPr>
              <w:drawing>
                <wp:anchor distT="0" distB="0" distL="114300" distR="114300" simplePos="0" relativeHeight="251658240" behindDoc="0" locked="0" layoutInCell="1" allowOverlap="1" wp14:anchorId="4377F54B" wp14:editId="5F11DF20">
                  <wp:simplePos x="1212850" y="2749550"/>
                  <wp:positionH relativeFrom="margin">
                    <wp:align>center</wp:align>
                  </wp:positionH>
                  <wp:positionV relativeFrom="margin">
                    <wp:align>center</wp:align>
                  </wp:positionV>
                  <wp:extent cx="3346450" cy="201930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15278" t="27539" r="28419" b="12061"/>
                          <a:stretch/>
                        </pic:blipFill>
                        <pic:spPr bwMode="auto">
                          <a:xfrm>
                            <a:off x="0" y="0"/>
                            <a:ext cx="3346450" cy="2019300"/>
                          </a:xfrm>
                          <a:prstGeom prst="rect">
                            <a:avLst/>
                          </a:prstGeom>
                          <a:ln>
                            <a:noFill/>
                          </a:ln>
                          <a:extLst>
                            <a:ext uri="{53640926-AAD7-44D8-BBD7-CCE9431645EC}">
                              <a14:shadowObscured xmlns:a14="http://schemas.microsoft.com/office/drawing/2010/main"/>
                            </a:ext>
                          </a:extLst>
                        </pic:spPr>
                      </pic:pic>
                    </a:graphicData>
                  </a:graphic>
                </wp:anchor>
              </w:drawing>
            </w:r>
          </w:p>
        </w:tc>
      </w:tr>
    </w:tbl>
    <w:p w14:paraId="5742FFCA" w14:textId="77777777" w:rsidR="00D17EFC" w:rsidRPr="00AC5A4D" w:rsidRDefault="00D17EFC" w:rsidP="00D17EFC">
      <w:pPr>
        <w:shd w:val="clear" w:color="auto" w:fill="FFFFFF"/>
        <w:spacing w:after="0" w:line="240" w:lineRule="auto"/>
        <w:jc w:val="both"/>
        <w:rPr>
          <w:noProof/>
        </w:rPr>
      </w:pPr>
    </w:p>
    <w:p w14:paraId="61ECCAA4" w14:textId="23FC6893" w:rsidR="00CF36E4" w:rsidRPr="00AC5A4D" w:rsidRDefault="00CF36E4" w:rsidP="00CF36E4">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are the problems of VLSI design on today?</w:t>
      </w:r>
    </w:p>
    <w:p w14:paraId="254481FB" w14:textId="5AA2CF8F" w:rsidR="00477B65" w:rsidRPr="00AC5A4D" w:rsidRDefault="00477B65" w:rsidP="00477B65">
      <w:pPr>
        <w:shd w:val="clear" w:color="auto" w:fill="FFFFFF"/>
        <w:spacing w:after="0" w:line="240" w:lineRule="auto"/>
        <w:ind w:left="360"/>
        <w:jc w:val="both"/>
        <w:rPr>
          <w:rFonts w:ascii="Times New Roman" w:eastAsia="Times New Roman" w:hAnsi="Times New Roman" w:cs="Times New Roman"/>
          <w:b/>
          <w:bCs/>
          <w:color w:val="222222"/>
        </w:rPr>
      </w:pPr>
    </w:p>
    <w:p w14:paraId="330196F6" w14:textId="6ABC69CB" w:rsidR="00477B65" w:rsidRPr="00AC5A4D" w:rsidRDefault="00B6476C" w:rsidP="00B6476C">
      <w:pPr>
        <w:pStyle w:val="ListParagraph"/>
        <w:numPr>
          <w:ilvl w:val="0"/>
          <w:numId w:val="2"/>
        </w:numPr>
        <w:shd w:val="clear" w:color="auto" w:fill="FFFFFF"/>
        <w:spacing w:after="0" w:line="240" w:lineRule="auto"/>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Verification of correctness-logic and timing.</w:t>
      </w:r>
    </w:p>
    <w:p w14:paraId="59337B5E" w14:textId="4AD394CC" w:rsidR="00B6476C" w:rsidRPr="00AC5A4D" w:rsidRDefault="00B6476C" w:rsidP="00B6476C">
      <w:pPr>
        <w:pStyle w:val="ListParagraph"/>
        <w:numPr>
          <w:ilvl w:val="0"/>
          <w:numId w:val="2"/>
        </w:numPr>
        <w:shd w:val="clear" w:color="auto" w:fill="FFFFFF"/>
        <w:spacing w:after="0" w:line="240" w:lineRule="auto"/>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Ensuring reliable operation</w:t>
      </w:r>
    </w:p>
    <w:p w14:paraId="6CBE3BE2" w14:textId="46DBE2CE" w:rsidR="00B6476C" w:rsidRPr="00AC5A4D" w:rsidRDefault="00B6476C" w:rsidP="00B6476C">
      <w:pPr>
        <w:pStyle w:val="ListParagraph"/>
        <w:numPr>
          <w:ilvl w:val="0"/>
          <w:numId w:val="2"/>
        </w:numPr>
        <w:shd w:val="clear" w:color="auto" w:fill="FFFFFF"/>
        <w:spacing w:after="0" w:line="240" w:lineRule="auto"/>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Testing</w:t>
      </w:r>
    </w:p>
    <w:p w14:paraId="0CD175D9" w14:textId="77777777" w:rsidR="00477B65" w:rsidRPr="00AC5A4D" w:rsidRDefault="00477B65" w:rsidP="00477B65">
      <w:pPr>
        <w:shd w:val="clear" w:color="auto" w:fill="FFFFFF"/>
        <w:spacing w:after="0" w:line="240" w:lineRule="auto"/>
        <w:ind w:left="360"/>
        <w:jc w:val="both"/>
        <w:rPr>
          <w:rFonts w:ascii="Times New Roman" w:eastAsia="Times New Roman" w:hAnsi="Times New Roman" w:cs="Times New Roman"/>
          <w:b/>
          <w:bCs/>
          <w:color w:val="222222"/>
        </w:rPr>
      </w:pPr>
    </w:p>
    <w:p w14:paraId="5426EC43" w14:textId="0177C96E" w:rsidR="00CF36E4" w:rsidRPr="00AC5A4D" w:rsidRDefault="00CF36E4" w:rsidP="00CF36E4">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How do you define LSI and VLSI?</w:t>
      </w:r>
    </w:p>
    <w:p w14:paraId="0BDE93E1" w14:textId="74DBC4CD" w:rsidR="00BC1DB6" w:rsidRPr="00AC5A4D" w:rsidRDefault="00BC1DB6" w:rsidP="00BC1DB6">
      <w:pPr>
        <w:shd w:val="clear" w:color="auto" w:fill="FFFFFF"/>
        <w:spacing w:after="0" w:line="240" w:lineRule="auto"/>
        <w:ind w:left="360"/>
        <w:jc w:val="both"/>
        <w:rPr>
          <w:rFonts w:ascii="Times New Roman" w:eastAsia="Times New Roman" w:hAnsi="Times New Roman" w:cs="Times New Roman"/>
          <w:b/>
          <w:bCs/>
          <w:color w:val="222222"/>
        </w:rPr>
      </w:pPr>
    </w:p>
    <w:p w14:paraId="2E19D0CE" w14:textId="2351EFE8" w:rsidR="00BC1DB6" w:rsidRPr="00AC5A4D" w:rsidRDefault="00BC1DB6" w:rsidP="00BC1DB6">
      <w:pPr>
        <w:shd w:val="clear" w:color="auto" w:fill="FFFFFF"/>
        <w:spacing w:after="0" w:line="240" w:lineRule="auto"/>
        <w:ind w:left="360"/>
        <w:jc w:val="both"/>
        <w:rPr>
          <w:rFonts w:ascii="Times New Roman" w:eastAsia="Times New Roman" w:hAnsi="Times New Roman" w:cs="Times New Roman"/>
          <w:color w:val="222222"/>
        </w:rPr>
      </w:pPr>
      <w:r w:rsidRPr="00AC5A4D">
        <w:rPr>
          <w:rFonts w:ascii="Times New Roman" w:eastAsia="Times New Roman" w:hAnsi="Times New Roman" w:cs="Times New Roman"/>
          <w:b/>
          <w:bCs/>
          <w:color w:val="222222"/>
        </w:rPr>
        <w:t>LSI-</w:t>
      </w:r>
      <w:r w:rsidRPr="00AC5A4D">
        <w:rPr>
          <w:rFonts w:ascii="Times New Roman" w:eastAsia="Times New Roman" w:hAnsi="Times New Roman" w:cs="Times New Roman"/>
          <w:color w:val="222222"/>
        </w:rPr>
        <w:t xml:space="preserve"> </w:t>
      </w:r>
      <w:r w:rsidR="002A2DD2" w:rsidRPr="00AC5A4D">
        <w:rPr>
          <w:rFonts w:ascii="Times New Roman" w:eastAsia="Times New Roman" w:hAnsi="Times New Roman" w:cs="Times New Roman"/>
          <w:color w:val="222222"/>
        </w:rPr>
        <w:t>Large scale integration (10</w:t>
      </w:r>
      <w:r w:rsidR="002A2DD2" w:rsidRPr="00AC5A4D">
        <w:rPr>
          <w:rFonts w:ascii="Times New Roman" w:eastAsia="Times New Roman" w:hAnsi="Times New Roman" w:cs="Times New Roman"/>
          <w:color w:val="222222"/>
          <w:vertAlign w:val="superscript"/>
        </w:rPr>
        <w:t>5</w:t>
      </w:r>
      <w:r w:rsidR="002A2DD2" w:rsidRPr="00AC5A4D">
        <w:rPr>
          <w:rFonts w:ascii="Times New Roman" w:eastAsia="Times New Roman" w:hAnsi="Times New Roman" w:cs="Times New Roman"/>
          <w:color w:val="222222"/>
        </w:rPr>
        <w:t xml:space="preserve"> components per chip)</w:t>
      </w:r>
    </w:p>
    <w:p w14:paraId="196D66DC" w14:textId="5EDE2E3D" w:rsidR="002A2DD2" w:rsidRPr="00AC5A4D" w:rsidRDefault="002A2DD2" w:rsidP="00BC1DB6">
      <w:pPr>
        <w:shd w:val="clear" w:color="auto" w:fill="FFFFFF"/>
        <w:spacing w:after="0" w:line="240" w:lineRule="auto"/>
        <w:ind w:left="360"/>
        <w:jc w:val="both"/>
        <w:rPr>
          <w:rFonts w:ascii="Times New Roman" w:eastAsia="Times New Roman" w:hAnsi="Times New Roman" w:cs="Times New Roman"/>
          <w:color w:val="222222"/>
        </w:rPr>
      </w:pPr>
      <w:r w:rsidRPr="00AC5A4D">
        <w:rPr>
          <w:rFonts w:ascii="Times New Roman" w:eastAsia="Times New Roman" w:hAnsi="Times New Roman" w:cs="Times New Roman"/>
          <w:b/>
          <w:bCs/>
          <w:color w:val="222222"/>
        </w:rPr>
        <w:t>VLSI-</w:t>
      </w:r>
      <w:r w:rsidRPr="00AC5A4D">
        <w:rPr>
          <w:rFonts w:ascii="Times New Roman" w:eastAsia="Times New Roman" w:hAnsi="Times New Roman" w:cs="Times New Roman"/>
          <w:color w:val="222222"/>
        </w:rPr>
        <w:t>Very Large Scale Integration (10</w:t>
      </w:r>
      <w:r w:rsidRPr="00AC5A4D">
        <w:rPr>
          <w:rFonts w:ascii="Times New Roman" w:eastAsia="Times New Roman" w:hAnsi="Times New Roman" w:cs="Times New Roman"/>
          <w:color w:val="222222"/>
          <w:vertAlign w:val="superscript"/>
        </w:rPr>
        <w:t>5</w:t>
      </w:r>
      <w:r w:rsidRPr="00AC5A4D">
        <w:rPr>
          <w:rFonts w:ascii="Times New Roman" w:eastAsia="Times New Roman" w:hAnsi="Times New Roman" w:cs="Times New Roman"/>
          <w:color w:val="222222"/>
        </w:rPr>
        <w:t xml:space="preserve"> – 10</w:t>
      </w:r>
      <w:r w:rsidRPr="00AC5A4D">
        <w:rPr>
          <w:rFonts w:ascii="Times New Roman" w:eastAsia="Times New Roman" w:hAnsi="Times New Roman" w:cs="Times New Roman"/>
          <w:color w:val="222222"/>
          <w:vertAlign w:val="superscript"/>
        </w:rPr>
        <w:t xml:space="preserve">6 </w:t>
      </w:r>
      <w:r w:rsidRPr="00AC5A4D">
        <w:rPr>
          <w:rFonts w:ascii="Times New Roman" w:eastAsia="Times New Roman" w:hAnsi="Times New Roman" w:cs="Times New Roman"/>
          <w:color w:val="222222"/>
        </w:rPr>
        <w:t>components per chip</w:t>
      </w:r>
      <w:r w:rsidR="00870B1F" w:rsidRPr="00AC5A4D">
        <w:rPr>
          <w:rFonts w:ascii="Times New Roman" w:eastAsia="Times New Roman" w:hAnsi="Times New Roman" w:cs="Times New Roman"/>
          <w:color w:val="222222"/>
        </w:rPr>
        <w:t>)</w:t>
      </w:r>
    </w:p>
    <w:p w14:paraId="63AF1A3F" w14:textId="77777777" w:rsidR="00BC1DB6" w:rsidRPr="00AC5A4D" w:rsidRDefault="00BC1DB6" w:rsidP="00BC1DB6">
      <w:pPr>
        <w:shd w:val="clear" w:color="auto" w:fill="FFFFFF"/>
        <w:spacing w:after="0" w:line="240" w:lineRule="auto"/>
        <w:ind w:left="360"/>
        <w:jc w:val="both"/>
        <w:rPr>
          <w:rFonts w:ascii="Times New Roman" w:eastAsia="Times New Roman" w:hAnsi="Times New Roman" w:cs="Times New Roman"/>
          <w:b/>
          <w:bCs/>
          <w:color w:val="222222"/>
        </w:rPr>
      </w:pPr>
    </w:p>
    <w:p w14:paraId="7442BBC0" w14:textId="4AE9F9A9" w:rsidR="00CF36E4" w:rsidRPr="00AC5A4D" w:rsidRDefault="00CF36E4" w:rsidP="00CF36E4">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is yield? How cost is related to yield in chip designing?</w:t>
      </w:r>
    </w:p>
    <w:p w14:paraId="0D1BA77B" w14:textId="1CC8350B" w:rsidR="005256FC" w:rsidRPr="00AC5A4D" w:rsidRDefault="005256FC" w:rsidP="005256FC">
      <w:pPr>
        <w:shd w:val="clear" w:color="auto" w:fill="FFFFFF"/>
        <w:spacing w:after="0" w:line="240" w:lineRule="auto"/>
        <w:ind w:left="360"/>
        <w:jc w:val="both"/>
        <w:rPr>
          <w:rFonts w:ascii="Times New Roman" w:eastAsia="Times New Roman" w:hAnsi="Times New Roman" w:cs="Times New Roman"/>
          <w:b/>
          <w:bCs/>
          <w:color w:val="222222"/>
        </w:rPr>
      </w:pPr>
    </w:p>
    <w:p w14:paraId="47A7A962" w14:textId="3C5880F4" w:rsidR="005256FC" w:rsidRPr="00AC5A4D" w:rsidRDefault="005256FC" w:rsidP="005256FC">
      <w:pPr>
        <w:shd w:val="clear" w:color="auto" w:fill="FFFFFF"/>
        <w:spacing w:after="0" w:line="240" w:lineRule="auto"/>
        <w:ind w:left="360"/>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Fraction (or percentage) of good chips produced in a manufacturing process is known as yield (Y).</w:t>
      </w:r>
    </w:p>
    <w:p w14:paraId="65522E54" w14:textId="1C4848A1" w:rsidR="005256FC" w:rsidRPr="00AC5A4D" w:rsidRDefault="00933D77" w:rsidP="00353F1C">
      <w:pPr>
        <w:shd w:val="clear" w:color="auto" w:fill="FFFFFF"/>
        <w:spacing w:after="0" w:line="240" w:lineRule="auto"/>
        <w:ind w:left="360"/>
        <w:jc w:val="both"/>
        <w:rPr>
          <w:rFonts w:ascii="Times New Roman" w:eastAsia="Times New Roman" w:hAnsi="Times New Roman" w:cs="Times New Roman"/>
          <w:color w:val="222222"/>
        </w:rPr>
      </w:pPr>
      <m:oMathPara>
        <m:oMath>
          <m:r>
            <w:rPr>
              <w:rFonts w:ascii="Cambria Math" w:eastAsia="Times New Roman" w:hAnsi="Cambria Math" w:cs="Times New Roman"/>
              <w:color w:val="222222"/>
            </w:rPr>
            <m:t>Cost of a chip=</m:t>
          </m:r>
          <m:f>
            <m:fPr>
              <m:ctrlPr>
                <w:rPr>
                  <w:rFonts w:ascii="Cambria Math" w:eastAsia="Times New Roman" w:hAnsi="Cambria Math" w:cs="Times New Roman"/>
                  <w:i/>
                  <w:color w:val="222222"/>
                </w:rPr>
              </m:ctrlPr>
            </m:fPr>
            <m:num>
              <m:r>
                <w:rPr>
                  <w:rFonts w:ascii="Cambria Math" w:eastAsia="Times New Roman" w:hAnsi="Cambria Math" w:cs="Times New Roman"/>
                  <w:color w:val="222222"/>
                </w:rPr>
                <m:t>Cost of fabricating and testing a wafer</m:t>
              </m:r>
            </m:num>
            <m:den>
              <m:r>
                <w:rPr>
                  <w:rFonts w:ascii="Cambria Math" w:eastAsia="Times New Roman" w:hAnsi="Cambria Math" w:cs="Times New Roman"/>
                  <w:color w:val="222222"/>
                </w:rPr>
                <m:t>Yield*Number of chip sites on the wafer</m:t>
              </m:r>
            </m:den>
          </m:f>
        </m:oMath>
      </m:oMathPara>
    </w:p>
    <w:p w14:paraId="1C17045C" w14:textId="77777777" w:rsidR="00353F1C" w:rsidRPr="00AC5A4D" w:rsidRDefault="00353F1C" w:rsidP="00353F1C">
      <w:pPr>
        <w:shd w:val="clear" w:color="auto" w:fill="FFFFFF"/>
        <w:spacing w:after="0" w:line="240" w:lineRule="auto"/>
        <w:ind w:left="360"/>
        <w:jc w:val="both"/>
        <w:rPr>
          <w:rFonts w:ascii="Times New Roman" w:eastAsia="Times New Roman" w:hAnsi="Times New Roman" w:cs="Times New Roman"/>
          <w:color w:val="222222"/>
        </w:rPr>
      </w:pPr>
    </w:p>
    <w:p w14:paraId="3F29A6CB" w14:textId="3A0EF5EB" w:rsidR="00CF36E4" w:rsidRPr="00AC5A4D" w:rsidRDefault="00CF36E4" w:rsidP="00CF36E4">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is verification?</w:t>
      </w:r>
    </w:p>
    <w:p w14:paraId="6AFD108F" w14:textId="654BE231" w:rsidR="00353F1C" w:rsidRPr="00AC5A4D" w:rsidRDefault="00353F1C" w:rsidP="00353F1C">
      <w:pPr>
        <w:shd w:val="clear" w:color="auto" w:fill="FFFFFF"/>
        <w:spacing w:after="0" w:line="240" w:lineRule="auto"/>
        <w:ind w:left="360"/>
        <w:jc w:val="both"/>
        <w:rPr>
          <w:rFonts w:ascii="Times New Roman" w:eastAsia="Times New Roman" w:hAnsi="Times New Roman" w:cs="Times New Roman"/>
          <w:b/>
          <w:bCs/>
          <w:color w:val="222222"/>
        </w:rPr>
      </w:pPr>
    </w:p>
    <w:p w14:paraId="2B3164AB" w14:textId="05A69727" w:rsidR="00353F1C" w:rsidRPr="00AC5A4D" w:rsidRDefault="00353F1C" w:rsidP="00353F1C">
      <w:pPr>
        <w:shd w:val="clear" w:color="auto" w:fill="FFFFFF"/>
        <w:spacing w:after="0" w:line="240" w:lineRule="auto"/>
        <w:ind w:left="360"/>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Predictive analysis to ensure that the synthesized design, when manufactured, will perform the given I/O function.</w:t>
      </w:r>
    </w:p>
    <w:p w14:paraId="57369DAD" w14:textId="77777777" w:rsidR="00353F1C" w:rsidRPr="00AC5A4D" w:rsidRDefault="00353F1C" w:rsidP="00353F1C">
      <w:pPr>
        <w:shd w:val="clear" w:color="auto" w:fill="FFFFFF"/>
        <w:spacing w:after="0" w:line="240" w:lineRule="auto"/>
        <w:ind w:left="360"/>
        <w:jc w:val="both"/>
        <w:rPr>
          <w:rFonts w:ascii="Times New Roman" w:eastAsia="Times New Roman" w:hAnsi="Times New Roman" w:cs="Times New Roman"/>
          <w:b/>
          <w:bCs/>
          <w:color w:val="222222"/>
        </w:rPr>
      </w:pPr>
    </w:p>
    <w:p w14:paraId="3BF07EE8" w14:textId="77777777" w:rsidR="00CF36E4" w:rsidRPr="00AC5A4D" w:rsidRDefault="00CF36E4" w:rsidP="00CF36E4">
      <w:pPr>
        <w:numPr>
          <w:ilvl w:val="0"/>
          <w:numId w:val="1"/>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Explain VLSI design Cycle.</w:t>
      </w:r>
    </w:p>
    <w:p w14:paraId="5FBE24D2" w14:textId="2E59875F" w:rsidR="00A93D8D" w:rsidRPr="00AC5A4D" w:rsidRDefault="00A93D8D" w:rsidP="00AD752E">
      <w:pPr>
        <w:ind w:left="360"/>
        <w:rPr>
          <w:rFonts w:ascii="Times New Roman" w:hAnsi="Times New Roman" w:cs="Times New Roman"/>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AD752E" w:rsidRPr="00AC5A4D" w14:paraId="1A0D3BE8" w14:textId="77777777" w:rsidTr="00AD752E">
        <w:tc>
          <w:tcPr>
            <w:tcW w:w="9350" w:type="dxa"/>
          </w:tcPr>
          <w:p w14:paraId="54DB0D4A" w14:textId="77777777" w:rsidR="00AD752E" w:rsidRPr="00AC5A4D" w:rsidRDefault="00AD752E" w:rsidP="00AD752E">
            <w:pPr>
              <w:rPr>
                <w:noProof/>
              </w:rPr>
            </w:pPr>
          </w:p>
          <w:p w14:paraId="319E1EB8" w14:textId="6D9A55D0" w:rsidR="00AD752E" w:rsidRPr="00AC5A4D" w:rsidRDefault="00AD752E" w:rsidP="00AD752E">
            <w:pPr>
              <w:rPr>
                <w:rFonts w:ascii="Times New Roman" w:hAnsi="Times New Roman" w:cs="Times New Roman"/>
              </w:rPr>
            </w:pPr>
            <w:r w:rsidRPr="00AC5A4D">
              <w:rPr>
                <w:noProof/>
              </w:rPr>
              <w:drawing>
                <wp:anchor distT="0" distB="0" distL="114300" distR="114300" simplePos="0" relativeHeight="251659264" behindDoc="0" locked="0" layoutInCell="1" allowOverlap="1" wp14:anchorId="3758D5E6" wp14:editId="499CA0C7">
                  <wp:simplePos x="1212850" y="1092200"/>
                  <wp:positionH relativeFrom="margin">
                    <wp:align>center</wp:align>
                  </wp:positionH>
                  <wp:positionV relativeFrom="margin">
                    <wp:align>center</wp:align>
                  </wp:positionV>
                  <wp:extent cx="2571750" cy="27495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l="23077" t="12535" r="33653" b="5222"/>
                          <a:stretch/>
                        </pic:blipFill>
                        <pic:spPr bwMode="auto">
                          <a:xfrm>
                            <a:off x="0" y="0"/>
                            <a:ext cx="2571750" cy="2749550"/>
                          </a:xfrm>
                          <a:prstGeom prst="rect">
                            <a:avLst/>
                          </a:prstGeom>
                          <a:ln>
                            <a:noFill/>
                          </a:ln>
                          <a:extLst>
                            <a:ext uri="{53640926-AAD7-44D8-BBD7-CCE9431645EC}">
                              <a14:shadowObscured xmlns:a14="http://schemas.microsoft.com/office/drawing/2010/main"/>
                            </a:ext>
                          </a:extLst>
                        </pic:spPr>
                      </pic:pic>
                    </a:graphicData>
                  </a:graphic>
                </wp:anchor>
              </w:drawing>
            </w:r>
          </w:p>
        </w:tc>
      </w:tr>
    </w:tbl>
    <w:p w14:paraId="3BAB15D0" w14:textId="78B94930" w:rsidR="00AD752E" w:rsidRPr="00AC5A4D" w:rsidRDefault="00AD752E" w:rsidP="00AD752E">
      <w:pPr>
        <w:ind w:left="360"/>
        <w:rPr>
          <w:rFonts w:ascii="Times New Roman" w:hAnsi="Times New Roman" w:cs="Times New Roman"/>
        </w:rPr>
      </w:pPr>
    </w:p>
    <w:p w14:paraId="689A69ED" w14:textId="4B256FAB"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is semiconductor?</w:t>
      </w:r>
    </w:p>
    <w:p w14:paraId="7639D02E" w14:textId="5204C4FE" w:rsidR="00424F80" w:rsidRPr="00AC5A4D" w:rsidRDefault="00424F80" w:rsidP="00424F80">
      <w:pPr>
        <w:shd w:val="clear" w:color="auto" w:fill="FFFFFF"/>
        <w:spacing w:after="0" w:line="240" w:lineRule="auto"/>
        <w:ind w:left="360"/>
        <w:jc w:val="both"/>
        <w:rPr>
          <w:rFonts w:ascii="Times New Roman" w:eastAsia="Times New Roman" w:hAnsi="Times New Roman" w:cs="Times New Roman"/>
          <w:b/>
          <w:bCs/>
          <w:color w:val="222222"/>
        </w:rPr>
      </w:pPr>
    </w:p>
    <w:p w14:paraId="1C06344B" w14:textId="5429FCA5" w:rsidR="00424F80" w:rsidRPr="00AC5A4D" w:rsidRDefault="00BC775F" w:rsidP="00C8020A">
      <w:pPr>
        <w:shd w:val="clear" w:color="auto" w:fill="FFFFFF"/>
        <w:spacing w:after="0" w:line="240" w:lineRule="auto"/>
        <w:ind w:left="360"/>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S</w:t>
      </w:r>
      <w:r w:rsidR="00155F48" w:rsidRPr="00AC5A4D">
        <w:rPr>
          <w:rFonts w:ascii="Times New Roman" w:eastAsia="Times New Roman" w:hAnsi="Times New Roman" w:cs="Times New Roman"/>
          <w:color w:val="222222"/>
        </w:rPr>
        <w:t>emiconductors are materials which have a conductivity between conductors and nonconductors or insulators. Semiconductors are made from pure elements, typically</w:t>
      </w:r>
      <w:r w:rsidR="00C8020A" w:rsidRPr="00AC5A4D">
        <w:rPr>
          <w:rFonts w:ascii="Times New Roman" w:eastAsia="Times New Roman" w:hAnsi="Times New Roman" w:cs="Times New Roman"/>
          <w:color w:val="222222"/>
        </w:rPr>
        <w:t xml:space="preserve"> </w:t>
      </w:r>
      <w:r w:rsidR="00155F48" w:rsidRPr="00AC5A4D">
        <w:rPr>
          <w:rFonts w:ascii="Times New Roman" w:eastAsia="Times New Roman" w:hAnsi="Times New Roman" w:cs="Times New Roman"/>
          <w:color w:val="222222"/>
        </w:rPr>
        <w:t>silicon or geranium, or compounds such as gallium arsenide.</w:t>
      </w:r>
    </w:p>
    <w:p w14:paraId="14E5E166" w14:textId="77777777" w:rsidR="00424F80" w:rsidRPr="00AC5A4D" w:rsidRDefault="00424F80" w:rsidP="00424F80">
      <w:pPr>
        <w:shd w:val="clear" w:color="auto" w:fill="FFFFFF"/>
        <w:spacing w:after="0" w:line="240" w:lineRule="auto"/>
        <w:ind w:left="360"/>
        <w:jc w:val="both"/>
        <w:rPr>
          <w:rFonts w:ascii="Times New Roman" w:eastAsia="Times New Roman" w:hAnsi="Times New Roman" w:cs="Times New Roman"/>
          <w:b/>
          <w:bCs/>
          <w:color w:val="222222"/>
        </w:rPr>
      </w:pPr>
    </w:p>
    <w:p w14:paraId="06DE8D5B" w14:textId="19082F22"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Explain the Energy Band theory of crystal.</w:t>
      </w:r>
    </w:p>
    <w:p w14:paraId="6A04E6C4" w14:textId="5915EEFA" w:rsidR="0014066C" w:rsidRPr="00AC5A4D" w:rsidRDefault="0014066C" w:rsidP="0014066C">
      <w:pPr>
        <w:shd w:val="clear" w:color="auto" w:fill="FFFFFF"/>
        <w:spacing w:after="0" w:line="240" w:lineRule="auto"/>
        <w:ind w:left="360"/>
        <w:jc w:val="both"/>
        <w:rPr>
          <w:rFonts w:ascii="Times New Roman" w:eastAsia="Times New Roman" w:hAnsi="Times New Roman" w:cs="Times New Roman"/>
          <w:b/>
          <w:bCs/>
          <w:color w:val="222222"/>
        </w:rPr>
      </w:pPr>
    </w:p>
    <w:p w14:paraId="397DDDBD" w14:textId="7F977AA4" w:rsidR="0014066C" w:rsidRPr="00AC5A4D" w:rsidRDefault="0014066C" w:rsidP="0014066C">
      <w:pPr>
        <w:shd w:val="clear" w:color="auto" w:fill="FFFFFF"/>
        <w:spacing w:after="0" w:line="240" w:lineRule="auto"/>
        <w:ind w:left="360"/>
        <w:jc w:val="both"/>
        <w:rPr>
          <w:rFonts w:ascii="Times New Roman" w:eastAsia="Times New Roman" w:hAnsi="Times New Roman" w:cs="Times New Roman"/>
          <w:b/>
          <w:bCs/>
          <w:color w:val="222222"/>
        </w:rPr>
      </w:pPr>
    </w:p>
    <w:p w14:paraId="7148EE52" w14:textId="77777777" w:rsidR="00F02614" w:rsidRPr="00AC5A4D" w:rsidRDefault="00F02614" w:rsidP="0014066C">
      <w:pPr>
        <w:shd w:val="clear" w:color="auto" w:fill="FFFFFF"/>
        <w:spacing w:after="0" w:line="240" w:lineRule="auto"/>
        <w:ind w:left="360"/>
        <w:jc w:val="both"/>
        <w:rPr>
          <w:rFonts w:ascii="Times New Roman" w:eastAsia="Times New Roman" w:hAnsi="Times New Roman" w:cs="Times New Roman"/>
          <w:b/>
          <w:bCs/>
          <w:color w:val="222222"/>
        </w:rPr>
      </w:pPr>
    </w:p>
    <w:p w14:paraId="55D0A4A9" w14:textId="193A6AF8" w:rsidR="003A337D" w:rsidRPr="00AC5A4D" w:rsidRDefault="00603FB1" w:rsidP="003A337D">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In the light of energy band theory, explain semiconductor, metal, insulator.</w:t>
      </w:r>
    </w:p>
    <w:p w14:paraId="71266E67" w14:textId="6A665C1A" w:rsidR="003A337D" w:rsidRPr="00AC5A4D" w:rsidRDefault="003A337D" w:rsidP="003A337D">
      <w:pPr>
        <w:shd w:val="clear" w:color="auto" w:fill="FFFFFF"/>
        <w:spacing w:after="0" w:line="240" w:lineRule="auto"/>
        <w:ind w:left="360"/>
        <w:jc w:val="both"/>
        <w:rPr>
          <w:rFonts w:ascii="Times New Roman" w:eastAsia="Times New Roman" w:hAnsi="Times New Roman" w:cs="Times New Roman"/>
          <w:b/>
          <w:bCs/>
          <w:color w:val="222222"/>
        </w:rPr>
      </w:pPr>
    </w:p>
    <w:p w14:paraId="73E846DB" w14:textId="12BAC463" w:rsidR="003A337D" w:rsidRPr="00AC5A4D" w:rsidRDefault="003A337D" w:rsidP="003A337D">
      <w:pPr>
        <w:shd w:val="clear" w:color="auto" w:fill="FFFFFF"/>
        <w:spacing w:after="0" w:line="240" w:lineRule="auto"/>
        <w:ind w:left="360"/>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The diagram of conduction band, forbidden gap and valence band.</w:t>
      </w:r>
    </w:p>
    <w:p w14:paraId="7CC2A61A" w14:textId="77777777" w:rsidR="003A337D" w:rsidRPr="00AC5A4D" w:rsidRDefault="003A337D" w:rsidP="003A337D">
      <w:pPr>
        <w:shd w:val="clear" w:color="auto" w:fill="FFFFFF"/>
        <w:spacing w:after="0" w:line="240" w:lineRule="auto"/>
        <w:ind w:left="360"/>
        <w:jc w:val="both"/>
        <w:rPr>
          <w:rFonts w:ascii="Times New Roman" w:eastAsia="Times New Roman" w:hAnsi="Times New Roman" w:cs="Times New Roman"/>
          <w:b/>
          <w:bCs/>
          <w:color w:val="222222"/>
        </w:rPr>
      </w:pPr>
    </w:p>
    <w:p w14:paraId="42800A1D" w14:textId="77777777"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y Si, Ge are semiconductors?</w:t>
      </w:r>
    </w:p>
    <w:p w14:paraId="4510D679" w14:textId="77777777"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are holes? Explain how holes can be carrier of electricity.</w:t>
      </w:r>
    </w:p>
    <w:p w14:paraId="0ADA6635" w14:textId="1E7B74CF" w:rsidR="00DE384E" w:rsidRPr="00AC5A4D" w:rsidRDefault="00603FB1" w:rsidP="00850F2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is doping in semiconductor? What are its effects?</w:t>
      </w:r>
    </w:p>
    <w:p w14:paraId="013CE3DF" w14:textId="77777777" w:rsidR="00850F21" w:rsidRPr="00AC5A4D" w:rsidRDefault="00850F21" w:rsidP="00850F21">
      <w:pPr>
        <w:shd w:val="clear" w:color="auto" w:fill="FFFFFF"/>
        <w:spacing w:after="0" w:line="240" w:lineRule="auto"/>
        <w:ind w:left="720"/>
        <w:jc w:val="both"/>
        <w:rPr>
          <w:rFonts w:ascii="Times New Roman" w:eastAsia="Times New Roman" w:hAnsi="Times New Roman" w:cs="Times New Roman"/>
          <w:b/>
          <w:bCs/>
          <w:color w:val="222222"/>
        </w:rPr>
      </w:pPr>
    </w:p>
    <w:p w14:paraId="3D92BA0B" w14:textId="77777777" w:rsidR="00DE384E" w:rsidRPr="00AC5A4D" w:rsidRDefault="00DE384E" w:rsidP="00DE384E">
      <w:pPr>
        <w:pStyle w:val="ListParagraph"/>
        <w:numPr>
          <w:ilvl w:val="0"/>
          <w:numId w:val="4"/>
        </w:numPr>
        <w:shd w:val="clear" w:color="auto" w:fill="FFFFFF"/>
        <w:spacing w:after="0" w:line="240" w:lineRule="auto"/>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Increases conductivity</w:t>
      </w:r>
    </w:p>
    <w:p w14:paraId="09609E71" w14:textId="410C9B1D" w:rsidR="00DE384E" w:rsidRPr="00AC5A4D" w:rsidRDefault="00DE384E" w:rsidP="008A5AD4">
      <w:pPr>
        <w:pStyle w:val="ListParagraph"/>
        <w:numPr>
          <w:ilvl w:val="0"/>
          <w:numId w:val="4"/>
        </w:numPr>
        <w:shd w:val="clear" w:color="auto" w:fill="FFFFFF"/>
        <w:spacing w:after="0" w:line="240" w:lineRule="auto"/>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Produces conductors in which electric carriers are either</w:t>
      </w:r>
      <w:r w:rsidR="008A5AD4" w:rsidRPr="00AC5A4D">
        <w:rPr>
          <w:rFonts w:ascii="Times New Roman" w:eastAsia="Times New Roman" w:hAnsi="Times New Roman" w:cs="Times New Roman"/>
          <w:color w:val="222222"/>
        </w:rPr>
        <w:t xml:space="preserve"> </w:t>
      </w:r>
      <w:r w:rsidRPr="00AC5A4D">
        <w:rPr>
          <w:rFonts w:ascii="Times New Roman" w:eastAsia="Times New Roman" w:hAnsi="Times New Roman" w:cs="Times New Roman"/>
          <w:color w:val="222222"/>
        </w:rPr>
        <w:t>predominantly holes or predominantly electrons</w:t>
      </w:r>
    </w:p>
    <w:p w14:paraId="6EC650F6" w14:textId="1CA134A9" w:rsidR="00DE384E" w:rsidRPr="00AC5A4D" w:rsidRDefault="00DE384E" w:rsidP="00DF2D62">
      <w:pPr>
        <w:pStyle w:val="ListParagraph"/>
        <w:numPr>
          <w:ilvl w:val="0"/>
          <w:numId w:val="4"/>
        </w:numPr>
        <w:shd w:val="clear" w:color="auto" w:fill="FFFFFF"/>
        <w:spacing w:after="0" w:line="240" w:lineRule="auto"/>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In n-type semiconductor, majority carrier is electrons and</w:t>
      </w:r>
      <w:r w:rsidR="00DF2D62" w:rsidRPr="00AC5A4D">
        <w:rPr>
          <w:rFonts w:ascii="Times New Roman" w:eastAsia="Times New Roman" w:hAnsi="Times New Roman" w:cs="Times New Roman"/>
          <w:color w:val="222222"/>
        </w:rPr>
        <w:t xml:space="preserve"> </w:t>
      </w:r>
      <w:r w:rsidRPr="00AC5A4D">
        <w:rPr>
          <w:rFonts w:ascii="Times New Roman" w:eastAsia="Times New Roman" w:hAnsi="Times New Roman" w:cs="Times New Roman"/>
          <w:color w:val="222222"/>
        </w:rPr>
        <w:t>carrier is holes</w:t>
      </w:r>
    </w:p>
    <w:p w14:paraId="3DCA354F" w14:textId="78628433" w:rsidR="00802686" w:rsidRPr="00AC5A4D" w:rsidRDefault="00DE384E" w:rsidP="00DF2D62">
      <w:pPr>
        <w:pStyle w:val="ListParagraph"/>
        <w:numPr>
          <w:ilvl w:val="0"/>
          <w:numId w:val="4"/>
        </w:numPr>
        <w:shd w:val="clear" w:color="auto" w:fill="FFFFFF"/>
        <w:spacing w:after="0" w:line="240" w:lineRule="auto"/>
        <w:jc w:val="both"/>
        <w:rPr>
          <w:rFonts w:ascii="Times New Roman" w:eastAsia="Times New Roman" w:hAnsi="Times New Roman" w:cs="Times New Roman"/>
          <w:color w:val="222222"/>
        </w:rPr>
      </w:pPr>
      <w:r w:rsidRPr="00AC5A4D">
        <w:rPr>
          <w:rFonts w:ascii="Times New Roman" w:eastAsia="Times New Roman" w:hAnsi="Times New Roman" w:cs="Times New Roman"/>
          <w:color w:val="222222"/>
        </w:rPr>
        <w:t>In p-type semiconductor, majority carrier is holes and minority</w:t>
      </w:r>
      <w:r w:rsidR="00DF2D62" w:rsidRPr="00AC5A4D">
        <w:rPr>
          <w:rFonts w:ascii="Times New Roman" w:eastAsia="Times New Roman" w:hAnsi="Times New Roman" w:cs="Times New Roman"/>
          <w:color w:val="222222"/>
        </w:rPr>
        <w:t xml:space="preserve"> </w:t>
      </w:r>
      <w:r w:rsidRPr="00AC5A4D">
        <w:rPr>
          <w:rFonts w:ascii="Times New Roman" w:eastAsia="Times New Roman" w:hAnsi="Times New Roman" w:cs="Times New Roman"/>
          <w:color w:val="222222"/>
        </w:rPr>
        <w:t>carrier is electrons</w:t>
      </w:r>
    </w:p>
    <w:p w14:paraId="72CB0793" w14:textId="77777777" w:rsidR="00802686" w:rsidRPr="00AC5A4D" w:rsidRDefault="00802686" w:rsidP="006872CE">
      <w:pPr>
        <w:shd w:val="clear" w:color="auto" w:fill="FFFFFF"/>
        <w:spacing w:after="0" w:line="240" w:lineRule="auto"/>
        <w:jc w:val="both"/>
        <w:rPr>
          <w:rFonts w:ascii="Times New Roman" w:eastAsia="Times New Roman" w:hAnsi="Times New Roman" w:cs="Times New Roman"/>
          <w:b/>
          <w:bCs/>
          <w:color w:val="222222"/>
        </w:rPr>
      </w:pPr>
    </w:p>
    <w:p w14:paraId="6029C130" w14:textId="77777777"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Explain donor and acceptor impurity in semiconductors?</w:t>
      </w:r>
    </w:p>
    <w:p w14:paraId="3CE52727" w14:textId="77777777"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What is semiconductor diode? What is depletion region? Explain the operation of semiconductor diode with both forward and reverse biased.</w:t>
      </w:r>
    </w:p>
    <w:p w14:paraId="3E1BDF68" w14:textId="77777777"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Explain Bipolar junction transistor.</w:t>
      </w:r>
    </w:p>
    <w:p w14:paraId="4E566342" w14:textId="77777777"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Explain its three modes of operation of a bipolar transistor.</w:t>
      </w:r>
    </w:p>
    <w:p w14:paraId="632AC9F2" w14:textId="77777777"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How does bipolar transistor act as an amplifier?</w:t>
      </w:r>
    </w:p>
    <w:p w14:paraId="7B922320" w14:textId="77777777" w:rsidR="00603FB1" w:rsidRPr="00AC5A4D" w:rsidRDefault="00603FB1" w:rsidP="00603FB1">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How does transistor act as a switch?</w:t>
      </w:r>
    </w:p>
    <w:p w14:paraId="350B49A2" w14:textId="224FDE4D" w:rsidR="00D76E23" w:rsidRPr="00AC5A4D" w:rsidRDefault="00603FB1" w:rsidP="00722357">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Compare the operations of semiconductor diode and transistor.</w:t>
      </w:r>
    </w:p>
    <w:p w14:paraId="0D14A5FE" w14:textId="115049E8" w:rsidR="00D76E23" w:rsidRDefault="00D76E23" w:rsidP="00D76E23">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lastRenderedPageBreak/>
        <w:t>What are the problems of bipolar junction transistor?</w:t>
      </w:r>
    </w:p>
    <w:p w14:paraId="50301003" w14:textId="20173F81" w:rsidR="00AC5A4D" w:rsidRDefault="00AC5A4D" w:rsidP="00AC5A4D">
      <w:pPr>
        <w:shd w:val="clear" w:color="auto" w:fill="FFFFFF"/>
        <w:spacing w:after="0" w:line="240" w:lineRule="auto"/>
        <w:ind w:left="360"/>
        <w:jc w:val="both"/>
        <w:rPr>
          <w:rFonts w:ascii="Times New Roman" w:eastAsia="Times New Roman" w:hAnsi="Times New Roman" w:cs="Times New Roman"/>
          <w:b/>
          <w:bCs/>
          <w:color w:val="222222"/>
        </w:rPr>
      </w:pPr>
    </w:p>
    <w:p w14:paraId="24E5580A" w14:textId="77777777" w:rsidR="003D0651" w:rsidRPr="00CA72A7" w:rsidRDefault="003D0651" w:rsidP="00CA72A7">
      <w:pPr>
        <w:pStyle w:val="ListParagraph"/>
        <w:numPr>
          <w:ilvl w:val="0"/>
          <w:numId w:val="5"/>
        </w:numPr>
        <w:shd w:val="clear" w:color="auto" w:fill="FFFFFF"/>
        <w:spacing w:after="0" w:line="240" w:lineRule="auto"/>
        <w:jc w:val="both"/>
        <w:rPr>
          <w:rFonts w:ascii="Times New Roman" w:eastAsia="Times New Roman" w:hAnsi="Times New Roman" w:cs="Times New Roman"/>
          <w:color w:val="222222"/>
        </w:rPr>
      </w:pPr>
      <w:r w:rsidRPr="00CA72A7">
        <w:rPr>
          <w:rFonts w:ascii="Times New Roman" w:eastAsia="Times New Roman" w:hAnsi="Times New Roman" w:cs="Times New Roman"/>
          <w:color w:val="222222"/>
        </w:rPr>
        <w:t>Power density increased</w:t>
      </w:r>
    </w:p>
    <w:p w14:paraId="0D6F427D" w14:textId="1DA15908" w:rsidR="003D0651" w:rsidRPr="00CA72A7" w:rsidRDefault="003D0651" w:rsidP="00CA72A7">
      <w:pPr>
        <w:pStyle w:val="ListParagraph"/>
        <w:numPr>
          <w:ilvl w:val="0"/>
          <w:numId w:val="5"/>
        </w:numPr>
        <w:shd w:val="clear" w:color="auto" w:fill="FFFFFF"/>
        <w:spacing w:after="0" w:line="240" w:lineRule="auto"/>
        <w:jc w:val="both"/>
        <w:rPr>
          <w:rFonts w:ascii="Times New Roman" w:eastAsia="Times New Roman" w:hAnsi="Times New Roman" w:cs="Times New Roman"/>
          <w:color w:val="222222"/>
        </w:rPr>
      </w:pPr>
      <w:r w:rsidRPr="00CA72A7">
        <w:rPr>
          <w:rFonts w:ascii="Times New Roman" w:eastAsia="Times New Roman" w:hAnsi="Times New Roman" w:cs="Times New Roman"/>
          <w:color w:val="222222"/>
        </w:rPr>
        <w:t>Device variability</w:t>
      </w:r>
    </w:p>
    <w:p w14:paraId="00567A80" w14:textId="4DB7B656" w:rsidR="003D0651" w:rsidRPr="00CA72A7" w:rsidRDefault="003D0651" w:rsidP="00CA72A7">
      <w:pPr>
        <w:pStyle w:val="ListParagraph"/>
        <w:numPr>
          <w:ilvl w:val="0"/>
          <w:numId w:val="5"/>
        </w:numPr>
        <w:shd w:val="clear" w:color="auto" w:fill="FFFFFF"/>
        <w:spacing w:after="0" w:line="240" w:lineRule="auto"/>
        <w:jc w:val="both"/>
        <w:rPr>
          <w:rFonts w:ascii="Times New Roman" w:eastAsia="Times New Roman" w:hAnsi="Times New Roman" w:cs="Times New Roman"/>
          <w:color w:val="222222"/>
        </w:rPr>
      </w:pPr>
      <w:r w:rsidRPr="00CA72A7">
        <w:rPr>
          <w:rFonts w:ascii="Times New Roman" w:eastAsia="Times New Roman" w:hAnsi="Times New Roman" w:cs="Times New Roman"/>
          <w:color w:val="222222"/>
        </w:rPr>
        <w:t>Reliability</w:t>
      </w:r>
    </w:p>
    <w:p w14:paraId="10A61FC0" w14:textId="354A4F5B" w:rsidR="003D0651" w:rsidRPr="00CA72A7" w:rsidRDefault="003D0651" w:rsidP="00CA72A7">
      <w:pPr>
        <w:pStyle w:val="ListParagraph"/>
        <w:numPr>
          <w:ilvl w:val="0"/>
          <w:numId w:val="5"/>
        </w:numPr>
        <w:shd w:val="clear" w:color="auto" w:fill="FFFFFF"/>
        <w:spacing w:after="0" w:line="240" w:lineRule="auto"/>
        <w:jc w:val="both"/>
        <w:rPr>
          <w:rFonts w:ascii="Times New Roman" w:eastAsia="Times New Roman" w:hAnsi="Times New Roman" w:cs="Times New Roman"/>
          <w:color w:val="222222"/>
        </w:rPr>
      </w:pPr>
      <w:r w:rsidRPr="00CA72A7">
        <w:rPr>
          <w:rFonts w:ascii="Times New Roman" w:eastAsia="Times New Roman" w:hAnsi="Times New Roman" w:cs="Times New Roman"/>
          <w:color w:val="222222"/>
        </w:rPr>
        <w:t>Complexity</w:t>
      </w:r>
    </w:p>
    <w:p w14:paraId="501CB269" w14:textId="040CFCD2" w:rsidR="003D0651" w:rsidRPr="00CA72A7" w:rsidRDefault="003D0651" w:rsidP="00CA72A7">
      <w:pPr>
        <w:pStyle w:val="ListParagraph"/>
        <w:numPr>
          <w:ilvl w:val="0"/>
          <w:numId w:val="5"/>
        </w:numPr>
        <w:shd w:val="clear" w:color="auto" w:fill="FFFFFF"/>
        <w:spacing w:after="0" w:line="240" w:lineRule="auto"/>
        <w:jc w:val="both"/>
        <w:rPr>
          <w:rFonts w:ascii="Times New Roman" w:eastAsia="Times New Roman" w:hAnsi="Times New Roman" w:cs="Times New Roman"/>
          <w:color w:val="222222"/>
        </w:rPr>
      </w:pPr>
      <w:r w:rsidRPr="00CA72A7">
        <w:rPr>
          <w:rFonts w:ascii="Times New Roman" w:eastAsia="Times New Roman" w:hAnsi="Times New Roman" w:cs="Times New Roman"/>
          <w:color w:val="222222"/>
        </w:rPr>
        <w:t>Leakage</w:t>
      </w:r>
    </w:p>
    <w:p w14:paraId="77F54E0C" w14:textId="5131A7BC" w:rsidR="003D0651" w:rsidRPr="00CA72A7" w:rsidRDefault="003D0651" w:rsidP="00CA72A7">
      <w:pPr>
        <w:pStyle w:val="ListParagraph"/>
        <w:numPr>
          <w:ilvl w:val="0"/>
          <w:numId w:val="5"/>
        </w:numPr>
        <w:shd w:val="clear" w:color="auto" w:fill="FFFFFF"/>
        <w:spacing w:after="0" w:line="240" w:lineRule="auto"/>
        <w:jc w:val="both"/>
        <w:rPr>
          <w:rFonts w:ascii="Times New Roman" w:eastAsia="Times New Roman" w:hAnsi="Times New Roman" w:cs="Times New Roman"/>
          <w:color w:val="222222"/>
        </w:rPr>
      </w:pPr>
      <w:r w:rsidRPr="00CA72A7">
        <w:rPr>
          <w:rFonts w:ascii="Times New Roman" w:eastAsia="Times New Roman" w:hAnsi="Times New Roman" w:cs="Times New Roman"/>
          <w:color w:val="222222"/>
        </w:rPr>
        <w:t>Power dissipation limits device density</w:t>
      </w:r>
    </w:p>
    <w:p w14:paraId="36EBECEA" w14:textId="74E61934" w:rsidR="00AC5A4D" w:rsidRPr="00CA72A7" w:rsidRDefault="003D0651" w:rsidP="00CA72A7">
      <w:pPr>
        <w:pStyle w:val="ListParagraph"/>
        <w:numPr>
          <w:ilvl w:val="0"/>
          <w:numId w:val="5"/>
        </w:numPr>
        <w:shd w:val="clear" w:color="auto" w:fill="FFFFFF"/>
        <w:spacing w:after="0" w:line="240" w:lineRule="auto"/>
        <w:jc w:val="both"/>
        <w:rPr>
          <w:rFonts w:ascii="Times New Roman" w:eastAsia="Times New Roman" w:hAnsi="Times New Roman" w:cs="Times New Roman"/>
          <w:color w:val="222222"/>
        </w:rPr>
      </w:pPr>
      <w:r w:rsidRPr="00CA72A7">
        <w:rPr>
          <w:rFonts w:ascii="Times New Roman" w:eastAsia="Times New Roman" w:hAnsi="Times New Roman" w:cs="Times New Roman"/>
          <w:color w:val="222222"/>
        </w:rPr>
        <w:t>Transistor will operate near ultimate limits of size and quality– eventually, no transistor can be</w:t>
      </w:r>
      <w:r w:rsidR="00D5743D" w:rsidRPr="00CA72A7">
        <w:rPr>
          <w:rFonts w:ascii="Times New Roman" w:eastAsia="Times New Roman" w:hAnsi="Times New Roman" w:cs="Times New Roman"/>
          <w:color w:val="222222"/>
        </w:rPr>
        <w:t xml:space="preserve"> </w:t>
      </w:r>
      <w:r w:rsidRPr="00CA72A7">
        <w:rPr>
          <w:rFonts w:ascii="Times New Roman" w:eastAsia="Times New Roman" w:hAnsi="Times New Roman" w:cs="Times New Roman"/>
          <w:color w:val="222222"/>
        </w:rPr>
        <w:t>fundamentally better</w:t>
      </w:r>
    </w:p>
    <w:p w14:paraId="4C8B8918" w14:textId="77777777" w:rsidR="00AC5A4D" w:rsidRPr="00AC5A4D" w:rsidRDefault="00AC5A4D" w:rsidP="00AC5A4D">
      <w:pPr>
        <w:shd w:val="clear" w:color="auto" w:fill="FFFFFF"/>
        <w:spacing w:after="0" w:line="240" w:lineRule="auto"/>
        <w:ind w:left="360"/>
        <w:jc w:val="both"/>
        <w:rPr>
          <w:rFonts w:ascii="Times New Roman" w:eastAsia="Times New Roman" w:hAnsi="Times New Roman" w:cs="Times New Roman"/>
          <w:b/>
          <w:bCs/>
          <w:color w:val="222222"/>
        </w:rPr>
      </w:pPr>
    </w:p>
    <w:p w14:paraId="19A201FF" w14:textId="1EAEB667" w:rsidR="00671EBC" w:rsidRDefault="00D76E23" w:rsidP="005D35C7">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Classify Field effect transistors.</w:t>
      </w:r>
    </w:p>
    <w:p w14:paraId="2F9842C5" w14:textId="7F463FA0" w:rsidR="00814FE1" w:rsidRDefault="00814FE1" w:rsidP="00814FE1">
      <w:pPr>
        <w:shd w:val="clear" w:color="auto" w:fill="FFFFFF"/>
        <w:spacing w:after="0" w:line="240" w:lineRule="auto"/>
        <w:ind w:left="360"/>
        <w:jc w:val="both"/>
        <w:rPr>
          <w:rFonts w:ascii="Times New Roman" w:eastAsia="Times New Roman" w:hAnsi="Times New Roman" w:cs="Times New Roman"/>
          <w:b/>
          <w:bCs/>
          <w:color w:val="222222"/>
        </w:rPr>
      </w:pPr>
    </w:p>
    <w:p w14:paraId="4503E8F1" w14:textId="77777777" w:rsidR="00814FE1" w:rsidRPr="005D35C7" w:rsidRDefault="00814FE1" w:rsidP="00814FE1">
      <w:pPr>
        <w:shd w:val="clear" w:color="auto" w:fill="FFFFFF"/>
        <w:spacing w:after="0" w:line="240" w:lineRule="auto"/>
        <w:ind w:left="360"/>
        <w:jc w:val="both"/>
        <w:rPr>
          <w:rFonts w:ascii="Times New Roman" w:eastAsia="Times New Roman" w:hAnsi="Times New Roman" w:cs="Times New Roman"/>
          <w:b/>
          <w:bCs/>
          <w:color w:val="222222"/>
        </w:rPr>
      </w:pPr>
    </w:p>
    <w:p w14:paraId="2686F969" w14:textId="77777777" w:rsidR="00D76E23" w:rsidRPr="00AC5A4D" w:rsidRDefault="00D76E23" w:rsidP="00D76E23">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Sketch the basic structure of an n-channel field effect transistor.</w:t>
      </w:r>
    </w:p>
    <w:p w14:paraId="231B00F2" w14:textId="77777777" w:rsidR="00D76E23" w:rsidRPr="00AC5A4D" w:rsidRDefault="00D76E23" w:rsidP="00D76E23">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 xml:space="preserve">Explain the characteristics of JFET. How does it behave for small VDS and large VDS? How and when it turns from </w:t>
      </w:r>
      <w:proofErr w:type="spellStart"/>
      <w:r w:rsidRPr="00AC5A4D">
        <w:rPr>
          <w:rFonts w:ascii="Times New Roman" w:eastAsia="Times New Roman" w:hAnsi="Times New Roman" w:cs="Times New Roman"/>
          <w:b/>
          <w:bCs/>
          <w:color w:val="222222"/>
        </w:rPr>
        <w:t>ohomic</w:t>
      </w:r>
      <w:proofErr w:type="spellEnd"/>
      <w:r w:rsidRPr="00AC5A4D">
        <w:rPr>
          <w:rFonts w:ascii="Times New Roman" w:eastAsia="Times New Roman" w:hAnsi="Times New Roman" w:cs="Times New Roman"/>
          <w:b/>
          <w:bCs/>
          <w:color w:val="222222"/>
        </w:rPr>
        <w:t xml:space="preserve"> region to saturation region?</w:t>
      </w:r>
    </w:p>
    <w:p w14:paraId="5E00088C" w14:textId="77777777" w:rsidR="00D76E23" w:rsidRPr="00AC5A4D" w:rsidRDefault="00D76E23" w:rsidP="00D76E23">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Define pinch-off voltage. Sketch the depletion region before and after pinch-off.</w:t>
      </w:r>
    </w:p>
    <w:p w14:paraId="4254CB62" w14:textId="77777777" w:rsidR="00D76E23" w:rsidRPr="00AC5A4D" w:rsidRDefault="00D76E23" w:rsidP="00D76E23">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Explain JFET as amplifier and switch.</w:t>
      </w:r>
    </w:p>
    <w:p w14:paraId="5FBC6F42" w14:textId="569098AC" w:rsidR="00D76E23" w:rsidRDefault="00D76E23" w:rsidP="00722357">
      <w:pPr>
        <w:numPr>
          <w:ilvl w:val="0"/>
          <w:numId w:val="3"/>
        </w:numPr>
        <w:shd w:val="clear" w:color="auto" w:fill="FFFFFF"/>
        <w:spacing w:after="0" w:line="240" w:lineRule="auto"/>
        <w:jc w:val="both"/>
        <w:rPr>
          <w:rFonts w:ascii="Times New Roman" w:eastAsia="Times New Roman" w:hAnsi="Times New Roman" w:cs="Times New Roman"/>
          <w:b/>
          <w:bCs/>
          <w:color w:val="222222"/>
        </w:rPr>
      </w:pPr>
      <w:r w:rsidRPr="00AC5A4D">
        <w:rPr>
          <w:rFonts w:ascii="Times New Roman" w:eastAsia="Times New Roman" w:hAnsi="Times New Roman" w:cs="Times New Roman"/>
          <w:b/>
          <w:bCs/>
          <w:color w:val="222222"/>
        </w:rPr>
        <w:t>Compare bipolar junction transistor versus junction field effect transistor</w:t>
      </w:r>
    </w:p>
    <w:p w14:paraId="7373AD2F"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Explain MOSFET. What are the advantages of MOSFET over JFET?</w:t>
      </w:r>
    </w:p>
    <w:p w14:paraId="37C7C781"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Explain MOSFET with both enhancement and depletion mode.</w:t>
      </w:r>
    </w:p>
    <w:p w14:paraId="063D7B34"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Explain how MOSFET act as a switch.</w:t>
      </w:r>
    </w:p>
    <w:p w14:paraId="7FAC3D79"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Compare p channel and n channel MOSFET</w:t>
      </w:r>
    </w:p>
    <w:p w14:paraId="0DBF4505"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Classify different Field Effect transistors.</w:t>
      </w:r>
    </w:p>
    <w:p w14:paraId="7DC7803E"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Compare the transfer characteristics in JFET, depletion type MOSFET, enhancement type MOSFET.</w:t>
      </w:r>
    </w:p>
    <w:p w14:paraId="698FC9E6"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Compare Silicon versus Germanium in the use of chip designing.</w:t>
      </w:r>
    </w:p>
    <w:p w14:paraId="7C6D392A"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Explain the functioning of </w:t>
      </w:r>
      <w:proofErr w:type="spellStart"/>
      <w:r w:rsidRPr="00755DC2">
        <w:rPr>
          <w:rFonts w:ascii="Times New Roman" w:eastAsia="Times New Roman" w:hAnsi="Times New Roman" w:cs="Times New Roman"/>
          <w:b/>
          <w:bCs/>
          <w:color w:val="222222"/>
        </w:rPr>
        <w:t>nMOS</w:t>
      </w:r>
      <w:proofErr w:type="spellEnd"/>
      <w:r w:rsidRPr="00755DC2">
        <w:rPr>
          <w:rFonts w:ascii="Times New Roman" w:eastAsia="Times New Roman" w:hAnsi="Times New Roman" w:cs="Times New Roman"/>
          <w:b/>
          <w:bCs/>
          <w:color w:val="222222"/>
        </w:rPr>
        <w:t xml:space="preserve"> inverter considering the load as a) resistor b) enhancement type transistor c) depletion type transistor.</w:t>
      </w:r>
    </w:p>
    <w:p w14:paraId="0536FFCA"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What is the problem of the </w:t>
      </w:r>
      <w:proofErr w:type="spellStart"/>
      <w:r w:rsidRPr="00755DC2">
        <w:rPr>
          <w:rFonts w:ascii="Times New Roman" w:eastAsia="Times New Roman" w:hAnsi="Times New Roman" w:cs="Times New Roman"/>
          <w:b/>
          <w:bCs/>
          <w:color w:val="222222"/>
        </w:rPr>
        <w:t>nMOS</w:t>
      </w:r>
      <w:proofErr w:type="spellEnd"/>
      <w:r w:rsidRPr="00755DC2">
        <w:rPr>
          <w:rFonts w:ascii="Times New Roman" w:eastAsia="Times New Roman" w:hAnsi="Times New Roman" w:cs="Times New Roman"/>
          <w:b/>
          <w:bCs/>
          <w:color w:val="222222"/>
        </w:rPr>
        <w:t xml:space="preserve"> inverter with pull up as an enhancement type? How is it improved with depletion type pull up?</w:t>
      </w:r>
    </w:p>
    <w:p w14:paraId="29FFA1DB"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are the drawbacks of MOSFETs?</w:t>
      </w:r>
    </w:p>
    <w:p w14:paraId="4EF10E3F"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are the advantages of CMOS over MOSFET? What are the disadvantages of CMOS design?</w:t>
      </w:r>
    </w:p>
    <w:p w14:paraId="10BC6FDD"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How does CMOS work as an inverter?</w:t>
      </w:r>
    </w:p>
    <w:p w14:paraId="07A76353"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Implement the Boolean function </w:t>
      </w:r>
      <w:r w:rsidRPr="00755DC2">
        <w:rPr>
          <w:rFonts w:ascii="Times New Roman" w:eastAsia="Times New Roman" w:hAnsi="Times New Roman" w:cs="Times New Roman"/>
          <w:b/>
          <w:bCs/>
          <w:i/>
          <w:iCs/>
          <w:color w:val="222222"/>
        </w:rPr>
        <w:t>f=</w:t>
      </w:r>
      <w:r w:rsidRPr="00755DC2">
        <w:rPr>
          <w:rFonts w:ascii="Times New Roman" w:eastAsia="Times New Roman" w:hAnsi="Times New Roman" w:cs="Times New Roman"/>
          <w:b/>
          <w:bCs/>
          <w:color w:val="222222"/>
        </w:rPr>
        <w:t> </w:t>
      </w:r>
      <w:r w:rsidRPr="00755DC2">
        <w:rPr>
          <w:rFonts w:ascii="Times New Roman" w:eastAsia="Times New Roman" w:hAnsi="Times New Roman" w:cs="Times New Roman"/>
          <w:b/>
          <w:bCs/>
          <w:i/>
          <w:iCs/>
          <w:color w:val="222222"/>
        </w:rPr>
        <w:t>ab </w:t>
      </w:r>
      <w:r w:rsidRPr="00755DC2">
        <w:rPr>
          <w:rFonts w:ascii="Times New Roman" w:eastAsia="Times New Roman" w:hAnsi="Times New Roman" w:cs="Times New Roman"/>
          <w:b/>
          <w:bCs/>
          <w:color w:val="222222"/>
        </w:rPr>
        <w:sym w:font="Symbol" w:char="F02B"/>
      </w:r>
      <w:r w:rsidRPr="00755DC2">
        <w:rPr>
          <w:rFonts w:ascii="Times New Roman" w:eastAsia="Times New Roman" w:hAnsi="Times New Roman" w:cs="Times New Roman"/>
          <w:b/>
          <w:bCs/>
          <w:color w:val="222222"/>
        </w:rPr>
        <w:sym w:font="Symbol" w:char="F020"/>
      </w:r>
      <w:r w:rsidRPr="00755DC2">
        <w:rPr>
          <w:rFonts w:ascii="Times New Roman" w:eastAsia="Times New Roman" w:hAnsi="Times New Roman" w:cs="Times New Roman"/>
          <w:b/>
          <w:bCs/>
          <w:color w:val="222222"/>
        </w:rPr>
        <w:t>+ </w:t>
      </w:r>
      <w:proofErr w:type="spellStart"/>
      <w:r w:rsidRPr="00755DC2">
        <w:rPr>
          <w:rFonts w:ascii="Times New Roman" w:eastAsia="Times New Roman" w:hAnsi="Times New Roman" w:cs="Times New Roman"/>
          <w:b/>
          <w:bCs/>
          <w:i/>
          <w:iCs/>
          <w:color w:val="222222"/>
        </w:rPr>
        <w:t>abd</w:t>
      </w:r>
      <w:proofErr w:type="spellEnd"/>
      <w:r w:rsidRPr="00755DC2">
        <w:rPr>
          <w:rFonts w:ascii="Times New Roman" w:eastAsia="Times New Roman" w:hAnsi="Times New Roman" w:cs="Times New Roman"/>
          <w:b/>
          <w:bCs/>
          <w:i/>
          <w:iCs/>
          <w:color w:val="222222"/>
        </w:rPr>
        <w:t>+  </w:t>
      </w:r>
      <w:r w:rsidRPr="00755DC2">
        <w:rPr>
          <w:rFonts w:ascii="Times New Roman" w:eastAsia="Times New Roman" w:hAnsi="Times New Roman" w:cs="Times New Roman"/>
          <w:b/>
          <w:bCs/>
          <w:color w:val="222222"/>
        </w:rPr>
        <w:sym w:font="Symbol" w:char="F02B"/>
      </w:r>
      <w:r w:rsidRPr="00755DC2">
        <w:rPr>
          <w:rFonts w:ascii="Times New Roman" w:eastAsia="Times New Roman" w:hAnsi="Times New Roman" w:cs="Times New Roman"/>
          <w:b/>
          <w:bCs/>
          <w:color w:val="222222"/>
        </w:rPr>
        <w:sym w:font="Symbol" w:char="F020"/>
      </w:r>
      <w:proofErr w:type="spellStart"/>
      <w:r w:rsidRPr="00755DC2">
        <w:rPr>
          <w:rFonts w:ascii="Times New Roman" w:eastAsia="Times New Roman" w:hAnsi="Times New Roman" w:cs="Times New Roman"/>
          <w:b/>
          <w:bCs/>
          <w:i/>
          <w:iCs/>
          <w:color w:val="222222"/>
        </w:rPr>
        <w:t>acd</w:t>
      </w:r>
      <w:proofErr w:type="spellEnd"/>
      <w:r w:rsidRPr="00755DC2">
        <w:rPr>
          <w:rFonts w:ascii="Times New Roman" w:eastAsia="Times New Roman" w:hAnsi="Times New Roman" w:cs="Times New Roman"/>
          <w:b/>
          <w:bCs/>
          <w:color w:val="222222"/>
        </w:rPr>
        <w:t xml:space="preserve"> with the help of </w:t>
      </w:r>
      <w:proofErr w:type="spellStart"/>
      <w:r w:rsidRPr="00755DC2">
        <w:rPr>
          <w:rFonts w:ascii="Times New Roman" w:eastAsia="Times New Roman" w:hAnsi="Times New Roman" w:cs="Times New Roman"/>
          <w:b/>
          <w:bCs/>
          <w:color w:val="222222"/>
        </w:rPr>
        <w:t>nMOS</w:t>
      </w:r>
      <w:proofErr w:type="spellEnd"/>
      <w:r w:rsidRPr="00755DC2">
        <w:rPr>
          <w:rFonts w:ascii="Times New Roman" w:eastAsia="Times New Roman" w:hAnsi="Times New Roman" w:cs="Times New Roman"/>
          <w:b/>
          <w:bCs/>
          <w:color w:val="222222"/>
        </w:rPr>
        <w:t>.</w:t>
      </w:r>
    </w:p>
    <w:p w14:paraId="3B9A29B0"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Implement the Boolean function </w:t>
      </w:r>
      <w:r w:rsidRPr="00755DC2">
        <w:rPr>
          <w:rFonts w:ascii="Times New Roman" w:eastAsia="Times New Roman" w:hAnsi="Times New Roman" w:cs="Times New Roman"/>
          <w:b/>
          <w:bCs/>
          <w:i/>
          <w:iCs/>
          <w:color w:val="222222"/>
        </w:rPr>
        <w:t>f=</w:t>
      </w:r>
      <w:r w:rsidRPr="00755DC2">
        <w:rPr>
          <w:rFonts w:ascii="Times New Roman" w:eastAsia="Times New Roman" w:hAnsi="Times New Roman" w:cs="Times New Roman"/>
          <w:b/>
          <w:bCs/>
          <w:color w:val="222222"/>
        </w:rPr>
        <w:t> </w:t>
      </w:r>
      <w:r w:rsidRPr="00755DC2">
        <w:rPr>
          <w:rFonts w:ascii="Times New Roman" w:eastAsia="Times New Roman" w:hAnsi="Times New Roman" w:cs="Times New Roman"/>
          <w:b/>
          <w:bCs/>
          <w:i/>
          <w:iCs/>
          <w:color w:val="222222"/>
        </w:rPr>
        <w:t>ab </w:t>
      </w:r>
      <w:r w:rsidRPr="00755DC2">
        <w:rPr>
          <w:rFonts w:ascii="Times New Roman" w:eastAsia="Times New Roman" w:hAnsi="Times New Roman" w:cs="Times New Roman"/>
          <w:b/>
          <w:bCs/>
          <w:color w:val="222222"/>
        </w:rPr>
        <w:sym w:font="Symbol" w:char="F02B"/>
      </w:r>
      <w:r w:rsidRPr="00755DC2">
        <w:rPr>
          <w:rFonts w:ascii="Times New Roman" w:eastAsia="Times New Roman" w:hAnsi="Times New Roman" w:cs="Times New Roman"/>
          <w:b/>
          <w:bCs/>
          <w:color w:val="222222"/>
        </w:rPr>
        <w:sym w:font="Symbol" w:char="F020"/>
      </w:r>
      <w:r w:rsidRPr="00755DC2">
        <w:rPr>
          <w:rFonts w:ascii="Times New Roman" w:eastAsia="Times New Roman" w:hAnsi="Times New Roman" w:cs="Times New Roman"/>
          <w:b/>
          <w:bCs/>
          <w:color w:val="222222"/>
        </w:rPr>
        <w:t>+ </w:t>
      </w:r>
      <w:proofErr w:type="spellStart"/>
      <w:r w:rsidRPr="00755DC2">
        <w:rPr>
          <w:rFonts w:ascii="Times New Roman" w:eastAsia="Times New Roman" w:hAnsi="Times New Roman" w:cs="Times New Roman"/>
          <w:b/>
          <w:bCs/>
          <w:i/>
          <w:iCs/>
          <w:color w:val="222222"/>
        </w:rPr>
        <w:t>abd</w:t>
      </w:r>
      <w:proofErr w:type="spellEnd"/>
      <w:r w:rsidRPr="00755DC2">
        <w:rPr>
          <w:rFonts w:ascii="Times New Roman" w:eastAsia="Times New Roman" w:hAnsi="Times New Roman" w:cs="Times New Roman"/>
          <w:b/>
          <w:bCs/>
          <w:i/>
          <w:iCs/>
          <w:color w:val="222222"/>
        </w:rPr>
        <w:t>+  </w:t>
      </w:r>
      <w:r w:rsidRPr="00755DC2">
        <w:rPr>
          <w:rFonts w:ascii="Times New Roman" w:eastAsia="Times New Roman" w:hAnsi="Times New Roman" w:cs="Times New Roman"/>
          <w:b/>
          <w:bCs/>
          <w:color w:val="222222"/>
        </w:rPr>
        <w:sym w:font="Symbol" w:char="F02B"/>
      </w:r>
      <w:r w:rsidRPr="00755DC2">
        <w:rPr>
          <w:rFonts w:ascii="Times New Roman" w:eastAsia="Times New Roman" w:hAnsi="Times New Roman" w:cs="Times New Roman"/>
          <w:b/>
          <w:bCs/>
          <w:color w:val="222222"/>
        </w:rPr>
        <w:sym w:font="Symbol" w:char="F020"/>
      </w:r>
      <w:proofErr w:type="spellStart"/>
      <w:r w:rsidRPr="00755DC2">
        <w:rPr>
          <w:rFonts w:ascii="Times New Roman" w:eastAsia="Times New Roman" w:hAnsi="Times New Roman" w:cs="Times New Roman"/>
          <w:b/>
          <w:bCs/>
          <w:i/>
          <w:iCs/>
          <w:color w:val="222222"/>
        </w:rPr>
        <w:t>acd</w:t>
      </w:r>
      <w:proofErr w:type="spellEnd"/>
      <w:r w:rsidRPr="00755DC2">
        <w:rPr>
          <w:rFonts w:ascii="Times New Roman" w:eastAsia="Times New Roman" w:hAnsi="Times New Roman" w:cs="Times New Roman"/>
          <w:b/>
          <w:bCs/>
          <w:color w:val="222222"/>
        </w:rPr>
        <w:t xml:space="preserve"> with the help of </w:t>
      </w:r>
      <w:proofErr w:type="spellStart"/>
      <w:r w:rsidRPr="00755DC2">
        <w:rPr>
          <w:rFonts w:ascii="Times New Roman" w:eastAsia="Times New Roman" w:hAnsi="Times New Roman" w:cs="Times New Roman"/>
          <w:b/>
          <w:bCs/>
          <w:color w:val="222222"/>
        </w:rPr>
        <w:t>pMOS</w:t>
      </w:r>
      <w:proofErr w:type="spellEnd"/>
      <w:r w:rsidRPr="00755DC2">
        <w:rPr>
          <w:rFonts w:ascii="Times New Roman" w:eastAsia="Times New Roman" w:hAnsi="Times New Roman" w:cs="Times New Roman"/>
          <w:b/>
          <w:bCs/>
          <w:color w:val="222222"/>
        </w:rPr>
        <w:t>.</w:t>
      </w:r>
    </w:p>
    <w:p w14:paraId="243E2A2B"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Implement the Boolean function </w:t>
      </w:r>
      <w:r w:rsidRPr="00755DC2">
        <w:rPr>
          <w:rFonts w:ascii="Times New Roman" w:eastAsia="Times New Roman" w:hAnsi="Times New Roman" w:cs="Times New Roman"/>
          <w:b/>
          <w:bCs/>
          <w:i/>
          <w:iCs/>
          <w:color w:val="222222"/>
        </w:rPr>
        <w:t>f=</w:t>
      </w:r>
      <w:r w:rsidRPr="00755DC2">
        <w:rPr>
          <w:rFonts w:ascii="Times New Roman" w:eastAsia="Times New Roman" w:hAnsi="Times New Roman" w:cs="Times New Roman"/>
          <w:b/>
          <w:bCs/>
          <w:color w:val="222222"/>
        </w:rPr>
        <w:t> </w:t>
      </w:r>
      <w:r w:rsidRPr="00755DC2">
        <w:rPr>
          <w:rFonts w:ascii="Times New Roman" w:eastAsia="Times New Roman" w:hAnsi="Times New Roman" w:cs="Times New Roman"/>
          <w:b/>
          <w:bCs/>
          <w:i/>
          <w:iCs/>
          <w:color w:val="222222"/>
        </w:rPr>
        <w:t>ab </w:t>
      </w:r>
      <w:r w:rsidRPr="00755DC2">
        <w:rPr>
          <w:rFonts w:ascii="Times New Roman" w:eastAsia="Times New Roman" w:hAnsi="Times New Roman" w:cs="Times New Roman"/>
          <w:b/>
          <w:bCs/>
          <w:color w:val="222222"/>
        </w:rPr>
        <w:sym w:font="Symbol" w:char="F02B"/>
      </w:r>
      <w:r w:rsidRPr="00755DC2">
        <w:rPr>
          <w:rFonts w:ascii="Times New Roman" w:eastAsia="Times New Roman" w:hAnsi="Times New Roman" w:cs="Times New Roman"/>
          <w:b/>
          <w:bCs/>
          <w:color w:val="222222"/>
        </w:rPr>
        <w:sym w:font="Symbol" w:char="F020"/>
      </w:r>
      <w:r w:rsidRPr="00755DC2">
        <w:rPr>
          <w:rFonts w:ascii="Times New Roman" w:eastAsia="Times New Roman" w:hAnsi="Times New Roman" w:cs="Times New Roman"/>
          <w:b/>
          <w:bCs/>
          <w:color w:val="222222"/>
        </w:rPr>
        <w:t>+ </w:t>
      </w:r>
      <w:proofErr w:type="spellStart"/>
      <w:r w:rsidRPr="00755DC2">
        <w:rPr>
          <w:rFonts w:ascii="Times New Roman" w:eastAsia="Times New Roman" w:hAnsi="Times New Roman" w:cs="Times New Roman"/>
          <w:b/>
          <w:bCs/>
          <w:i/>
          <w:iCs/>
          <w:color w:val="222222"/>
        </w:rPr>
        <w:t>abd</w:t>
      </w:r>
      <w:proofErr w:type="spellEnd"/>
      <w:r w:rsidRPr="00755DC2">
        <w:rPr>
          <w:rFonts w:ascii="Times New Roman" w:eastAsia="Times New Roman" w:hAnsi="Times New Roman" w:cs="Times New Roman"/>
          <w:b/>
          <w:bCs/>
          <w:i/>
          <w:iCs/>
          <w:color w:val="222222"/>
        </w:rPr>
        <w:t>+  </w:t>
      </w:r>
      <w:r w:rsidRPr="00755DC2">
        <w:rPr>
          <w:rFonts w:ascii="Times New Roman" w:eastAsia="Times New Roman" w:hAnsi="Times New Roman" w:cs="Times New Roman"/>
          <w:b/>
          <w:bCs/>
          <w:color w:val="222222"/>
        </w:rPr>
        <w:sym w:font="Symbol" w:char="F02B"/>
      </w:r>
      <w:r w:rsidRPr="00755DC2">
        <w:rPr>
          <w:rFonts w:ascii="Times New Roman" w:eastAsia="Times New Roman" w:hAnsi="Times New Roman" w:cs="Times New Roman"/>
          <w:b/>
          <w:bCs/>
          <w:color w:val="222222"/>
        </w:rPr>
        <w:sym w:font="Symbol" w:char="F020"/>
      </w:r>
      <w:proofErr w:type="spellStart"/>
      <w:r w:rsidRPr="00755DC2">
        <w:rPr>
          <w:rFonts w:ascii="Times New Roman" w:eastAsia="Times New Roman" w:hAnsi="Times New Roman" w:cs="Times New Roman"/>
          <w:b/>
          <w:bCs/>
          <w:i/>
          <w:iCs/>
          <w:color w:val="222222"/>
        </w:rPr>
        <w:t>acd</w:t>
      </w:r>
      <w:proofErr w:type="spellEnd"/>
      <w:r w:rsidRPr="00755DC2">
        <w:rPr>
          <w:rFonts w:ascii="Times New Roman" w:eastAsia="Times New Roman" w:hAnsi="Times New Roman" w:cs="Times New Roman"/>
          <w:b/>
          <w:bCs/>
          <w:color w:val="222222"/>
        </w:rPr>
        <w:t xml:space="preserve"> with the help of a) CMOS </w:t>
      </w:r>
      <w:proofErr w:type="spellStart"/>
      <w:r w:rsidRPr="00755DC2">
        <w:rPr>
          <w:rFonts w:ascii="Times New Roman" w:eastAsia="Times New Roman" w:hAnsi="Times New Roman" w:cs="Times New Roman"/>
          <w:b/>
          <w:bCs/>
          <w:color w:val="222222"/>
        </w:rPr>
        <w:t>Nand</w:t>
      </w:r>
      <w:proofErr w:type="spellEnd"/>
      <w:r w:rsidRPr="00755DC2">
        <w:rPr>
          <w:rFonts w:ascii="Times New Roman" w:eastAsia="Times New Roman" w:hAnsi="Times New Roman" w:cs="Times New Roman"/>
          <w:b/>
          <w:bCs/>
          <w:color w:val="222222"/>
        </w:rPr>
        <w:t xml:space="preserve"> CMOS Nor.</w:t>
      </w:r>
    </w:p>
    <w:p w14:paraId="7FE4764E"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is single complex cell design in CMOS? What are its advantages and disadvantages of it?</w:t>
      </w:r>
    </w:p>
    <w:p w14:paraId="7A9B817F"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Implement the Boolean function </w:t>
      </w:r>
      <w:r w:rsidRPr="00755DC2">
        <w:rPr>
          <w:rFonts w:ascii="Times New Roman" w:eastAsia="Times New Roman" w:hAnsi="Times New Roman" w:cs="Times New Roman"/>
          <w:b/>
          <w:bCs/>
          <w:i/>
          <w:iCs/>
          <w:color w:val="222222"/>
        </w:rPr>
        <w:t>f=</w:t>
      </w:r>
      <w:r w:rsidRPr="00755DC2">
        <w:rPr>
          <w:rFonts w:ascii="Times New Roman" w:eastAsia="Times New Roman" w:hAnsi="Times New Roman" w:cs="Times New Roman"/>
          <w:b/>
          <w:bCs/>
          <w:color w:val="222222"/>
        </w:rPr>
        <w:t> </w:t>
      </w:r>
      <w:r w:rsidRPr="00755DC2">
        <w:rPr>
          <w:rFonts w:ascii="Times New Roman" w:eastAsia="Times New Roman" w:hAnsi="Times New Roman" w:cs="Times New Roman"/>
          <w:b/>
          <w:bCs/>
          <w:i/>
          <w:iCs/>
          <w:color w:val="222222"/>
        </w:rPr>
        <w:t>ab+ </w:t>
      </w:r>
      <w:r w:rsidRPr="00755DC2">
        <w:rPr>
          <w:rFonts w:ascii="Times New Roman" w:eastAsia="Times New Roman" w:hAnsi="Times New Roman" w:cs="Times New Roman"/>
          <w:b/>
          <w:bCs/>
          <w:color w:val="222222"/>
        </w:rPr>
        <w:sym w:font="Symbol" w:char="F02B"/>
      </w:r>
      <w:r w:rsidRPr="00755DC2">
        <w:rPr>
          <w:rFonts w:ascii="Times New Roman" w:eastAsia="Times New Roman" w:hAnsi="Times New Roman" w:cs="Times New Roman"/>
          <w:b/>
          <w:bCs/>
          <w:color w:val="222222"/>
        </w:rPr>
        <w:sym w:font="Symbol" w:char="F020"/>
      </w:r>
      <w:proofErr w:type="spellStart"/>
      <w:r w:rsidRPr="00755DC2">
        <w:rPr>
          <w:rFonts w:ascii="Times New Roman" w:eastAsia="Times New Roman" w:hAnsi="Times New Roman" w:cs="Times New Roman"/>
          <w:b/>
          <w:bCs/>
          <w:i/>
          <w:iCs/>
          <w:color w:val="222222"/>
        </w:rPr>
        <w:t>abd</w:t>
      </w:r>
      <w:proofErr w:type="spellEnd"/>
      <w:r w:rsidRPr="00755DC2">
        <w:rPr>
          <w:rFonts w:ascii="Times New Roman" w:eastAsia="Times New Roman" w:hAnsi="Times New Roman" w:cs="Times New Roman"/>
          <w:b/>
          <w:bCs/>
          <w:i/>
          <w:iCs/>
          <w:color w:val="222222"/>
        </w:rPr>
        <w:t xml:space="preserve"> +</w:t>
      </w:r>
      <w:r w:rsidRPr="00755DC2">
        <w:rPr>
          <w:rFonts w:ascii="Times New Roman" w:eastAsia="Times New Roman" w:hAnsi="Times New Roman" w:cs="Times New Roman"/>
          <w:b/>
          <w:bCs/>
          <w:color w:val="222222"/>
        </w:rPr>
        <w:sym w:font="Symbol" w:char="F02B"/>
      </w:r>
      <w:r w:rsidRPr="00755DC2">
        <w:rPr>
          <w:rFonts w:ascii="Times New Roman" w:eastAsia="Times New Roman" w:hAnsi="Times New Roman" w:cs="Times New Roman"/>
          <w:b/>
          <w:bCs/>
          <w:color w:val="222222"/>
        </w:rPr>
        <w:sym w:font="Symbol" w:char="F020"/>
      </w:r>
      <w:proofErr w:type="spellStart"/>
      <w:r w:rsidRPr="00755DC2">
        <w:rPr>
          <w:rFonts w:ascii="Times New Roman" w:eastAsia="Times New Roman" w:hAnsi="Times New Roman" w:cs="Times New Roman"/>
          <w:b/>
          <w:bCs/>
          <w:i/>
          <w:iCs/>
          <w:color w:val="222222"/>
        </w:rPr>
        <w:t>acd</w:t>
      </w:r>
      <w:proofErr w:type="spellEnd"/>
      <w:r w:rsidRPr="00755DC2">
        <w:rPr>
          <w:rFonts w:ascii="Times New Roman" w:eastAsia="Times New Roman" w:hAnsi="Times New Roman" w:cs="Times New Roman"/>
          <w:b/>
          <w:bCs/>
          <w:color w:val="222222"/>
        </w:rPr>
        <w:t> using single complex cell designs in four different ways (consider that for any input, its complement is also available).</w:t>
      </w:r>
    </w:p>
    <w:p w14:paraId="3AC3EC62" w14:textId="77777777" w:rsidR="00755DC2" w:rsidRPr="00755DC2" w:rsidRDefault="00755DC2" w:rsidP="00755DC2">
      <w:pPr>
        <w:numPr>
          <w:ilvl w:val="0"/>
          <w:numId w:val="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How are the circuits optimized at different levels?</w:t>
      </w:r>
    </w:p>
    <w:p w14:paraId="35D7000E" w14:textId="77777777" w:rsidR="00755DC2" w:rsidRPr="00755DC2" w:rsidRDefault="00755DC2" w:rsidP="00755DC2">
      <w:pPr>
        <w:numPr>
          <w:ilvl w:val="0"/>
          <w:numId w:val="9"/>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is the significance of stick diagram, as applicable in the design of VLSI?  What is its advantage and limitation?</w:t>
      </w:r>
    </w:p>
    <w:p w14:paraId="1429EA9C" w14:textId="77777777" w:rsidR="00755DC2" w:rsidRPr="00755DC2" w:rsidRDefault="00755DC2" w:rsidP="00755DC2">
      <w:pPr>
        <w:numPr>
          <w:ilvl w:val="0"/>
          <w:numId w:val="9"/>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Draw the layout of NAND and NOR using CMOS designs.</w:t>
      </w:r>
    </w:p>
    <w:p w14:paraId="271A2E20" w14:textId="77777777" w:rsidR="00755DC2" w:rsidRPr="00755DC2" w:rsidRDefault="00755DC2" w:rsidP="00755DC2">
      <w:pPr>
        <w:numPr>
          <w:ilvl w:val="0"/>
          <w:numId w:val="9"/>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How to reach mask diagram from stick diagram.</w:t>
      </w:r>
    </w:p>
    <w:p w14:paraId="32685818" w14:textId="77777777" w:rsidR="00755DC2" w:rsidRPr="00755DC2" w:rsidRDefault="00755DC2" w:rsidP="00755DC2">
      <w:pPr>
        <w:numPr>
          <w:ilvl w:val="0"/>
          <w:numId w:val="9"/>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lastRenderedPageBreak/>
        <w:t xml:space="preserve">Draw the </w:t>
      </w:r>
      <w:proofErr w:type="spellStart"/>
      <w:r w:rsidRPr="00755DC2">
        <w:rPr>
          <w:rFonts w:ascii="Times New Roman" w:eastAsia="Times New Roman" w:hAnsi="Times New Roman" w:cs="Times New Roman"/>
          <w:b/>
          <w:bCs/>
          <w:color w:val="222222"/>
        </w:rPr>
        <w:t>coloured</w:t>
      </w:r>
      <w:proofErr w:type="spellEnd"/>
      <w:r w:rsidRPr="00755DC2">
        <w:rPr>
          <w:rFonts w:ascii="Times New Roman" w:eastAsia="Times New Roman" w:hAnsi="Times New Roman" w:cs="Times New Roman"/>
          <w:b/>
          <w:bCs/>
          <w:color w:val="222222"/>
        </w:rPr>
        <w:t xml:space="preserve"> stick and mask diagrams for implementing the following Boolean functions :</w:t>
      </w:r>
    </w:p>
    <w:p w14:paraId="68085BB8" w14:textId="77777777" w:rsidR="00755DC2" w:rsidRPr="00755DC2" w:rsidRDefault="00755DC2" w:rsidP="00755DC2">
      <w:pPr>
        <w:shd w:val="clear" w:color="auto" w:fill="FFFFFF"/>
        <w:spacing w:after="0" w:line="240" w:lineRule="auto"/>
        <w:ind w:left="1800"/>
        <w:jc w:val="both"/>
        <w:rPr>
          <w:rFonts w:ascii="Times New Roman" w:eastAsia="Times New Roman" w:hAnsi="Times New Roman" w:cs="Times New Roman"/>
          <w:b/>
          <w:bCs/>
          <w:color w:val="222222"/>
          <w:sz w:val="24"/>
          <w:szCs w:val="24"/>
        </w:rPr>
      </w:pPr>
      <w:proofErr w:type="spellStart"/>
      <w:r w:rsidRPr="00755DC2">
        <w:rPr>
          <w:rFonts w:ascii="Times New Roman" w:eastAsia="Times New Roman" w:hAnsi="Times New Roman" w:cs="Times New Roman"/>
          <w:b/>
          <w:bCs/>
          <w:color w:val="222222"/>
          <w:sz w:val="19"/>
          <w:szCs w:val="19"/>
        </w:rPr>
        <w:t>i</w:t>
      </w:r>
      <w:proofErr w:type="spellEnd"/>
      <w:r w:rsidRPr="00755DC2">
        <w:rPr>
          <w:rFonts w:ascii="Times New Roman" w:eastAsia="Times New Roman" w:hAnsi="Times New Roman" w:cs="Times New Roman"/>
          <w:b/>
          <w:bCs/>
          <w:color w:val="222222"/>
          <w:sz w:val="19"/>
          <w:szCs w:val="19"/>
        </w:rPr>
        <w:t>)</w:t>
      </w:r>
      <w:r w:rsidRPr="00755DC2">
        <w:rPr>
          <w:rFonts w:ascii="Times New Roman" w:eastAsia="Times New Roman" w:hAnsi="Times New Roman" w:cs="Times New Roman"/>
          <w:b/>
          <w:bCs/>
          <w:color w:val="222222"/>
          <w:sz w:val="14"/>
          <w:szCs w:val="14"/>
        </w:rPr>
        <w:t>                     </w:t>
      </w:r>
      <w:r w:rsidRPr="00755DC2">
        <w:rPr>
          <w:rFonts w:ascii="Times New Roman" w:eastAsia="Times New Roman" w:hAnsi="Times New Roman" w:cs="Times New Roman"/>
          <w:b/>
          <w:bCs/>
          <w:color w:val="222222"/>
        </w:rPr>
        <w:t>f =  A`B  + Ā`C [ using n MOS transistors]</w:t>
      </w:r>
    </w:p>
    <w:p w14:paraId="23B39B3B" w14:textId="77777777" w:rsidR="00755DC2" w:rsidRPr="00755DC2" w:rsidRDefault="00755DC2" w:rsidP="00755DC2">
      <w:pPr>
        <w:shd w:val="clear" w:color="auto" w:fill="FFFFFF"/>
        <w:spacing w:after="0" w:line="240" w:lineRule="auto"/>
        <w:ind w:left="1800"/>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sz w:val="19"/>
          <w:szCs w:val="19"/>
        </w:rPr>
        <w:t>ii)</w:t>
      </w:r>
      <w:r w:rsidRPr="00755DC2">
        <w:rPr>
          <w:rFonts w:ascii="Times New Roman" w:eastAsia="Times New Roman" w:hAnsi="Times New Roman" w:cs="Times New Roman"/>
          <w:b/>
          <w:bCs/>
          <w:color w:val="222222"/>
          <w:sz w:val="14"/>
          <w:szCs w:val="14"/>
        </w:rPr>
        <w:t>                   </w:t>
      </w:r>
      <w:r w:rsidRPr="00755DC2">
        <w:rPr>
          <w:rFonts w:ascii="Times New Roman" w:eastAsia="Times New Roman" w:hAnsi="Times New Roman" w:cs="Times New Roman"/>
          <w:b/>
          <w:bCs/>
          <w:color w:val="222222"/>
        </w:rPr>
        <w:t xml:space="preserve">g = ( w +x + z). (`w  + </w:t>
      </w:r>
      <w:proofErr w:type="spellStart"/>
      <w:r w:rsidRPr="00755DC2">
        <w:rPr>
          <w:rFonts w:ascii="Times New Roman" w:eastAsia="Times New Roman" w:hAnsi="Times New Roman" w:cs="Times New Roman"/>
          <w:b/>
          <w:bCs/>
          <w:color w:val="222222"/>
        </w:rPr>
        <w:t>xz</w:t>
      </w:r>
      <w:proofErr w:type="spellEnd"/>
      <w:r w:rsidRPr="00755DC2">
        <w:rPr>
          <w:rFonts w:ascii="Times New Roman" w:eastAsia="Times New Roman" w:hAnsi="Times New Roman" w:cs="Times New Roman"/>
          <w:b/>
          <w:bCs/>
          <w:color w:val="222222"/>
        </w:rPr>
        <w:t xml:space="preserve"> )  [ using C MOS transistors ]</w:t>
      </w:r>
    </w:p>
    <w:p w14:paraId="3C56E3CD" w14:textId="77777777" w:rsidR="00755DC2" w:rsidRPr="00755DC2" w:rsidRDefault="00755DC2" w:rsidP="00755DC2">
      <w:pPr>
        <w:numPr>
          <w:ilvl w:val="0"/>
          <w:numId w:val="10"/>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Draw the </w:t>
      </w:r>
      <w:proofErr w:type="spellStart"/>
      <w:r w:rsidRPr="00755DC2">
        <w:rPr>
          <w:rFonts w:ascii="Times New Roman" w:eastAsia="Times New Roman" w:hAnsi="Times New Roman" w:cs="Times New Roman"/>
          <w:b/>
          <w:bCs/>
          <w:color w:val="222222"/>
        </w:rPr>
        <w:t>coloured</w:t>
      </w:r>
      <w:proofErr w:type="spellEnd"/>
      <w:r w:rsidRPr="00755DC2">
        <w:rPr>
          <w:rFonts w:ascii="Times New Roman" w:eastAsia="Times New Roman" w:hAnsi="Times New Roman" w:cs="Times New Roman"/>
          <w:b/>
          <w:bCs/>
          <w:color w:val="222222"/>
        </w:rPr>
        <w:t xml:space="preserve"> stick and mask diagrams for implementing the following Boolean functions : (</w:t>
      </w:r>
      <w:proofErr w:type="spellStart"/>
      <w:r w:rsidRPr="00755DC2">
        <w:rPr>
          <w:rFonts w:ascii="Times New Roman" w:eastAsia="Times New Roman" w:hAnsi="Times New Roman" w:cs="Times New Roman"/>
          <w:b/>
          <w:bCs/>
          <w:color w:val="222222"/>
        </w:rPr>
        <w:t>i</w:t>
      </w:r>
      <w:proofErr w:type="spellEnd"/>
      <w:r w:rsidRPr="00755DC2">
        <w:rPr>
          <w:rFonts w:ascii="Times New Roman" w:eastAsia="Times New Roman" w:hAnsi="Times New Roman" w:cs="Times New Roman"/>
          <w:b/>
          <w:bCs/>
          <w:color w:val="222222"/>
        </w:rPr>
        <w:t>) f = W `XZ + `W`Y  [ using n MOS transistors]</w:t>
      </w:r>
    </w:p>
    <w:p w14:paraId="6C6E003E" w14:textId="77777777" w:rsidR="00755DC2" w:rsidRPr="00755DC2" w:rsidRDefault="00755DC2" w:rsidP="00755DC2">
      <w:pPr>
        <w:shd w:val="clear" w:color="auto" w:fill="FFFFFF"/>
        <w:spacing w:after="0" w:line="240" w:lineRule="auto"/>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ii) g = (A + `B + D) (`A + BD) [using CMOS transistors ]</w:t>
      </w:r>
    </w:p>
    <w:p w14:paraId="530C4362" w14:textId="77777777" w:rsidR="00755DC2" w:rsidRPr="00755DC2" w:rsidRDefault="00755DC2" w:rsidP="00755DC2">
      <w:pPr>
        <w:numPr>
          <w:ilvl w:val="0"/>
          <w:numId w:val="11"/>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Draw the </w:t>
      </w:r>
      <w:proofErr w:type="spellStart"/>
      <w:r w:rsidRPr="00755DC2">
        <w:rPr>
          <w:rFonts w:ascii="Times New Roman" w:eastAsia="Times New Roman" w:hAnsi="Times New Roman" w:cs="Times New Roman"/>
          <w:b/>
          <w:bCs/>
          <w:color w:val="222222"/>
        </w:rPr>
        <w:t>coloured</w:t>
      </w:r>
      <w:proofErr w:type="spellEnd"/>
      <w:r w:rsidRPr="00755DC2">
        <w:rPr>
          <w:rFonts w:ascii="Times New Roman" w:eastAsia="Times New Roman" w:hAnsi="Times New Roman" w:cs="Times New Roman"/>
          <w:b/>
          <w:bCs/>
          <w:color w:val="222222"/>
        </w:rPr>
        <w:t xml:space="preserve"> stick and mask diagrams for implementing the following Boolean functions : (</w:t>
      </w:r>
      <w:proofErr w:type="spellStart"/>
      <w:r w:rsidRPr="00755DC2">
        <w:rPr>
          <w:rFonts w:ascii="Times New Roman" w:eastAsia="Times New Roman" w:hAnsi="Times New Roman" w:cs="Times New Roman"/>
          <w:b/>
          <w:bCs/>
          <w:color w:val="222222"/>
        </w:rPr>
        <w:t>i</w:t>
      </w:r>
      <w:proofErr w:type="spellEnd"/>
      <w:r w:rsidRPr="00755DC2">
        <w:rPr>
          <w:rFonts w:ascii="Times New Roman" w:eastAsia="Times New Roman" w:hAnsi="Times New Roman" w:cs="Times New Roman"/>
          <w:b/>
          <w:bCs/>
          <w:color w:val="222222"/>
        </w:rPr>
        <w:t>) f = A`B + `AC +`CD  [ using n MOS transistors]</w:t>
      </w:r>
    </w:p>
    <w:p w14:paraId="1881DFFE" w14:textId="77777777" w:rsidR="00755DC2" w:rsidRPr="00755DC2" w:rsidRDefault="00755DC2" w:rsidP="00755DC2">
      <w:pPr>
        <w:shd w:val="clear" w:color="auto" w:fill="FFFFFF"/>
        <w:spacing w:after="0" w:line="240" w:lineRule="auto"/>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ii) g = (w + `x ) (`y + z) [using CMOS transistors ]</w:t>
      </w:r>
    </w:p>
    <w:p w14:paraId="497AE180" w14:textId="77777777" w:rsidR="00755DC2" w:rsidRPr="00755DC2" w:rsidRDefault="00755DC2" w:rsidP="00755DC2">
      <w:pPr>
        <w:numPr>
          <w:ilvl w:val="0"/>
          <w:numId w:val="12"/>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Draw the </w:t>
      </w:r>
      <w:proofErr w:type="spellStart"/>
      <w:r w:rsidRPr="00755DC2">
        <w:rPr>
          <w:rFonts w:ascii="Times New Roman" w:eastAsia="Times New Roman" w:hAnsi="Times New Roman" w:cs="Times New Roman"/>
          <w:b/>
          <w:bCs/>
          <w:color w:val="222222"/>
        </w:rPr>
        <w:t>coloured</w:t>
      </w:r>
      <w:proofErr w:type="spellEnd"/>
      <w:r w:rsidRPr="00755DC2">
        <w:rPr>
          <w:rFonts w:ascii="Times New Roman" w:eastAsia="Times New Roman" w:hAnsi="Times New Roman" w:cs="Times New Roman"/>
          <w:b/>
          <w:bCs/>
          <w:color w:val="222222"/>
        </w:rPr>
        <w:t xml:space="preserve"> stick and mask diagrams for implementing the following Boolean functions : (</w:t>
      </w:r>
      <w:proofErr w:type="spellStart"/>
      <w:r w:rsidRPr="00755DC2">
        <w:rPr>
          <w:rFonts w:ascii="Times New Roman" w:eastAsia="Times New Roman" w:hAnsi="Times New Roman" w:cs="Times New Roman"/>
          <w:b/>
          <w:bCs/>
          <w:color w:val="222222"/>
        </w:rPr>
        <w:t>i</w:t>
      </w:r>
      <w:proofErr w:type="spellEnd"/>
      <w:r w:rsidRPr="00755DC2">
        <w:rPr>
          <w:rFonts w:ascii="Times New Roman" w:eastAsia="Times New Roman" w:hAnsi="Times New Roman" w:cs="Times New Roman"/>
          <w:b/>
          <w:bCs/>
          <w:color w:val="222222"/>
        </w:rPr>
        <w:t>) f = (</w:t>
      </w:r>
      <w:proofErr w:type="spellStart"/>
      <w:r w:rsidRPr="00755DC2">
        <w:rPr>
          <w:rFonts w:ascii="Times New Roman" w:eastAsia="Times New Roman" w:hAnsi="Times New Roman" w:cs="Times New Roman"/>
          <w:b/>
          <w:bCs/>
          <w:color w:val="222222"/>
        </w:rPr>
        <w:t>w+`x</w:t>
      </w:r>
      <w:proofErr w:type="spellEnd"/>
      <w:r w:rsidRPr="00755DC2">
        <w:rPr>
          <w:rFonts w:ascii="Times New Roman" w:eastAsia="Times New Roman" w:hAnsi="Times New Roman" w:cs="Times New Roman"/>
          <w:b/>
          <w:bCs/>
          <w:color w:val="222222"/>
        </w:rPr>
        <w:t xml:space="preserve"> +`z) (`</w:t>
      </w:r>
      <w:proofErr w:type="spellStart"/>
      <w:r w:rsidRPr="00755DC2">
        <w:rPr>
          <w:rFonts w:ascii="Times New Roman" w:eastAsia="Times New Roman" w:hAnsi="Times New Roman" w:cs="Times New Roman"/>
          <w:b/>
          <w:bCs/>
          <w:color w:val="222222"/>
        </w:rPr>
        <w:t>w+y+x</w:t>
      </w:r>
      <w:proofErr w:type="spellEnd"/>
      <w:r w:rsidRPr="00755DC2">
        <w:rPr>
          <w:rFonts w:ascii="Times New Roman" w:eastAsia="Times New Roman" w:hAnsi="Times New Roman" w:cs="Times New Roman"/>
          <w:b/>
          <w:bCs/>
          <w:color w:val="222222"/>
        </w:rPr>
        <w:t>)  [ using n MOS transistors]</w:t>
      </w:r>
    </w:p>
    <w:p w14:paraId="0A29B742" w14:textId="77777777" w:rsidR="00755DC2" w:rsidRPr="00755DC2" w:rsidRDefault="00755DC2" w:rsidP="00755DC2">
      <w:pPr>
        <w:shd w:val="clear" w:color="auto" w:fill="FFFFFF"/>
        <w:spacing w:after="0" w:line="240" w:lineRule="auto"/>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ii) g =  `AC`D + A`BC [using CMOS transistors ]</w:t>
      </w:r>
    </w:p>
    <w:p w14:paraId="7D680496" w14:textId="77777777" w:rsidR="00755DC2" w:rsidRPr="00755DC2" w:rsidRDefault="00755DC2" w:rsidP="00755DC2">
      <w:pPr>
        <w:numPr>
          <w:ilvl w:val="0"/>
          <w:numId w:val="13"/>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Draw the </w:t>
      </w:r>
      <w:proofErr w:type="spellStart"/>
      <w:r w:rsidRPr="00755DC2">
        <w:rPr>
          <w:rFonts w:ascii="Times New Roman" w:eastAsia="Times New Roman" w:hAnsi="Times New Roman" w:cs="Times New Roman"/>
          <w:b/>
          <w:bCs/>
          <w:color w:val="222222"/>
        </w:rPr>
        <w:t>coloured</w:t>
      </w:r>
      <w:proofErr w:type="spellEnd"/>
      <w:r w:rsidRPr="00755DC2">
        <w:rPr>
          <w:rFonts w:ascii="Times New Roman" w:eastAsia="Times New Roman" w:hAnsi="Times New Roman" w:cs="Times New Roman"/>
          <w:b/>
          <w:bCs/>
          <w:color w:val="222222"/>
        </w:rPr>
        <w:t xml:space="preserve"> stick and mask diagrams for implementing the following Boolean functions : (</w:t>
      </w:r>
      <w:proofErr w:type="spellStart"/>
      <w:r w:rsidRPr="00755DC2">
        <w:rPr>
          <w:rFonts w:ascii="Times New Roman" w:eastAsia="Times New Roman" w:hAnsi="Times New Roman" w:cs="Times New Roman"/>
          <w:b/>
          <w:bCs/>
          <w:color w:val="222222"/>
        </w:rPr>
        <w:t>i</w:t>
      </w:r>
      <w:proofErr w:type="spellEnd"/>
      <w:r w:rsidRPr="00755DC2">
        <w:rPr>
          <w:rFonts w:ascii="Times New Roman" w:eastAsia="Times New Roman" w:hAnsi="Times New Roman" w:cs="Times New Roman"/>
          <w:b/>
          <w:bCs/>
          <w:color w:val="222222"/>
        </w:rPr>
        <w:t>) f = A`BC + `AB`C  [ using n MOS transistors]</w:t>
      </w:r>
    </w:p>
    <w:p w14:paraId="1A84F5BE" w14:textId="77777777" w:rsidR="00755DC2" w:rsidRPr="00755DC2" w:rsidRDefault="00755DC2" w:rsidP="00755DC2">
      <w:pPr>
        <w:shd w:val="clear" w:color="auto" w:fill="FFFFFF"/>
        <w:spacing w:after="0" w:line="240" w:lineRule="auto"/>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ii) g = (`w +</w:t>
      </w:r>
      <w:proofErr w:type="spellStart"/>
      <w:r w:rsidRPr="00755DC2">
        <w:rPr>
          <w:rFonts w:ascii="Times New Roman" w:eastAsia="Times New Roman" w:hAnsi="Times New Roman" w:cs="Times New Roman"/>
          <w:b/>
          <w:bCs/>
          <w:color w:val="222222"/>
        </w:rPr>
        <w:t>x+z</w:t>
      </w:r>
      <w:proofErr w:type="spellEnd"/>
      <w:r w:rsidRPr="00755DC2">
        <w:rPr>
          <w:rFonts w:ascii="Times New Roman" w:eastAsia="Times New Roman" w:hAnsi="Times New Roman" w:cs="Times New Roman"/>
          <w:b/>
          <w:bCs/>
          <w:color w:val="222222"/>
        </w:rPr>
        <w:t>) (</w:t>
      </w:r>
      <w:proofErr w:type="spellStart"/>
      <w:r w:rsidRPr="00755DC2">
        <w:rPr>
          <w:rFonts w:ascii="Times New Roman" w:eastAsia="Times New Roman" w:hAnsi="Times New Roman" w:cs="Times New Roman"/>
          <w:b/>
          <w:bCs/>
          <w:color w:val="222222"/>
        </w:rPr>
        <w:t>w+`x</w:t>
      </w:r>
      <w:proofErr w:type="spellEnd"/>
      <w:r w:rsidRPr="00755DC2">
        <w:rPr>
          <w:rFonts w:ascii="Times New Roman" w:eastAsia="Times New Roman" w:hAnsi="Times New Roman" w:cs="Times New Roman"/>
          <w:b/>
          <w:bCs/>
          <w:color w:val="222222"/>
        </w:rPr>
        <w:t xml:space="preserve"> +`z) [using CMOS transistors ]</w:t>
      </w:r>
    </w:p>
    <w:p w14:paraId="79D42840"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Draw the stick diagram of a shift register cell using a transmission gate followed by a CMOS inverter.</w:t>
      </w:r>
    </w:p>
    <w:p w14:paraId="5B192239"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Convert the stick diagram obtained in previous question to symbolic form and show an example of optimization in it.</w:t>
      </w:r>
    </w:p>
    <w:p w14:paraId="47C3F6EC"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Discuss the problems of manufacturing in sizing of the different elements in fabrication.</w:t>
      </w:r>
    </w:p>
    <w:p w14:paraId="43E4A59C"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is design rule? What is the advantage of generalized design rule?</w:t>
      </w:r>
    </w:p>
    <w:p w14:paraId="35B21E66"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do you mean by l–based IC design rules?</w:t>
      </w:r>
    </w:p>
    <w:p w14:paraId="0D4508E6" w14:textId="22E5CBB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What are the rules of design </w:t>
      </w:r>
      <w:r w:rsidR="007E0A41" w:rsidRPr="00755DC2">
        <w:rPr>
          <w:rFonts w:ascii="Times New Roman" w:eastAsia="Times New Roman" w:hAnsi="Times New Roman" w:cs="Times New Roman"/>
          <w:b/>
          <w:bCs/>
          <w:color w:val="222222"/>
        </w:rPr>
        <w:t>rules?</w:t>
      </w:r>
    </w:p>
    <w:p w14:paraId="2C730ADD"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Explain </w:t>
      </w:r>
      <w:proofErr w:type="spellStart"/>
      <w:r w:rsidRPr="00755DC2">
        <w:rPr>
          <w:rFonts w:ascii="Times New Roman" w:eastAsia="Times New Roman" w:hAnsi="Times New Roman" w:cs="Times New Roman"/>
          <w:b/>
          <w:bCs/>
          <w:color w:val="222222"/>
        </w:rPr>
        <w:t>nMOS</w:t>
      </w:r>
      <w:proofErr w:type="spellEnd"/>
      <w:r w:rsidRPr="00755DC2">
        <w:rPr>
          <w:rFonts w:ascii="Times New Roman" w:eastAsia="Times New Roman" w:hAnsi="Times New Roman" w:cs="Times New Roman"/>
          <w:b/>
          <w:bCs/>
          <w:color w:val="222222"/>
        </w:rPr>
        <w:t xml:space="preserve"> design rules.</w:t>
      </w:r>
    </w:p>
    <w:p w14:paraId="547499AC"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Explain </w:t>
      </w:r>
      <w:proofErr w:type="spellStart"/>
      <w:r w:rsidRPr="00755DC2">
        <w:rPr>
          <w:rFonts w:ascii="Times New Roman" w:eastAsia="Times New Roman" w:hAnsi="Times New Roman" w:cs="Times New Roman"/>
          <w:b/>
          <w:bCs/>
          <w:color w:val="222222"/>
        </w:rPr>
        <w:t>buring</w:t>
      </w:r>
      <w:proofErr w:type="spellEnd"/>
      <w:r w:rsidRPr="00755DC2">
        <w:rPr>
          <w:rFonts w:ascii="Times New Roman" w:eastAsia="Times New Roman" w:hAnsi="Times New Roman" w:cs="Times New Roman"/>
          <w:b/>
          <w:bCs/>
          <w:color w:val="222222"/>
        </w:rPr>
        <w:t xml:space="preserve"> contact and butting contact in </w:t>
      </w:r>
      <w:proofErr w:type="spellStart"/>
      <w:r w:rsidRPr="00755DC2">
        <w:rPr>
          <w:rFonts w:ascii="Times New Roman" w:eastAsia="Times New Roman" w:hAnsi="Times New Roman" w:cs="Times New Roman"/>
          <w:b/>
          <w:bCs/>
          <w:color w:val="222222"/>
        </w:rPr>
        <w:t>nMOS</w:t>
      </w:r>
      <w:proofErr w:type="spellEnd"/>
      <w:r w:rsidRPr="00755DC2">
        <w:rPr>
          <w:rFonts w:ascii="Times New Roman" w:eastAsia="Times New Roman" w:hAnsi="Times New Roman" w:cs="Times New Roman"/>
          <w:b/>
          <w:bCs/>
          <w:color w:val="222222"/>
        </w:rPr>
        <w:t xml:space="preserve"> design. Compare their merits and demerits.</w:t>
      </w:r>
    </w:p>
    <w:p w14:paraId="18385013"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Explain CMOS design rules.</w:t>
      </w:r>
    </w:p>
    <w:p w14:paraId="4364B4A8"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Explain the design rules for different contact cuts.</w:t>
      </w:r>
    </w:p>
    <w:p w14:paraId="09735D03"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Explain the design rules for via and cut.</w:t>
      </w:r>
    </w:p>
    <w:p w14:paraId="29C3F69C"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For a CMOS shift register cell (as in question 56 and 57) draw the mask diagram conforming the l–based design rules.  </w:t>
      </w:r>
    </w:p>
    <w:p w14:paraId="29DD8844" w14:textId="64C4F07D" w:rsidR="00755DC2" w:rsidRPr="007E0A41"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Compare silicon versus Germanium in fabrication.</w:t>
      </w:r>
    </w:p>
    <w:p w14:paraId="724AD069" w14:textId="7AEAA3EE" w:rsidR="007E0A41" w:rsidRDefault="007E0A41" w:rsidP="007E0A41">
      <w:pPr>
        <w:shd w:val="clear" w:color="auto" w:fill="FFFFFF"/>
        <w:spacing w:after="0" w:line="240" w:lineRule="auto"/>
        <w:ind w:left="360"/>
        <w:jc w:val="both"/>
        <w:rPr>
          <w:rFonts w:ascii="Times New Roman" w:eastAsia="Times New Roman" w:hAnsi="Times New Roman" w:cs="Times New Roman"/>
          <w:b/>
          <w:bCs/>
          <w:color w:val="222222"/>
        </w:rPr>
      </w:pPr>
    </w:p>
    <w:p w14:paraId="169FDBD2" w14:textId="2C9824DE" w:rsidR="007E0A41" w:rsidRDefault="007E0A41" w:rsidP="007E0A41">
      <w:pPr>
        <w:shd w:val="clear" w:color="auto" w:fill="FFFFFF"/>
        <w:spacing w:after="0" w:line="240" w:lineRule="auto"/>
        <w:ind w:left="360"/>
        <w:jc w:val="both"/>
        <w:rPr>
          <w:rFonts w:ascii="Times New Roman" w:eastAsia="Times New Roman" w:hAnsi="Times New Roman" w:cs="Times New Roman"/>
          <w:color w:val="222222"/>
        </w:rPr>
      </w:pPr>
      <w:r>
        <w:rPr>
          <w:rFonts w:ascii="Times New Roman" w:eastAsia="Times New Roman" w:hAnsi="Times New Roman" w:cs="Times New Roman"/>
          <w:color w:val="222222"/>
        </w:rPr>
        <w:t xml:space="preserve">Initially, </w:t>
      </w:r>
      <w:r w:rsidR="00CA3314">
        <w:rPr>
          <w:rFonts w:ascii="Times New Roman" w:eastAsia="Times New Roman" w:hAnsi="Times New Roman" w:cs="Times New Roman"/>
          <w:color w:val="222222"/>
        </w:rPr>
        <w:t>Ge was used for fabrication, but later Si took over.</w:t>
      </w:r>
    </w:p>
    <w:p w14:paraId="63CB35C8" w14:textId="6B943819" w:rsidR="00CA3314" w:rsidRDefault="00CA3314" w:rsidP="00CA3314">
      <w:pPr>
        <w:pStyle w:val="ListParagraph"/>
        <w:numPr>
          <w:ilvl w:val="0"/>
          <w:numId w:val="17"/>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Large variety of process steps possible without problem of decomposition</w:t>
      </w:r>
    </w:p>
    <w:p w14:paraId="303904DA" w14:textId="66753D71" w:rsidR="00CA3314" w:rsidRDefault="00CA3314" w:rsidP="00CA3314">
      <w:pPr>
        <w:pStyle w:val="ListParagraph"/>
        <w:numPr>
          <w:ilvl w:val="0"/>
          <w:numId w:val="17"/>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Si has a higher band gap than Ge and also higher operating temperature.</w:t>
      </w:r>
    </w:p>
    <w:p w14:paraId="3AC2F988" w14:textId="7E150893" w:rsidR="00CA3314" w:rsidRDefault="00CA3314" w:rsidP="00CA3314">
      <w:pPr>
        <w:pStyle w:val="ListParagraph"/>
        <w:numPr>
          <w:ilvl w:val="0"/>
          <w:numId w:val="17"/>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Si readily forms native oxide.</w:t>
      </w:r>
    </w:p>
    <w:p w14:paraId="07F6ECD6" w14:textId="34D2B1DD" w:rsidR="00CA3314" w:rsidRDefault="00CA3314" w:rsidP="00CA3314">
      <w:pPr>
        <w:pStyle w:val="ListParagraph"/>
        <w:numPr>
          <w:ilvl w:val="1"/>
          <w:numId w:val="17"/>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High quality insulator</w:t>
      </w:r>
    </w:p>
    <w:p w14:paraId="11FE2E46" w14:textId="07ED4F9E" w:rsidR="00CA3314" w:rsidRDefault="00CA3314" w:rsidP="00CA3314">
      <w:pPr>
        <w:pStyle w:val="ListParagraph"/>
        <w:numPr>
          <w:ilvl w:val="1"/>
          <w:numId w:val="17"/>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Protects and passivates underlying circuitry</w:t>
      </w:r>
    </w:p>
    <w:p w14:paraId="361424E2" w14:textId="71DF950A" w:rsidR="00CA3314" w:rsidRDefault="00CA3314" w:rsidP="00CA3314">
      <w:pPr>
        <w:pStyle w:val="ListParagraph"/>
        <w:numPr>
          <w:ilvl w:val="1"/>
          <w:numId w:val="17"/>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Helps in patterning</w:t>
      </w:r>
    </w:p>
    <w:p w14:paraId="29659D3E" w14:textId="28F0973A" w:rsidR="00CA3314" w:rsidRDefault="00CA3314" w:rsidP="00CA3314">
      <w:pPr>
        <w:pStyle w:val="ListParagraph"/>
        <w:numPr>
          <w:ilvl w:val="1"/>
          <w:numId w:val="17"/>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Useful for dopant masking</w:t>
      </w:r>
    </w:p>
    <w:p w14:paraId="72479927" w14:textId="58C0FA31" w:rsidR="00CA3314" w:rsidRDefault="00C7110E" w:rsidP="00CA3314">
      <w:pPr>
        <w:pStyle w:val="ListParagraph"/>
        <w:numPr>
          <w:ilvl w:val="0"/>
          <w:numId w:val="17"/>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Si is cheap and abundant.</w:t>
      </w:r>
    </w:p>
    <w:p w14:paraId="7E4B16F8" w14:textId="693FAFA4" w:rsidR="005B138A" w:rsidRDefault="005B138A" w:rsidP="005B138A">
      <w:pPr>
        <w:shd w:val="clear" w:color="auto" w:fill="FFFFFF"/>
        <w:spacing w:after="0" w:line="240" w:lineRule="auto"/>
        <w:ind w:left="360"/>
        <w:jc w:val="both"/>
        <w:rPr>
          <w:rFonts w:ascii="Times New Roman" w:eastAsia="Times New Roman" w:hAnsi="Times New Roman" w:cs="Times New Roman"/>
          <w:color w:val="222222"/>
        </w:rPr>
      </w:pPr>
      <w:r>
        <w:rPr>
          <w:rFonts w:ascii="Times New Roman" w:eastAsia="Times New Roman" w:hAnsi="Times New Roman" w:cs="Times New Roman"/>
          <w:color w:val="222222"/>
        </w:rPr>
        <w:t>Si disadvantages</w:t>
      </w:r>
    </w:p>
    <w:p w14:paraId="4B421CF7" w14:textId="1019F060" w:rsidR="005B138A" w:rsidRDefault="003C5EC2" w:rsidP="005B138A">
      <w:pPr>
        <w:pStyle w:val="ListParagraph"/>
        <w:numPr>
          <w:ilvl w:val="0"/>
          <w:numId w:val="18"/>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Low carrier mobility</w:t>
      </w:r>
    </w:p>
    <w:p w14:paraId="3AA9C81F" w14:textId="77777777" w:rsidR="0014549B" w:rsidRDefault="0014549B" w:rsidP="005B138A">
      <w:pPr>
        <w:pStyle w:val="ListParagraph"/>
        <w:numPr>
          <w:ilvl w:val="0"/>
          <w:numId w:val="18"/>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Weak adsorption and emission of light</w:t>
      </w:r>
    </w:p>
    <w:p w14:paraId="4E275EB4" w14:textId="610F242F" w:rsidR="0014549B" w:rsidRPr="005B138A" w:rsidRDefault="0014549B" w:rsidP="005B138A">
      <w:pPr>
        <w:pStyle w:val="ListParagraph"/>
        <w:numPr>
          <w:ilvl w:val="0"/>
          <w:numId w:val="18"/>
        </w:numPr>
        <w:shd w:val="clear" w:color="auto" w:fill="FFFFFF"/>
        <w:spacing w:after="0" w:line="240" w:lineRule="auto"/>
        <w:jc w:val="both"/>
        <w:rPr>
          <w:rFonts w:ascii="Times New Roman" w:eastAsia="Times New Roman" w:hAnsi="Times New Roman" w:cs="Times New Roman"/>
          <w:color w:val="222222"/>
        </w:rPr>
      </w:pPr>
      <w:r>
        <w:rPr>
          <w:rFonts w:ascii="Times New Roman" w:eastAsia="Times New Roman" w:hAnsi="Times New Roman" w:cs="Times New Roman"/>
          <w:color w:val="222222"/>
        </w:rPr>
        <w:t xml:space="preserve">Most </w:t>
      </w:r>
      <w:proofErr w:type="spellStart"/>
      <w:r>
        <w:rPr>
          <w:rFonts w:ascii="Times New Roman" w:eastAsia="Times New Roman" w:hAnsi="Times New Roman" w:cs="Times New Roman"/>
          <w:color w:val="222222"/>
        </w:rPr>
        <w:t>opto</w:t>
      </w:r>
      <w:proofErr w:type="spellEnd"/>
      <w:r>
        <w:rPr>
          <w:rFonts w:ascii="Times New Roman" w:eastAsia="Times New Roman" w:hAnsi="Times New Roman" w:cs="Times New Roman"/>
          <w:color w:val="222222"/>
        </w:rPr>
        <w:t xml:space="preserve"> electronic applications not possible</w:t>
      </w:r>
      <w:r w:rsidR="00454CCF">
        <w:rPr>
          <w:rFonts w:ascii="Times New Roman" w:eastAsia="Times New Roman" w:hAnsi="Times New Roman" w:cs="Times New Roman"/>
          <w:color w:val="222222"/>
        </w:rPr>
        <w:t>.</w:t>
      </w:r>
      <w:r>
        <w:rPr>
          <w:rFonts w:ascii="Times New Roman" w:eastAsia="Times New Roman" w:hAnsi="Times New Roman" w:cs="Times New Roman"/>
          <w:color w:val="222222"/>
        </w:rPr>
        <w:t xml:space="preserve"> </w:t>
      </w:r>
    </w:p>
    <w:p w14:paraId="5FE54DE8" w14:textId="77777777" w:rsidR="007E0A41" w:rsidRPr="00755DC2" w:rsidRDefault="007E0A41" w:rsidP="007E0A41">
      <w:pPr>
        <w:shd w:val="clear" w:color="auto" w:fill="FFFFFF"/>
        <w:spacing w:after="0" w:line="240" w:lineRule="auto"/>
        <w:ind w:left="360"/>
        <w:jc w:val="both"/>
        <w:rPr>
          <w:rFonts w:ascii="Times New Roman" w:eastAsia="Times New Roman" w:hAnsi="Times New Roman" w:cs="Times New Roman"/>
          <w:b/>
          <w:bCs/>
          <w:color w:val="222222"/>
          <w:sz w:val="24"/>
          <w:szCs w:val="24"/>
        </w:rPr>
      </w:pPr>
    </w:p>
    <w:p w14:paraId="32C15EB0"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y is silicon preferred for fabrication?</w:t>
      </w:r>
    </w:p>
    <w:p w14:paraId="3F5A5271"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lastRenderedPageBreak/>
        <w:t>How the silicon wafer is prepared from sand? Explain the steps.</w:t>
      </w:r>
    </w:p>
    <w:p w14:paraId="24775A1F" w14:textId="60E13E1A" w:rsidR="00583639" w:rsidRDefault="00755DC2" w:rsidP="00583639">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is photoresist? Explain its uses in fabrication process.</w:t>
      </w:r>
    </w:p>
    <w:p w14:paraId="3C185146" w14:textId="0BF2BE81" w:rsidR="00583639" w:rsidRDefault="00583639" w:rsidP="00583639">
      <w:pPr>
        <w:shd w:val="clear" w:color="auto" w:fill="FFFFFF"/>
        <w:spacing w:after="0" w:line="240" w:lineRule="auto"/>
        <w:ind w:left="360"/>
        <w:jc w:val="both"/>
        <w:rPr>
          <w:rFonts w:ascii="Times New Roman" w:eastAsia="Times New Roman" w:hAnsi="Times New Roman" w:cs="Times New Roman"/>
          <w:b/>
          <w:bCs/>
          <w:color w:val="222222"/>
          <w:sz w:val="24"/>
          <w:szCs w:val="24"/>
        </w:rPr>
      </w:pPr>
    </w:p>
    <w:p w14:paraId="7A8306B1" w14:textId="3BCA717D" w:rsidR="00583639" w:rsidRDefault="00583639" w:rsidP="00583639">
      <w:pPr>
        <w:shd w:val="clear" w:color="auto" w:fill="FFFFFF"/>
        <w:spacing w:after="0" w:line="240" w:lineRule="auto"/>
        <w:ind w:left="360"/>
        <w:jc w:val="both"/>
        <w:rPr>
          <w:rFonts w:ascii="Times New Roman" w:eastAsia="Times New Roman" w:hAnsi="Times New Roman" w:cs="Times New Roman"/>
          <w:color w:val="222222"/>
          <w:sz w:val="24"/>
          <w:szCs w:val="24"/>
        </w:rPr>
      </w:pPr>
      <w:r w:rsidRPr="00583639">
        <w:rPr>
          <w:rFonts w:ascii="Times New Roman" w:eastAsia="Times New Roman" w:hAnsi="Times New Roman" w:cs="Times New Roman"/>
          <w:color w:val="222222"/>
          <w:sz w:val="24"/>
          <w:szCs w:val="24"/>
        </w:rPr>
        <w:t>A light-sensitive, acid-resistant organic</w:t>
      </w:r>
      <w:r>
        <w:rPr>
          <w:rFonts w:ascii="Times New Roman" w:eastAsia="Times New Roman" w:hAnsi="Times New Roman" w:cs="Times New Roman"/>
          <w:color w:val="222222"/>
          <w:sz w:val="24"/>
          <w:szCs w:val="24"/>
        </w:rPr>
        <w:t xml:space="preserve"> </w:t>
      </w:r>
      <w:r w:rsidRPr="00583639">
        <w:rPr>
          <w:rFonts w:ascii="Times New Roman" w:eastAsia="Times New Roman" w:hAnsi="Times New Roman" w:cs="Times New Roman"/>
          <w:color w:val="222222"/>
          <w:sz w:val="24"/>
          <w:szCs w:val="24"/>
        </w:rPr>
        <w:t>polymer</w:t>
      </w:r>
      <w:r>
        <w:rPr>
          <w:rFonts w:ascii="Times New Roman" w:eastAsia="Times New Roman" w:hAnsi="Times New Roman" w:cs="Times New Roman"/>
          <w:color w:val="222222"/>
          <w:sz w:val="24"/>
          <w:szCs w:val="24"/>
        </w:rPr>
        <w:t xml:space="preserve">. </w:t>
      </w:r>
      <w:r w:rsidRPr="00583639">
        <w:rPr>
          <w:rFonts w:ascii="Times New Roman" w:eastAsia="Times New Roman" w:hAnsi="Times New Roman" w:cs="Times New Roman"/>
          <w:color w:val="222222"/>
          <w:sz w:val="24"/>
          <w:szCs w:val="24"/>
        </w:rPr>
        <w:t>If the UV light strikes the photoresist</w:t>
      </w:r>
      <w:r>
        <w:rPr>
          <w:rFonts w:ascii="Times New Roman" w:eastAsia="Times New Roman" w:hAnsi="Times New Roman" w:cs="Times New Roman"/>
          <w:color w:val="222222"/>
          <w:sz w:val="24"/>
          <w:szCs w:val="24"/>
        </w:rPr>
        <w:t xml:space="preserve"> </w:t>
      </w:r>
      <w:r w:rsidRPr="00583639">
        <w:rPr>
          <w:rFonts w:ascii="Times New Roman" w:eastAsia="Times New Roman" w:hAnsi="Times New Roman" w:cs="Times New Roman"/>
          <w:color w:val="222222"/>
          <w:sz w:val="24"/>
          <w:szCs w:val="24"/>
        </w:rPr>
        <w:t>(which is initially insoluble), becomes</w:t>
      </w:r>
      <w:r>
        <w:rPr>
          <w:rFonts w:ascii="Times New Roman" w:eastAsia="Times New Roman" w:hAnsi="Times New Roman" w:cs="Times New Roman"/>
          <w:color w:val="222222"/>
          <w:sz w:val="24"/>
          <w:szCs w:val="24"/>
        </w:rPr>
        <w:t xml:space="preserve"> </w:t>
      </w:r>
      <w:r w:rsidRPr="00583639">
        <w:rPr>
          <w:rFonts w:ascii="Times New Roman" w:eastAsia="Times New Roman" w:hAnsi="Times New Roman" w:cs="Times New Roman"/>
          <w:color w:val="222222"/>
          <w:sz w:val="24"/>
          <w:szCs w:val="24"/>
        </w:rPr>
        <w:t>soluble in certain solutes</w:t>
      </w:r>
      <w:r>
        <w:rPr>
          <w:rFonts w:ascii="Times New Roman" w:eastAsia="Times New Roman" w:hAnsi="Times New Roman" w:cs="Times New Roman"/>
          <w:color w:val="222222"/>
          <w:sz w:val="24"/>
          <w:szCs w:val="24"/>
        </w:rPr>
        <w:t>.</w:t>
      </w:r>
    </w:p>
    <w:p w14:paraId="6070A3F9" w14:textId="35268190" w:rsidR="00583639" w:rsidRDefault="00BD2E03" w:rsidP="00583639">
      <w:pPr>
        <w:shd w:val="clear" w:color="auto" w:fill="FFFFFF"/>
        <w:spacing w:after="0" w:line="240" w:lineRule="auto"/>
        <w:ind w:left="360"/>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w:t>
      </w:r>
    </w:p>
    <w:p w14:paraId="75562522" w14:textId="6225416C" w:rsidR="006E2822" w:rsidRPr="006E2822" w:rsidRDefault="006E2822" w:rsidP="006E2822">
      <w:pPr>
        <w:pStyle w:val="ListParagraph"/>
        <w:numPr>
          <w:ilvl w:val="0"/>
          <w:numId w:val="19"/>
        </w:numPr>
        <w:shd w:val="clear" w:color="auto" w:fill="FFFFFF"/>
        <w:spacing w:after="0" w:line="240" w:lineRule="auto"/>
        <w:jc w:val="both"/>
        <w:rPr>
          <w:rFonts w:ascii="Times New Roman" w:eastAsia="Times New Roman" w:hAnsi="Times New Roman" w:cs="Times New Roman"/>
          <w:color w:val="222222"/>
          <w:sz w:val="24"/>
          <w:szCs w:val="24"/>
        </w:rPr>
      </w:pPr>
      <w:r w:rsidRPr="00AC26D8">
        <w:rPr>
          <w:rFonts w:ascii="Times New Roman" w:eastAsia="Times New Roman" w:hAnsi="Times New Roman" w:cs="Times New Roman"/>
          <w:b/>
          <w:bCs/>
          <w:color w:val="222222"/>
          <w:sz w:val="24"/>
          <w:szCs w:val="24"/>
        </w:rPr>
        <w:t>Delineation for Etching</w:t>
      </w:r>
      <w:r w:rsidRPr="006E2822">
        <w:rPr>
          <w:rFonts w:ascii="Times New Roman" w:eastAsia="Times New Roman" w:hAnsi="Times New Roman" w:cs="Times New Roman"/>
          <w:color w:val="222222"/>
          <w:sz w:val="24"/>
          <w:szCs w:val="24"/>
        </w:rPr>
        <w:t>. A blanket deposition is made on the wafer, then photoresist patterning covers the areas to be SAVED. After developing, the wafer is etched and all parts NOT COVERED by photoresist are removed.</w:t>
      </w:r>
    </w:p>
    <w:p w14:paraId="2145495B" w14:textId="04E4F875" w:rsidR="00BD2E03" w:rsidRPr="006E2822" w:rsidRDefault="006E2822" w:rsidP="006E2822">
      <w:pPr>
        <w:pStyle w:val="ListParagraph"/>
        <w:numPr>
          <w:ilvl w:val="0"/>
          <w:numId w:val="19"/>
        </w:numPr>
        <w:shd w:val="clear" w:color="auto" w:fill="FFFFFF"/>
        <w:spacing w:after="0" w:line="240" w:lineRule="auto"/>
        <w:jc w:val="both"/>
        <w:rPr>
          <w:rFonts w:ascii="Times New Roman" w:eastAsia="Times New Roman" w:hAnsi="Times New Roman" w:cs="Times New Roman"/>
          <w:color w:val="222222"/>
          <w:sz w:val="24"/>
          <w:szCs w:val="24"/>
        </w:rPr>
      </w:pPr>
      <w:r w:rsidRPr="00AC26D8">
        <w:rPr>
          <w:rFonts w:ascii="Times New Roman" w:eastAsia="Times New Roman" w:hAnsi="Times New Roman" w:cs="Times New Roman"/>
          <w:b/>
          <w:bCs/>
          <w:color w:val="222222"/>
          <w:sz w:val="24"/>
          <w:szCs w:val="24"/>
        </w:rPr>
        <w:t>Delineation for Deposition</w:t>
      </w:r>
      <w:r w:rsidRPr="006E2822">
        <w:rPr>
          <w:rFonts w:ascii="Times New Roman" w:eastAsia="Times New Roman" w:hAnsi="Times New Roman" w:cs="Times New Roman"/>
          <w:color w:val="222222"/>
          <w:sz w:val="24"/>
          <w:szCs w:val="24"/>
        </w:rPr>
        <w:t>. For ion implantation, areas are opened</w:t>
      </w:r>
      <w:r>
        <w:rPr>
          <w:rFonts w:ascii="Times New Roman" w:eastAsia="Times New Roman" w:hAnsi="Times New Roman" w:cs="Times New Roman"/>
          <w:color w:val="222222"/>
          <w:sz w:val="24"/>
          <w:szCs w:val="24"/>
        </w:rPr>
        <w:t xml:space="preserve"> </w:t>
      </w:r>
      <w:r w:rsidRPr="006E2822">
        <w:rPr>
          <w:rFonts w:ascii="Times New Roman" w:eastAsia="Times New Roman" w:hAnsi="Times New Roman" w:cs="Times New Roman"/>
          <w:color w:val="222222"/>
          <w:sz w:val="24"/>
          <w:szCs w:val="24"/>
        </w:rPr>
        <w:t>for doping the silicon. The photoresist absorbs all ions except for the</w:t>
      </w:r>
      <w:r>
        <w:rPr>
          <w:rFonts w:ascii="Times New Roman" w:eastAsia="Times New Roman" w:hAnsi="Times New Roman" w:cs="Times New Roman"/>
          <w:color w:val="222222"/>
          <w:sz w:val="24"/>
          <w:szCs w:val="24"/>
        </w:rPr>
        <w:t xml:space="preserve"> </w:t>
      </w:r>
      <w:r w:rsidRPr="006E2822">
        <w:rPr>
          <w:rFonts w:ascii="Times New Roman" w:eastAsia="Times New Roman" w:hAnsi="Times New Roman" w:cs="Times New Roman"/>
          <w:color w:val="222222"/>
          <w:sz w:val="24"/>
          <w:szCs w:val="24"/>
        </w:rPr>
        <w:t>areas which are open. In these areas (e.g. Drain or Source wells) the</w:t>
      </w:r>
      <w:r>
        <w:rPr>
          <w:rFonts w:ascii="Times New Roman" w:eastAsia="Times New Roman" w:hAnsi="Times New Roman" w:cs="Times New Roman"/>
          <w:color w:val="222222"/>
          <w:sz w:val="24"/>
          <w:szCs w:val="24"/>
        </w:rPr>
        <w:t xml:space="preserve"> </w:t>
      </w:r>
      <w:r w:rsidRPr="006E2822">
        <w:rPr>
          <w:rFonts w:ascii="Times New Roman" w:eastAsia="Times New Roman" w:hAnsi="Times New Roman" w:cs="Times New Roman"/>
          <w:color w:val="222222"/>
          <w:sz w:val="24"/>
          <w:szCs w:val="24"/>
        </w:rPr>
        <w:t>ions penetrate into the silicon.</w:t>
      </w:r>
    </w:p>
    <w:p w14:paraId="630A8DF0" w14:textId="77777777" w:rsidR="00BD2E03" w:rsidRPr="00583639" w:rsidRDefault="00BD2E03" w:rsidP="00583639">
      <w:pPr>
        <w:shd w:val="clear" w:color="auto" w:fill="FFFFFF"/>
        <w:spacing w:after="0" w:line="240" w:lineRule="auto"/>
        <w:ind w:left="360"/>
        <w:jc w:val="both"/>
        <w:rPr>
          <w:rFonts w:ascii="Times New Roman" w:eastAsia="Times New Roman" w:hAnsi="Times New Roman" w:cs="Times New Roman"/>
          <w:color w:val="222222"/>
          <w:sz w:val="24"/>
          <w:szCs w:val="24"/>
        </w:rPr>
      </w:pPr>
    </w:p>
    <w:p w14:paraId="78030A94" w14:textId="65225E8A" w:rsidR="00755DC2" w:rsidRPr="009102ED"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Define lithography.</w:t>
      </w:r>
    </w:p>
    <w:p w14:paraId="7291C8CB" w14:textId="77777777" w:rsidR="009102ED" w:rsidRPr="009102ED" w:rsidRDefault="009102ED" w:rsidP="009102ED">
      <w:pPr>
        <w:shd w:val="clear" w:color="auto" w:fill="FFFFFF"/>
        <w:spacing w:after="0" w:line="240" w:lineRule="auto"/>
        <w:ind w:left="360"/>
        <w:jc w:val="both"/>
        <w:rPr>
          <w:rFonts w:ascii="Times New Roman" w:eastAsia="Times New Roman" w:hAnsi="Times New Roman" w:cs="Times New Roman"/>
          <w:b/>
          <w:bCs/>
          <w:color w:val="222222"/>
          <w:sz w:val="24"/>
          <w:szCs w:val="24"/>
        </w:rPr>
      </w:pPr>
    </w:p>
    <w:p w14:paraId="49FC0A42" w14:textId="3F2D792A" w:rsidR="009102ED" w:rsidRPr="00E41E07" w:rsidRDefault="009102ED" w:rsidP="009102ED">
      <w:pPr>
        <w:shd w:val="clear" w:color="auto" w:fill="FFFFFF"/>
        <w:spacing w:after="0" w:line="240" w:lineRule="auto"/>
        <w:ind w:left="360"/>
        <w:jc w:val="both"/>
        <w:rPr>
          <w:rFonts w:ascii="Times New Roman" w:eastAsia="Times New Roman" w:hAnsi="Times New Roman" w:cs="Times New Roman"/>
          <w:b/>
          <w:bCs/>
          <w:color w:val="222222"/>
          <w:sz w:val="24"/>
          <w:szCs w:val="24"/>
        </w:rPr>
      </w:pPr>
      <w:r w:rsidRPr="00E41E07">
        <w:rPr>
          <w:rFonts w:ascii="Times New Roman" w:eastAsia="Times New Roman" w:hAnsi="Times New Roman" w:cs="Times New Roman"/>
          <w:color w:val="222222"/>
          <w:sz w:val="24"/>
          <w:szCs w:val="24"/>
        </w:rPr>
        <w:t>In general, a layer must be patterned before the next layer of material is applied on chip. The process used to transfer a pattern to a layer on the chip is called lithography.</w:t>
      </w:r>
    </w:p>
    <w:p w14:paraId="4E0EF315" w14:textId="77777777" w:rsidR="009102ED" w:rsidRPr="00755DC2" w:rsidRDefault="009102ED" w:rsidP="009102ED">
      <w:pPr>
        <w:shd w:val="clear" w:color="auto" w:fill="FFFFFF"/>
        <w:spacing w:after="0" w:line="240" w:lineRule="auto"/>
        <w:ind w:left="360"/>
        <w:jc w:val="both"/>
        <w:rPr>
          <w:rFonts w:ascii="Times New Roman" w:eastAsia="Times New Roman" w:hAnsi="Times New Roman" w:cs="Times New Roman"/>
          <w:b/>
          <w:bCs/>
          <w:color w:val="222222"/>
          <w:sz w:val="24"/>
          <w:szCs w:val="24"/>
        </w:rPr>
      </w:pPr>
    </w:p>
    <w:p w14:paraId="27B9CE65"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Explain the basic processing steps in fabrication.</w:t>
      </w:r>
    </w:p>
    <w:p w14:paraId="1E2FD1A2"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Describe etching process.</w:t>
      </w:r>
    </w:p>
    <w:p w14:paraId="2B89FEA2"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is the role of silicon dioxide in fabrication?</w:t>
      </w:r>
    </w:p>
    <w:p w14:paraId="67FA4AF7"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Explain the different steps in </w:t>
      </w:r>
      <w:proofErr w:type="spellStart"/>
      <w:r w:rsidRPr="00755DC2">
        <w:rPr>
          <w:rFonts w:ascii="Times New Roman" w:eastAsia="Times New Roman" w:hAnsi="Times New Roman" w:cs="Times New Roman"/>
          <w:b/>
          <w:bCs/>
          <w:color w:val="222222"/>
        </w:rPr>
        <w:t>nMOS</w:t>
      </w:r>
      <w:proofErr w:type="spellEnd"/>
      <w:r w:rsidRPr="00755DC2">
        <w:rPr>
          <w:rFonts w:ascii="Times New Roman" w:eastAsia="Times New Roman" w:hAnsi="Times New Roman" w:cs="Times New Roman"/>
          <w:b/>
          <w:bCs/>
          <w:color w:val="222222"/>
        </w:rPr>
        <w:t xml:space="preserve"> fabrication.</w:t>
      </w:r>
    </w:p>
    <w:p w14:paraId="081AD5D4"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What is polysilicon? What is its use in fabrication process?</w:t>
      </w:r>
    </w:p>
    <w:p w14:paraId="0889CF4E" w14:textId="77777777" w:rsidR="00755DC2" w:rsidRPr="00755DC2" w:rsidRDefault="00755DC2" w:rsidP="00755DC2">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 xml:space="preserve">Explain the chemical </w:t>
      </w:r>
      <w:proofErr w:type="spellStart"/>
      <w:r w:rsidRPr="00755DC2">
        <w:rPr>
          <w:rFonts w:ascii="Times New Roman" w:eastAsia="Times New Roman" w:hAnsi="Times New Roman" w:cs="Times New Roman"/>
          <w:b/>
          <w:bCs/>
          <w:color w:val="222222"/>
        </w:rPr>
        <w:t>vapour</w:t>
      </w:r>
      <w:proofErr w:type="spellEnd"/>
      <w:r w:rsidRPr="00755DC2">
        <w:rPr>
          <w:rFonts w:ascii="Times New Roman" w:eastAsia="Times New Roman" w:hAnsi="Times New Roman" w:cs="Times New Roman"/>
          <w:b/>
          <w:bCs/>
          <w:color w:val="222222"/>
        </w:rPr>
        <w:t xml:space="preserve"> deposition technique.</w:t>
      </w:r>
    </w:p>
    <w:p w14:paraId="4C8900A5" w14:textId="2E176CF3" w:rsidR="00360CA7" w:rsidRPr="007F751D" w:rsidRDefault="00755DC2" w:rsidP="00360CA7">
      <w:pPr>
        <w:numPr>
          <w:ilvl w:val="0"/>
          <w:numId w:val="14"/>
        </w:numPr>
        <w:shd w:val="clear" w:color="auto" w:fill="FFFFFF"/>
        <w:spacing w:after="0" w:line="240" w:lineRule="auto"/>
        <w:jc w:val="both"/>
        <w:rPr>
          <w:rFonts w:ascii="Times New Roman" w:eastAsia="Times New Roman" w:hAnsi="Times New Roman" w:cs="Times New Roman"/>
          <w:b/>
          <w:bCs/>
          <w:color w:val="222222"/>
          <w:sz w:val="24"/>
          <w:szCs w:val="24"/>
        </w:rPr>
      </w:pPr>
      <w:r w:rsidRPr="00755DC2">
        <w:rPr>
          <w:rFonts w:ascii="Times New Roman" w:eastAsia="Times New Roman" w:hAnsi="Times New Roman" w:cs="Times New Roman"/>
          <w:b/>
          <w:bCs/>
          <w:color w:val="222222"/>
        </w:rPr>
        <w:t>Explain the different fabrication steps in CMOS. Compare the p-well and n-well process in CMOS fabrication.</w:t>
      </w:r>
    </w:p>
    <w:p w14:paraId="53BB6059" w14:textId="77777777" w:rsidR="007F751D" w:rsidRDefault="007F751D" w:rsidP="007F751D">
      <w:pPr>
        <w:shd w:val="clear" w:color="auto" w:fill="FFFFFF"/>
        <w:spacing w:after="0" w:line="240" w:lineRule="auto"/>
        <w:ind w:left="360"/>
        <w:jc w:val="both"/>
        <w:rPr>
          <w:rFonts w:ascii="Times New Roman" w:eastAsia="Times New Roman" w:hAnsi="Times New Roman" w:cs="Times New Roman"/>
          <w:b/>
          <w:bCs/>
          <w:color w:val="222222"/>
          <w:sz w:val="24"/>
          <w:szCs w:val="24"/>
        </w:rPr>
      </w:pPr>
    </w:p>
    <w:p w14:paraId="04903D67" w14:textId="77777777" w:rsidR="00360CA7" w:rsidRPr="00360CA7" w:rsidRDefault="00360CA7" w:rsidP="00360CA7">
      <w:pPr>
        <w:numPr>
          <w:ilvl w:val="0"/>
          <w:numId w:val="14"/>
        </w:numPr>
        <w:tabs>
          <w:tab w:val="left" w:pos="90"/>
        </w:tabs>
        <w:spacing w:after="0" w:line="240" w:lineRule="auto"/>
        <w:rPr>
          <w:rFonts w:ascii="Times New Roman" w:eastAsia="Times New Roman" w:hAnsi="Times New Roman" w:cs="Times New Roman"/>
          <w:b/>
          <w:bCs/>
        </w:rPr>
      </w:pPr>
      <w:r w:rsidRPr="00360CA7">
        <w:rPr>
          <w:rFonts w:ascii="Times New Roman" w:eastAsia="Times New Roman" w:hAnsi="Times New Roman" w:cs="Times New Roman"/>
          <w:b/>
          <w:bCs/>
        </w:rPr>
        <w:t>What is partitioning? Why do we need it?</w:t>
      </w:r>
    </w:p>
    <w:p w14:paraId="2C905D6E" w14:textId="77777777" w:rsidR="00360CA7" w:rsidRPr="00360CA7" w:rsidRDefault="00360CA7" w:rsidP="00360CA7">
      <w:pPr>
        <w:numPr>
          <w:ilvl w:val="0"/>
          <w:numId w:val="14"/>
        </w:numPr>
        <w:tabs>
          <w:tab w:val="left" w:pos="360"/>
        </w:tabs>
        <w:spacing w:after="0" w:line="240" w:lineRule="auto"/>
        <w:rPr>
          <w:rFonts w:ascii="Times New Roman" w:eastAsia="Times New Roman" w:hAnsi="Times New Roman" w:cs="Times New Roman"/>
          <w:b/>
          <w:bCs/>
        </w:rPr>
      </w:pPr>
      <w:r w:rsidRPr="00360CA7">
        <w:rPr>
          <w:rFonts w:ascii="Times New Roman" w:eastAsia="Times New Roman" w:hAnsi="Times New Roman" w:cs="Times New Roman"/>
          <w:b/>
          <w:bCs/>
        </w:rPr>
        <w:t>What are the different levels of partitioning?</w:t>
      </w:r>
    </w:p>
    <w:p w14:paraId="395D039A" w14:textId="77777777" w:rsidR="00360CA7" w:rsidRPr="00360CA7" w:rsidRDefault="00360CA7" w:rsidP="00360CA7">
      <w:pPr>
        <w:spacing w:line="12" w:lineRule="exact"/>
        <w:rPr>
          <w:rFonts w:ascii="Times New Roman" w:eastAsia="Times New Roman" w:hAnsi="Times New Roman" w:cs="Times New Roman"/>
          <w:b/>
          <w:bCs/>
        </w:rPr>
      </w:pPr>
    </w:p>
    <w:p w14:paraId="405FFF17" w14:textId="77777777" w:rsidR="00360CA7" w:rsidRPr="00360CA7" w:rsidRDefault="00360CA7" w:rsidP="00360CA7">
      <w:pPr>
        <w:numPr>
          <w:ilvl w:val="0"/>
          <w:numId w:val="14"/>
        </w:numPr>
        <w:tabs>
          <w:tab w:val="left" w:pos="360"/>
        </w:tabs>
        <w:spacing w:after="0" w:line="235" w:lineRule="auto"/>
        <w:jc w:val="both"/>
        <w:rPr>
          <w:rFonts w:ascii="Times New Roman" w:eastAsia="Times New Roman" w:hAnsi="Times New Roman" w:cs="Times New Roman"/>
          <w:b/>
          <w:bCs/>
        </w:rPr>
      </w:pPr>
      <w:r w:rsidRPr="00360CA7">
        <w:rPr>
          <w:rFonts w:ascii="Times New Roman" w:eastAsia="Times New Roman" w:hAnsi="Times New Roman" w:cs="Times New Roman"/>
          <w:b/>
          <w:bCs/>
        </w:rPr>
        <w:t>Consider a hypergraph H, where each hyperedge interconnects at most three vertices. We model each hyperedge of degree-3 with three edges of weight ½, on the same set of vertices, to obtain a weighted graph G. Prove that an optimal balanced partitioning of G corresponds to an optimal balanced partitioning of H.</w:t>
      </w:r>
    </w:p>
    <w:p w14:paraId="3DC9EE85" w14:textId="77777777" w:rsidR="00360CA7" w:rsidRPr="00360CA7" w:rsidRDefault="00360CA7" w:rsidP="00360CA7">
      <w:pPr>
        <w:spacing w:line="15" w:lineRule="exact"/>
        <w:rPr>
          <w:rFonts w:ascii="Times New Roman" w:eastAsia="Times New Roman" w:hAnsi="Times New Roman" w:cs="Times New Roman"/>
          <w:b/>
          <w:bCs/>
        </w:rPr>
      </w:pPr>
    </w:p>
    <w:p w14:paraId="06D04401" w14:textId="77777777" w:rsidR="00360CA7" w:rsidRPr="00360CA7" w:rsidRDefault="00360CA7" w:rsidP="00360CA7">
      <w:pPr>
        <w:numPr>
          <w:ilvl w:val="0"/>
          <w:numId w:val="14"/>
        </w:numPr>
        <w:tabs>
          <w:tab w:val="left" w:pos="360"/>
        </w:tabs>
        <w:spacing w:after="0" w:line="234" w:lineRule="auto"/>
        <w:rPr>
          <w:rFonts w:ascii="Times New Roman" w:eastAsia="Times New Roman" w:hAnsi="Times New Roman" w:cs="Times New Roman"/>
          <w:b/>
          <w:bCs/>
        </w:rPr>
      </w:pPr>
      <w:r w:rsidRPr="00360CA7">
        <w:rPr>
          <w:rFonts w:ascii="Times New Roman" w:eastAsia="Times New Roman" w:hAnsi="Times New Roman" w:cs="Times New Roman"/>
          <w:b/>
          <w:bCs/>
        </w:rPr>
        <w:t>In refer to Question 3, prove that optimal balanced partitioning of G cannot be done if each edge of H interconnects at most four vertices (i.e., give a counter example).</w:t>
      </w:r>
    </w:p>
    <w:p w14:paraId="7ECD8C1D" w14:textId="77777777" w:rsidR="00360CA7" w:rsidRPr="00360CA7" w:rsidRDefault="00360CA7" w:rsidP="00360CA7">
      <w:pPr>
        <w:spacing w:line="1" w:lineRule="exact"/>
        <w:rPr>
          <w:rFonts w:ascii="Times New Roman" w:eastAsia="Times New Roman" w:hAnsi="Times New Roman" w:cs="Times New Roman"/>
          <w:b/>
          <w:bCs/>
        </w:rPr>
      </w:pPr>
    </w:p>
    <w:p w14:paraId="2E8525C1" w14:textId="77777777" w:rsidR="00360CA7" w:rsidRPr="00360CA7" w:rsidRDefault="00360CA7" w:rsidP="00360CA7">
      <w:pPr>
        <w:numPr>
          <w:ilvl w:val="0"/>
          <w:numId w:val="14"/>
        </w:numPr>
        <w:tabs>
          <w:tab w:val="left" w:pos="360"/>
        </w:tabs>
        <w:spacing w:after="0" w:line="240" w:lineRule="auto"/>
        <w:rPr>
          <w:rFonts w:ascii="Times New Roman" w:eastAsia="Times New Roman" w:hAnsi="Times New Roman" w:cs="Times New Roman"/>
          <w:b/>
          <w:bCs/>
        </w:rPr>
      </w:pPr>
      <w:r w:rsidRPr="00360CA7">
        <w:rPr>
          <w:rFonts w:ascii="Times New Roman" w:eastAsia="Times New Roman" w:hAnsi="Times New Roman" w:cs="Times New Roman"/>
          <w:b/>
          <w:bCs/>
        </w:rPr>
        <w:t>Explain Kernighan-Lin algorithm for partitioning a graph. Find its time complexity.</w:t>
      </w:r>
    </w:p>
    <w:p w14:paraId="45062246" w14:textId="77777777" w:rsidR="00360CA7" w:rsidRPr="00360CA7" w:rsidRDefault="00360CA7" w:rsidP="00360CA7">
      <w:pPr>
        <w:spacing w:line="10" w:lineRule="exact"/>
        <w:rPr>
          <w:rFonts w:ascii="Times New Roman" w:eastAsia="Times New Roman" w:hAnsi="Times New Roman" w:cs="Times New Roman"/>
          <w:b/>
          <w:bCs/>
        </w:rPr>
      </w:pPr>
    </w:p>
    <w:p w14:paraId="175DA402" w14:textId="77777777" w:rsidR="00360CA7" w:rsidRPr="00360CA7" w:rsidRDefault="00360CA7" w:rsidP="00360CA7">
      <w:pPr>
        <w:numPr>
          <w:ilvl w:val="0"/>
          <w:numId w:val="14"/>
        </w:numPr>
        <w:tabs>
          <w:tab w:val="left" w:pos="360"/>
        </w:tabs>
        <w:spacing w:after="0" w:line="236" w:lineRule="auto"/>
        <w:jc w:val="both"/>
        <w:rPr>
          <w:rFonts w:ascii="Times New Roman" w:eastAsia="Times New Roman" w:hAnsi="Times New Roman" w:cs="Times New Roman"/>
          <w:b/>
          <w:bCs/>
        </w:rPr>
      </w:pPr>
      <w:r w:rsidRPr="00360CA7">
        <w:rPr>
          <w:rFonts w:ascii="Times New Roman" w:eastAsia="Times New Roman" w:hAnsi="Times New Roman" w:cs="Times New Roman"/>
          <w:b/>
          <w:bCs/>
        </w:rPr>
        <w:t xml:space="preserve">Consider a path graph v1, v2,….., </w:t>
      </w:r>
      <w:proofErr w:type="spellStart"/>
      <w:r w:rsidRPr="00360CA7">
        <w:rPr>
          <w:rFonts w:ascii="Times New Roman" w:eastAsia="Times New Roman" w:hAnsi="Times New Roman" w:cs="Times New Roman"/>
          <w:b/>
          <w:bCs/>
        </w:rPr>
        <w:t>vn.</w:t>
      </w:r>
      <w:proofErr w:type="spellEnd"/>
      <w:r w:rsidRPr="00360CA7">
        <w:rPr>
          <w:rFonts w:ascii="Times New Roman" w:eastAsia="Times New Roman" w:hAnsi="Times New Roman" w:cs="Times New Roman"/>
          <w:b/>
          <w:bCs/>
        </w:rPr>
        <w:t xml:space="preserve"> That is, v1 is connected to vi+1, for 1 </w:t>
      </w:r>
      <w:r w:rsidRPr="00360CA7">
        <w:rPr>
          <w:rFonts w:ascii="Times New Roman" w:eastAsia="Times New Roman" w:hAnsi="Times New Roman" w:cs="Times New Roman"/>
          <w:b/>
          <w:bCs/>
          <w:u w:val="single"/>
        </w:rPr>
        <w:t>&lt;</w:t>
      </w:r>
      <w:r w:rsidRPr="00360CA7">
        <w:rPr>
          <w:rFonts w:ascii="Times New Roman" w:eastAsia="Times New Roman" w:hAnsi="Times New Roman" w:cs="Times New Roman"/>
          <w:b/>
          <w:bCs/>
        </w:rPr>
        <w:t xml:space="preserve"> </w:t>
      </w:r>
      <w:proofErr w:type="spellStart"/>
      <w:r w:rsidRPr="00360CA7">
        <w:rPr>
          <w:rFonts w:ascii="Times New Roman" w:eastAsia="Times New Roman" w:hAnsi="Times New Roman" w:cs="Times New Roman"/>
          <w:b/>
          <w:bCs/>
        </w:rPr>
        <w:t>i</w:t>
      </w:r>
      <w:proofErr w:type="spellEnd"/>
      <w:r w:rsidRPr="00360CA7">
        <w:rPr>
          <w:rFonts w:ascii="Times New Roman" w:eastAsia="Times New Roman" w:hAnsi="Times New Roman" w:cs="Times New Roman"/>
          <w:b/>
          <w:bCs/>
        </w:rPr>
        <w:t xml:space="preserve"> </w:t>
      </w:r>
      <w:r w:rsidRPr="00360CA7">
        <w:rPr>
          <w:rFonts w:ascii="Times New Roman" w:eastAsia="Times New Roman" w:hAnsi="Times New Roman" w:cs="Times New Roman"/>
          <w:b/>
          <w:bCs/>
          <w:u w:val="single"/>
        </w:rPr>
        <w:t>&lt;</w:t>
      </w:r>
      <w:r w:rsidRPr="00360CA7">
        <w:rPr>
          <w:rFonts w:ascii="Times New Roman" w:eastAsia="Times New Roman" w:hAnsi="Times New Roman" w:cs="Times New Roman"/>
          <w:b/>
          <w:bCs/>
        </w:rPr>
        <w:t xml:space="preserve"> n-1. Apply the Kernighan-Lin algorithm to this graph. As the initial partition, let </w:t>
      </w:r>
      <w:proofErr w:type="spellStart"/>
      <w:r w:rsidRPr="00360CA7">
        <w:rPr>
          <w:rFonts w:ascii="Times New Roman" w:eastAsia="Times New Roman" w:hAnsi="Times New Roman" w:cs="Times New Roman"/>
          <w:b/>
          <w:bCs/>
        </w:rPr>
        <w:t>va</w:t>
      </w:r>
      <w:proofErr w:type="spellEnd"/>
      <w:r w:rsidRPr="00360CA7">
        <w:rPr>
          <w:rFonts w:ascii="Times New Roman" w:eastAsia="Times New Roman" w:hAnsi="Times New Roman" w:cs="Times New Roman"/>
          <w:b/>
          <w:bCs/>
        </w:rPr>
        <w:t xml:space="preserve">, for all odd values of a be in one set , and </w:t>
      </w:r>
      <w:proofErr w:type="spellStart"/>
      <w:r w:rsidRPr="00360CA7">
        <w:rPr>
          <w:rFonts w:ascii="Times New Roman" w:eastAsia="Times New Roman" w:hAnsi="Times New Roman" w:cs="Times New Roman"/>
          <w:b/>
          <w:bCs/>
        </w:rPr>
        <w:t>vb</w:t>
      </w:r>
      <w:proofErr w:type="spellEnd"/>
      <w:r w:rsidRPr="00360CA7">
        <w:rPr>
          <w:rFonts w:ascii="Times New Roman" w:eastAsia="Times New Roman" w:hAnsi="Times New Roman" w:cs="Times New Roman"/>
          <w:b/>
          <w:bCs/>
        </w:rPr>
        <w:t>, for all even values of b, be in the other set.</w:t>
      </w:r>
    </w:p>
    <w:p w14:paraId="7E69ACA0" w14:textId="77777777" w:rsidR="00360CA7" w:rsidRPr="00360CA7" w:rsidRDefault="00360CA7" w:rsidP="00360CA7">
      <w:pPr>
        <w:spacing w:line="12" w:lineRule="exact"/>
        <w:rPr>
          <w:rFonts w:ascii="Times New Roman" w:eastAsia="Times New Roman" w:hAnsi="Times New Roman" w:cs="Times New Roman"/>
          <w:b/>
          <w:bCs/>
        </w:rPr>
      </w:pPr>
    </w:p>
    <w:p w14:paraId="37107667" w14:textId="77777777" w:rsidR="00360CA7" w:rsidRPr="00360CA7" w:rsidRDefault="00360CA7" w:rsidP="00360CA7">
      <w:pPr>
        <w:numPr>
          <w:ilvl w:val="0"/>
          <w:numId w:val="14"/>
        </w:numPr>
        <w:tabs>
          <w:tab w:val="left" w:pos="360"/>
        </w:tabs>
        <w:spacing w:after="0" w:line="236" w:lineRule="auto"/>
        <w:rPr>
          <w:rFonts w:ascii="Times New Roman" w:eastAsia="Times New Roman" w:hAnsi="Times New Roman" w:cs="Times New Roman"/>
          <w:b/>
          <w:bCs/>
        </w:rPr>
      </w:pPr>
      <w:r w:rsidRPr="00360CA7">
        <w:rPr>
          <w:rFonts w:ascii="Times New Roman" w:eastAsia="Times New Roman" w:hAnsi="Times New Roman" w:cs="Times New Roman"/>
          <w:b/>
          <w:bCs/>
        </w:rPr>
        <w:t xml:space="preserve">Consider a complete binary tree with n nodes. Apply Kernighan-Lin algorithm to this graph. As the initial partition, let </w:t>
      </w:r>
      <w:proofErr w:type="spellStart"/>
      <w:r w:rsidRPr="00360CA7">
        <w:rPr>
          <w:rFonts w:ascii="Times New Roman" w:eastAsia="Times New Roman" w:hAnsi="Times New Roman" w:cs="Times New Roman"/>
          <w:b/>
          <w:bCs/>
        </w:rPr>
        <w:t>va</w:t>
      </w:r>
      <w:proofErr w:type="spellEnd"/>
      <w:r w:rsidRPr="00360CA7">
        <w:rPr>
          <w:rFonts w:ascii="Times New Roman" w:eastAsia="Times New Roman" w:hAnsi="Times New Roman" w:cs="Times New Roman"/>
          <w:b/>
          <w:bCs/>
        </w:rPr>
        <w:t xml:space="preserve">, for all internal vertices, be in one set and </w:t>
      </w:r>
      <w:proofErr w:type="spellStart"/>
      <w:r w:rsidRPr="00360CA7">
        <w:rPr>
          <w:rFonts w:ascii="Times New Roman" w:eastAsia="Times New Roman" w:hAnsi="Times New Roman" w:cs="Times New Roman"/>
          <w:b/>
          <w:bCs/>
        </w:rPr>
        <w:t>vb</w:t>
      </w:r>
      <w:proofErr w:type="spellEnd"/>
      <w:r w:rsidRPr="00360CA7">
        <w:rPr>
          <w:rFonts w:ascii="Times New Roman" w:eastAsia="Times New Roman" w:hAnsi="Times New Roman" w:cs="Times New Roman"/>
          <w:b/>
          <w:bCs/>
        </w:rPr>
        <w:t>, for all leaves, be in the other set.</w:t>
      </w:r>
    </w:p>
    <w:p w14:paraId="0D9B2610" w14:textId="77777777" w:rsidR="00360CA7" w:rsidRPr="00360CA7" w:rsidRDefault="00360CA7" w:rsidP="00360CA7">
      <w:pPr>
        <w:spacing w:line="8" w:lineRule="exact"/>
        <w:rPr>
          <w:rFonts w:ascii="Times New Roman" w:eastAsia="Times New Roman" w:hAnsi="Times New Roman" w:cs="Times New Roman"/>
          <w:b/>
          <w:bCs/>
        </w:rPr>
      </w:pPr>
    </w:p>
    <w:p w14:paraId="140FE2B8" w14:textId="75B400A3" w:rsidR="00360CA7" w:rsidRDefault="00360CA7" w:rsidP="00360CA7">
      <w:pPr>
        <w:numPr>
          <w:ilvl w:val="0"/>
          <w:numId w:val="14"/>
        </w:numPr>
        <w:tabs>
          <w:tab w:val="left" w:pos="360"/>
        </w:tabs>
        <w:spacing w:after="0" w:line="237" w:lineRule="auto"/>
        <w:rPr>
          <w:rFonts w:ascii="Times New Roman" w:eastAsia="Times New Roman" w:hAnsi="Times New Roman" w:cs="Times New Roman"/>
          <w:b/>
          <w:bCs/>
        </w:rPr>
      </w:pPr>
      <w:r w:rsidRPr="00360CA7">
        <w:rPr>
          <w:rFonts w:ascii="Times New Roman" w:eastAsia="Times New Roman" w:hAnsi="Times New Roman" w:cs="Times New Roman"/>
          <w:b/>
          <w:bCs/>
        </w:rPr>
        <w:t>Show how the Kernighan-Lin Heuristic works on the ladder graph with 2n vertices, starting with initial partition of V1= {1,2,3,……,n}, and V2={n+1,n+2,n+3,…..,2n}.</w:t>
      </w:r>
    </w:p>
    <w:p w14:paraId="15895A3D" w14:textId="77777777" w:rsidR="00ED4D1D" w:rsidRPr="00360CA7" w:rsidRDefault="00ED4D1D" w:rsidP="00360CA7">
      <w:pPr>
        <w:numPr>
          <w:ilvl w:val="0"/>
          <w:numId w:val="14"/>
        </w:numPr>
        <w:tabs>
          <w:tab w:val="left" w:pos="360"/>
        </w:tabs>
        <w:spacing w:after="0" w:line="237" w:lineRule="auto"/>
        <w:rPr>
          <w:rFonts w:ascii="Times New Roman" w:eastAsia="Times New Roman" w:hAnsi="Times New Roman" w:cs="Times New Roman"/>
          <w:b/>
          <w:bCs/>
        </w:rPr>
      </w:pPr>
    </w:p>
    <w:p w14:paraId="49998BE6" w14:textId="1253601B" w:rsidR="00360CA7" w:rsidRPr="00360CA7" w:rsidRDefault="00360CA7" w:rsidP="00ED4D1D">
      <w:pPr>
        <w:spacing w:line="20" w:lineRule="exact"/>
        <w:rPr>
          <w:rFonts w:ascii="Times New Roman" w:hAnsi="Times New Roman" w:cs="Times New Roman"/>
          <w:b/>
          <w:bCs/>
        </w:rPr>
      </w:pPr>
      <w:r w:rsidRPr="00360CA7">
        <w:rPr>
          <w:rFonts w:ascii="Times New Roman" w:hAnsi="Times New Roman" w:cs="Times New Roman"/>
          <w:b/>
          <w:bCs/>
          <w:noProof/>
        </w:rPr>
        <w:drawing>
          <wp:anchor distT="0" distB="0" distL="114300" distR="114300" simplePos="0" relativeHeight="251666432" behindDoc="1" locked="0" layoutInCell="0" allowOverlap="1" wp14:anchorId="07EB20A2" wp14:editId="624F9FCC">
            <wp:simplePos x="0" y="0"/>
            <wp:positionH relativeFrom="column">
              <wp:posOffset>438150</wp:posOffset>
            </wp:positionH>
            <wp:positionV relativeFrom="paragraph">
              <wp:posOffset>127635</wp:posOffset>
            </wp:positionV>
            <wp:extent cx="2552700" cy="73342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552700" cy="733425"/>
                    </a:xfrm>
                    <a:prstGeom prst="rect">
                      <a:avLst/>
                    </a:prstGeom>
                    <a:noFill/>
                  </pic:spPr>
                </pic:pic>
              </a:graphicData>
            </a:graphic>
          </wp:anchor>
        </w:drawing>
      </w:r>
    </w:p>
    <w:p w14:paraId="2298DBC9" w14:textId="77777777" w:rsidR="00360CA7" w:rsidRPr="00360CA7" w:rsidRDefault="00360CA7" w:rsidP="00360CA7">
      <w:pPr>
        <w:numPr>
          <w:ilvl w:val="0"/>
          <w:numId w:val="14"/>
        </w:numPr>
        <w:tabs>
          <w:tab w:val="left" w:pos="360"/>
        </w:tabs>
        <w:spacing w:after="0" w:line="240" w:lineRule="auto"/>
        <w:rPr>
          <w:rFonts w:ascii="Times New Roman" w:eastAsia="Times New Roman" w:hAnsi="Times New Roman" w:cs="Times New Roman"/>
          <w:b/>
          <w:bCs/>
        </w:rPr>
      </w:pPr>
      <w:r w:rsidRPr="00360CA7">
        <w:rPr>
          <w:rFonts w:ascii="Times New Roman" w:eastAsia="Times New Roman" w:hAnsi="Times New Roman" w:cs="Times New Roman"/>
          <w:b/>
          <w:bCs/>
        </w:rPr>
        <w:lastRenderedPageBreak/>
        <w:t>What are the drawbacks of Kernighan-Lin algorithm?</w:t>
      </w:r>
    </w:p>
    <w:p w14:paraId="5D3470B4" w14:textId="77777777" w:rsidR="00360CA7" w:rsidRPr="00360CA7" w:rsidRDefault="00360CA7" w:rsidP="00360CA7">
      <w:pPr>
        <w:spacing w:line="10" w:lineRule="exact"/>
        <w:rPr>
          <w:rFonts w:ascii="Times New Roman" w:eastAsia="Times New Roman" w:hAnsi="Times New Roman" w:cs="Times New Roman"/>
          <w:b/>
          <w:bCs/>
        </w:rPr>
      </w:pPr>
    </w:p>
    <w:p w14:paraId="3FD49C8E" w14:textId="77777777" w:rsidR="00360CA7" w:rsidRPr="00360CA7" w:rsidRDefault="00360CA7" w:rsidP="00360CA7">
      <w:pPr>
        <w:numPr>
          <w:ilvl w:val="0"/>
          <w:numId w:val="14"/>
        </w:numPr>
        <w:tabs>
          <w:tab w:val="left" w:pos="360"/>
        </w:tabs>
        <w:spacing w:after="0" w:line="235" w:lineRule="auto"/>
        <w:rPr>
          <w:rFonts w:ascii="Times New Roman" w:eastAsia="Times New Roman" w:hAnsi="Times New Roman" w:cs="Times New Roman"/>
          <w:b/>
          <w:bCs/>
        </w:rPr>
      </w:pPr>
      <w:r w:rsidRPr="00360CA7">
        <w:rPr>
          <w:rFonts w:ascii="Times New Roman" w:eastAsia="Times New Roman" w:hAnsi="Times New Roman" w:cs="Times New Roman"/>
          <w:b/>
          <w:bCs/>
        </w:rPr>
        <w:t xml:space="preserve">The following matrix provides 4 modules </w:t>
      </w:r>
      <w:proofErr w:type="spellStart"/>
      <w:r w:rsidRPr="00360CA7">
        <w:rPr>
          <w:rFonts w:ascii="Times New Roman" w:eastAsia="Times New Roman" w:hAnsi="Times New Roman" w:cs="Times New Roman"/>
          <w:b/>
          <w:bCs/>
        </w:rPr>
        <w:t>a,b,c,d</w:t>
      </w:r>
      <w:proofErr w:type="spellEnd"/>
      <w:r w:rsidRPr="00360CA7">
        <w:rPr>
          <w:rFonts w:ascii="Times New Roman" w:eastAsia="Times New Roman" w:hAnsi="Times New Roman" w:cs="Times New Roman"/>
          <w:b/>
          <w:bCs/>
        </w:rPr>
        <w:t xml:space="preserve"> with their entries representing the number of connections between the two modules. Apply Kernighan-Lin heuristic to obtain the partitioning.</w:t>
      </w:r>
    </w:p>
    <w:p w14:paraId="5A86D464" w14:textId="77777777" w:rsidR="00360CA7" w:rsidRPr="00360CA7" w:rsidRDefault="00360CA7" w:rsidP="00360CA7">
      <w:pPr>
        <w:spacing w:line="20" w:lineRule="exact"/>
        <w:rPr>
          <w:rFonts w:ascii="Times New Roman" w:hAnsi="Times New Roman" w:cs="Times New Roman"/>
          <w:b/>
          <w:bCs/>
        </w:rPr>
      </w:pPr>
      <w:r w:rsidRPr="00360CA7">
        <w:rPr>
          <w:rFonts w:ascii="Times New Roman" w:hAnsi="Times New Roman" w:cs="Times New Roman"/>
          <w:b/>
          <w:bCs/>
          <w:noProof/>
        </w:rPr>
        <w:drawing>
          <wp:anchor distT="0" distB="0" distL="114300" distR="114300" simplePos="0" relativeHeight="251667456" behindDoc="1" locked="0" layoutInCell="0" allowOverlap="1" wp14:anchorId="23B230C0" wp14:editId="0604EED9">
            <wp:simplePos x="0" y="0"/>
            <wp:positionH relativeFrom="column">
              <wp:posOffset>809625</wp:posOffset>
            </wp:positionH>
            <wp:positionV relativeFrom="paragraph">
              <wp:posOffset>635</wp:posOffset>
            </wp:positionV>
            <wp:extent cx="1932940" cy="153289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a:stretch>
                      <a:fillRect/>
                    </a:stretch>
                  </pic:blipFill>
                  <pic:spPr bwMode="auto">
                    <a:xfrm>
                      <a:off x="0" y="0"/>
                      <a:ext cx="1932940" cy="1532890"/>
                    </a:xfrm>
                    <a:prstGeom prst="rect">
                      <a:avLst/>
                    </a:prstGeom>
                    <a:noFill/>
                  </pic:spPr>
                </pic:pic>
              </a:graphicData>
            </a:graphic>
          </wp:anchor>
        </w:drawing>
      </w:r>
    </w:p>
    <w:p w14:paraId="018EF43F" w14:textId="77777777" w:rsidR="00360CA7" w:rsidRPr="00360CA7" w:rsidRDefault="00360CA7" w:rsidP="00360CA7">
      <w:pPr>
        <w:spacing w:line="200" w:lineRule="exact"/>
        <w:rPr>
          <w:rFonts w:ascii="Times New Roman" w:hAnsi="Times New Roman" w:cs="Times New Roman"/>
          <w:b/>
          <w:bCs/>
        </w:rPr>
      </w:pPr>
    </w:p>
    <w:p w14:paraId="643CC849" w14:textId="77777777" w:rsidR="00360CA7" w:rsidRPr="00360CA7" w:rsidRDefault="00360CA7" w:rsidP="00360CA7">
      <w:pPr>
        <w:spacing w:line="200" w:lineRule="exact"/>
        <w:rPr>
          <w:rFonts w:ascii="Times New Roman" w:hAnsi="Times New Roman" w:cs="Times New Roman"/>
          <w:b/>
          <w:bCs/>
        </w:rPr>
      </w:pPr>
    </w:p>
    <w:p w14:paraId="0ADC8997" w14:textId="77777777" w:rsidR="00360CA7" w:rsidRPr="00360CA7" w:rsidRDefault="00360CA7" w:rsidP="00360CA7">
      <w:pPr>
        <w:spacing w:line="200" w:lineRule="exact"/>
        <w:rPr>
          <w:rFonts w:ascii="Times New Roman" w:hAnsi="Times New Roman" w:cs="Times New Roman"/>
          <w:b/>
          <w:bCs/>
        </w:rPr>
      </w:pPr>
    </w:p>
    <w:p w14:paraId="49972877" w14:textId="77777777" w:rsidR="00360CA7" w:rsidRPr="00360CA7" w:rsidRDefault="00360CA7" w:rsidP="00360CA7">
      <w:pPr>
        <w:spacing w:line="200" w:lineRule="exact"/>
        <w:rPr>
          <w:rFonts w:ascii="Times New Roman" w:hAnsi="Times New Roman" w:cs="Times New Roman"/>
          <w:b/>
          <w:bCs/>
        </w:rPr>
      </w:pPr>
    </w:p>
    <w:p w14:paraId="46F8496D" w14:textId="77777777" w:rsidR="00360CA7" w:rsidRPr="00360CA7" w:rsidRDefault="00360CA7" w:rsidP="00360CA7">
      <w:pPr>
        <w:spacing w:line="200" w:lineRule="exact"/>
        <w:rPr>
          <w:rFonts w:ascii="Times New Roman" w:hAnsi="Times New Roman" w:cs="Times New Roman"/>
          <w:b/>
          <w:bCs/>
        </w:rPr>
      </w:pPr>
    </w:p>
    <w:p w14:paraId="3E25BF87" w14:textId="77777777" w:rsidR="00360CA7" w:rsidRPr="00360CA7" w:rsidRDefault="00360CA7" w:rsidP="00360CA7">
      <w:pPr>
        <w:spacing w:line="394" w:lineRule="exact"/>
        <w:rPr>
          <w:rFonts w:ascii="Times New Roman" w:hAnsi="Times New Roman" w:cs="Times New Roman"/>
          <w:b/>
          <w:bCs/>
        </w:rPr>
      </w:pPr>
    </w:p>
    <w:p w14:paraId="575846F3" w14:textId="77777777" w:rsidR="00360CA7" w:rsidRPr="00360CA7" w:rsidRDefault="00360CA7" w:rsidP="00E60FB3">
      <w:pPr>
        <w:shd w:val="clear" w:color="auto" w:fill="FFFFFF"/>
        <w:spacing w:after="0" w:line="240" w:lineRule="auto"/>
        <w:jc w:val="both"/>
        <w:rPr>
          <w:rFonts w:ascii="Times New Roman" w:eastAsia="Times New Roman" w:hAnsi="Times New Roman" w:cs="Times New Roman"/>
          <w:b/>
          <w:bCs/>
          <w:color w:val="222222"/>
          <w:sz w:val="24"/>
          <w:szCs w:val="24"/>
        </w:rPr>
      </w:pPr>
    </w:p>
    <w:p w14:paraId="377DADDF"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What are the advantages of Fiduccia-</w:t>
      </w:r>
      <w:proofErr w:type="spellStart"/>
      <w:r w:rsidRPr="00681010">
        <w:rPr>
          <w:rFonts w:ascii="Times New Roman" w:hAnsi="Times New Roman" w:cs="Times New Roman"/>
          <w:b/>
          <w:bCs/>
        </w:rPr>
        <w:t>Mattheyses</w:t>
      </w:r>
      <w:proofErr w:type="spellEnd"/>
      <w:r w:rsidRPr="00681010">
        <w:rPr>
          <w:rFonts w:ascii="Times New Roman" w:hAnsi="Times New Roman" w:cs="Times New Roman"/>
          <w:b/>
          <w:bCs/>
        </w:rPr>
        <w:t xml:space="preserve"> algorithm over Kernighan-Lin</w:t>
      </w:r>
      <w:r w:rsidRPr="00681010">
        <w:rPr>
          <w:rFonts w:ascii="Times New Roman" w:hAnsi="Times New Roman" w:cs="Times New Roman"/>
          <w:b/>
          <w:bCs/>
          <w:spacing w:val="-13"/>
        </w:rPr>
        <w:t xml:space="preserve"> </w:t>
      </w:r>
      <w:r w:rsidRPr="00681010">
        <w:rPr>
          <w:rFonts w:ascii="Times New Roman" w:hAnsi="Times New Roman" w:cs="Times New Roman"/>
          <w:b/>
          <w:bCs/>
        </w:rPr>
        <w:t>algorithm?</w:t>
      </w:r>
    </w:p>
    <w:p w14:paraId="6B841BC0"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What are the similarities between Fiduccia-</w:t>
      </w:r>
      <w:proofErr w:type="spellStart"/>
      <w:r w:rsidRPr="00681010">
        <w:rPr>
          <w:rFonts w:ascii="Times New Roman" w:hAnsi="Times New Roman" w:cs="Times New Roman"/>
          <w:b/>
          <w:bCs/>
        </w:rPr>
        <w:t>Mattheyses</w:t>
      </w:r>
      <w:proofErr w:type="spellEnd"/>
      <w:r w:rsidRPr="00681010">
        <w:rPr>
          <w:rFonts w:ascii="Times New Roman" w:hAnsi="Times New Roman" w:cs="Times New Roman"/>
          <w:b/>
          <w:bCs/>
        </w:rPr>
        <w:t xml:space="preserve"> algorithm and Kernighan-Lin</w:t>
      </w:r>
      <w:r w:rsidRPr="00681010">
        <w:rPr>
          <w:rFonts w:ascii="Times New Roman" w:hAnsi="Times New Roman" w:cs="Times New Roman"/>
          <w:b/>
          <w:bCs/>
          <w:spacing w:val="-20"/>
        </w:rPr>
        <w:t xml:space="preserve"> </w:t>
      </w:r>
      <w:r w:rsidRPr="00681010">
        <w:rPr>
          <w:rFonts w:ascii="Times New Roman" w:hAnsi="Times New Roman" w:cs="Times New Roman"/>
          <w:b/>
          <w:bCs/>
        </w:rPr>
        <w:t>algorithm?</w:t>
      </w:r>
    </w:p>
    <w:p w14:paraId="4629897D" w14:textId="77777777" w:rsidR="00B10D12" w:rsidRPr="00681010" w:rsidRDefault="00B10D12" w:rsidP="00B10D12">
      <w:pPr>
        <w:pStyle w:val="ListParagraph"/>
        <w:widowControl w:val="0"/>
        <w:numPr>
          <w:ilvl w:val="0"/>
          <w:numId w:val="14"/>
        </w:numPr>
        <w:tabs>
          <w:tab w:val="left" w:pos="461"/>
        </w:tabs>
        <w:autoSpaceDE w:val="0"/>
        <w:autoSpaceDN w:val="0"/>
        <w:spacing w:before="2" w:after="0" w:line="252" w:lineRule="exact"/>
        <w:contextualSpacing w:val="0"/>
        <w:rPr>
          <w:rFonts w:ascii="Times New Roman" w:hAnsi="Times New Roman" w:cs="Times New Roman"/>
          <w:b/>
          <w:bCs/>
        </w:rPr>
      </w:pPr>
      <w:r w:rsidRPr="00681010">
        <w:rPr>
          <w:rFonts w:ascii="Times New Roman" w:hAnsi="Times New Roman" w:cs="Times New Roman"/>
          <w:b/>
          <w:bCs/>
        </w:rPr>
        <w:t>Present the Fiduccia-</w:t>
      </w:r>
      <w:proofErr w:type="spellStart"/>
      <w:r w:rsidRPr="00681010">
        <w:rPr>
          <w:rFonts w:ascii="Times New Roman" w:hAnsi="Times New Roman" w:cs="Times New Roman"/>
          <w:b/>
          <w:bCs/>
        </w:rPr>
        <w:t>Mattheyses</w:t>
      </w:r>
      <w:proofErr w:type="spellEnd"/>
      <w:r w:rsidRPr="00681010">
        <w:rPr>
          <w:rFonts w:ascii="Times New Roman" w:hAnsi="Times New Roman" w:cs="Times New Roman"/>
          <w:b/>
          <w:bCs/>
        </w:rPr>
        <w:t xml:space="preserve"> Algorithm. Find out its time</w:t>
      </w:r>
      <w:r w:rsidRPr="00681010">
        <w:rPr>
          <w:rFonts w:ascii="Times New Roman" w:hAnsi="Times New Roman" w:cs="Times New Roman"/>
          <w:b/>
          <w:bCs/>
          <w:spacing w:val="-4"/>
        </w:rPr>
        <w:t xml:space="preserve"> </w:t>
      </w:r>
      <w:r w:rsidRPr="00681010">
        <w:rPr>
          <w:rFonts w:ascii="Times New Roman" w:hAnsi="Times New Roman" w:cs="Times New Roman"/>
          <w:b/>
          <w:bCs/>
        </w:rPr>
        <w:t>complexity.</w:t>
      </w:r>
    </w:p>
    <w:p w14:paraId="428C5A40"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Apply Fiduccia-</w:t>
      </w:r>
      <w:proofErr w:type="spellStart"/>
      <w:r w:rsidRPr="00681010">
        <w:rPr>
          <w:rFonts w:ascii="Times New Roman" w:hAnsi="Times New Roman" w:cs="Times New Roman"/>
          <w:b/>
          <w:bCs/>
        </w:rPr>
        <w:t>Mattheyses</w:t>
      </w:r>
      <w:proofErr w:type="spellEnd"/>
      <w:r w:rsidRPr="00681010">
        <w:rPr>
          <w:rFonts w:ascii="Times New Roman" w:hAnsi="Times New Roman" w:cs="Times New Roman"/>
          <w:b/>
          <w:bCs/>
        </w:rPr>
        <w:t xml:space="preserve"> Algorithm for the problem in question</w:t>
      </w:r>
      <w:r w:rsidRPr="00681010">
        <w:rPr>
          <w:rFonts w:ascii="Times New Roman" w:hAnsi="Times New Roman" w:cs="Times New Roman"/>
          <w:b/>
          <w:bCs/>
          <w:spacing w:val="-17"/>
        </w:rPr>
        <w:t xml:space="preserve"> </w:t>
      </w:r>
      <w:r w:rsidRPr="00681010">
        <w:rPr>
          <w:rFonts w:ascii="Times New Roman" w:hAnsi="Times New Roman" w:cs="Times New Roman"/>
          <w:b/>
          <w:bCs/>
        </w:rPr>
        <w:t>7.</w:t>
      </w:r>
    </w:p>
    <w:p w14:paraId="1D6F1AED"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Apply Fiduccia-</w:t>
      </w:r>
      <w:proofErr w:type="spellStart"/>
      <w:r w:rsidRPr="00681010">
        <w:rPr>
          <w:rFonts w:ascii="Times New Roman" w:hAnsi="Times New Roman" w:cs="Times New Roman"/>
          <w:b/>
          <w:bCs/>
        </w:rPr>
        <w:t>Mattheyses</w:t>
      </w:r>
      <w:proofErr w:type="spellEnd"/>
      <w:r w:rsidRPr="00681010">
        <w:rPr>
          <w:rFonts w:ascii="Times New Roman" w:hAnsi="Times New Roman" w:cs="Times New Roman"/>
          <w:b/>
          <w:bCs/>
        </w:rPr>
        <w:t xml:space="preserve"> Algorithm for the problem in question</w:t>
      </w:r>
      <w:r w:rsidRPr="00681010">
        <w:rPr>
          <w:rFonts w:ascii="Times New Roman" w:hAnsi="Times New Roman" w:cs="Times New Roman"/>
          <w:b/>
          <w:bCs/>
          <w:spacing w:val="-17"/>
        </w:rPr>
        <w:t xml:space="preserve"> </w:t>
      </w:r>
      <w:r w:rsidRPr="00681010">
        <w:rPr>
          <w:rFonts w:ascii="Times New Roman" w:hAnsi="Times New Roman" w:cs="Times New Roman"/>
          <w:b/>
          <w:bCs/>
        </w:rPr>
        <w:t>8.</w:t>
      </w:r>
    </w:p>
    <w:p w14:paraId="4A68A920" w14:textId="77777777" w:rsidR="00B10D12" w:rsidRPr="00681010" w:rsidRDefault="00B10D12" w:rsidP="00B10D12">
      <w:pPr>
        <w:pStyle w:val="ListParagraph"/>
        <w:widowControl w:val="0"/>
        <w:numPr>
          <w:ilvl w:val="0"/>
          <w:numId w:val="14"/>
        </w:numPr>
        <w:tabs>
          <w:tab w:val="left" w:pos="461"/>
        </w:tabs>
        <w:autoSpaceDE w:val="0"/>
        <w:autoSpaceDN w:val="0"/>
        <w:spacing w:before="1" w:after="0" w:line="252" w:lineRule="exact"/>
        <w:contextualSpacing w:val="0"/>
        <w:rPr>
          <w:rFonts w:ascii="Times New Roman" w:hAnsi="Times New Roman" w:cs="Times New Roman"/>
          <w:b/>
          <w:bCs/>
        </w:rPr>
      </w:pPr>
      <w:r w:rsidRPr="00681010">
        <w:rPr>
          <w:rFonts w:ascii="Times New Roman" w:hAnsi="Times New Roman" w:cs="Times New Roman"/>
          <w:b/>
          <w:bCs/>
        </w:rPr>
        <w:t>Apply Fiduccia-</w:t>
      </w:r>
      <w:proofErr w:type="spellStart"/>
      <w:r w:rsidRPr="00681010">
        <w:rPr>
          <w:rFonts w:ascii="Times New Roman" w:hAnsi="Times New Roman" w:cs="Times New Roman"/>
          <w:b/>
          <w:bCs/>
        </w:rPr>
        <w:t>Mattheyses</w:t>
      </w:r>
      <w:proofErr w:type="spellEnd"/>
      <w:r w:rsidRPr="00681010">
        <w:rPr>
          <w:rFonts w:ascii="Times New Roman" w:hAnsi="Times New Roman" w:cs="Times New Roman"/>
          <w:b/>
          <w:bCs/>
        </w:rPr>
        <w:t xml:space="preserve"> Algorithm for the problem in question</w:t>
      </w:r>
      <w:r w:rsidRPr="00681010">
        <w:rPr>
          <w:rFonts w:ascii="Times New Roman" w:hAnsi="Times New Roman" w:cs="Times New Roman"/>
          <w:b/>
          <w:bCs/>
          <w:spacing w:val="-10"/>
        </w:rPr>
        <w:t xml:space="preserve"> </w:t>
      </w:r>
      <w:r w:rsidRPr="00681010">
        <w:rPr>
          <w:rFonts w:ascii="Times New Roman" w:hAnsi="Times New Roman" w:cs="Times New Roman"/>
          <w:b/>
          <w:bCs/>
        </w:rPr>
        <w:t>10.</w:t>
      </w:r>
    </w:p>
    <w:p w14:paraId="2C2CFEDA" w14:textId="77777777" w:rsidR="00B10D12" w:rsidRPr="00681010" w:rsidRDefault="00B10D12" w:rsidP="00B10D12">
      <w:pPr>
        <w:pStyle w:val="ListParagraph"/>
        <w:widowControl w:val="0"/>
        <w:numPr>
          <w:ilvl w:val="0"/>
          <w:numId w:val="14"/>
        </w:numPr>
        <w:tabs>
          <w:tab w:val="left" w:pos="515"/>
          <w:tab w:val="left" w:pos="516"/>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 xml:space="preserve">“There is a </w:t>
      </w:r>
      <w:proofErr w:type="spellStart"/>
      <w:r w:rsidRPr="00681010">
        <w:rPr>
          <w:rFonts w:ascii="Times New Roman" w:hAnsi="Times New Roman" w:cs="Times New Roman"/>
          <w:b/>
          <w:bCs/>
        </w:rPr>
        <w:t>trade off</w:t>
      </w:r>
      <w:proofErr w:type="spellEnd"/>
      <w:r w:rsidRPr="00681010">
        <w:rPr>
          <w:rFonts w:ascii="Times New Roman" w:hAnsi="Times New Roman" w:cs="Times New Roman"/>
          <w:b/>
          <w:bCs/>
        </w:rPr>
        <w:t xml:space="preserve"> associated for partitioning with replication.” Is it true or false?</w:t>
      </w:r>
      <w:r w:rsidRPr="00681010">
        <w:rPr>
          <w:rFonts w:ascii="Times New Roman" w:hAnsi="Times New Roman" w:cs="Times New Roman"/>
          <w:b/>
          <w:bCs/>
          <w:spacing w:val="-18"/>
        </w:rPr>
        <w:t xml:space="preserve"> </w:t>
      </w:r>
      <w:r w:rsidRPr="00681010">
        <w:rPr>
          <w:rFonts w:ascii="Times New Roman" w:hAnsi="Times New Roman" w:cs="Times New Roman"/>
          <w:b/>
          <w:bCs/>
        </w:rPr>
        <w:t>Justify.</w:t>
      </w:r>
    </w:p>
    <w:p w14:paraId="5539BCF2" w14:textId="77777777" w:rsidR="00B10D12" w:rsidRPr="00681010" w:rsidRDefault="00B10D12" w:rsidP="00B10D12">
      <w:pPr>
        <w:pStyle w:val="ListParagraph"/>
        <w:widowControl w:val="0"/>
        <w:numPr>
          <w:ilvl w:val="0"/>
          <w:numId w:val="14"/>
        </w:numPr>
        <w:tabs>
          <w:tab w:val="left" w:pos="461"/>
        </w:tabs>
        <w:autoSpaceDE w:val="0"/>
        <w:autoSpaceDN w:val="0"/>
        <w:spacing w:before="1" w:after="0" w:line="252" w:lineRule="exact"/>
        <w:contextualSpacing w:val="0"/>
        <w:rPr>
          <w:rFonts w:ascii="Times New Roman" w:hAnsi="Times New Roman" w:cs="Times New Roman"/>
          <w:b/>
          <w:bCs/>
        </w:rPr>
      </w:pPr>
      <w:r w:rsidRPr="00681010">
        <w:rPr>
          <w:rFonts w:ascii="Times New Roman" w:hAnsi="Times New Roman" w:cs="Times New Roman"/>
          <w:b/>
          <w:bCs/>
        </w:rPr>
        <w:t>Discuss how Partitioning is affecting overall</w:t>
      </w:r>
      <w:r w:rsidRPr="00681010">
        <w:rPr>
          <w:rFonts w:ascii="Times New Roman" w:hAnsi="Times New Roman" w:cs="Times New Roman"/>
          <w:b/>
          <w:bCs/>
          <w:spacing w:val="-8"/>
        </w:rPr>
        <w:t xml:space="preserve"> </w:t>
      </w:r>
      <w:r w:rsidRPr="00681010">
        <w:rPr>
          <w:rFonts w:ascii="Times New Roman" w:hAnsi="Times New Roman" w:cs="Times New Roman"/>
          <w:b/>
          <w:bCs/>
        </w:rPr>
        <w:t>delay.</w:t>
      </w:r>
    </w:p>
    <w:p w14:paraId="23128242"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What do you understand by performance driven</w:t>
      </w:r>
      <w:r w:rsidRPr="00681010">
        <w:rPr>
          <w:rFonts w:ascii="Times New Roman" w:hAnsi="Times New Roman" w:cs="Times New Roman"/>
          <w:b/>
          <w:bCs/>
          <w:spacing w:val="-11"/>
        </w:rPr>
        <w:t xml:space="preserve"> </w:t>
      </w:r>
      <w:r w:rsidRPr="00681010">
        <w:rPr>
          <w:rFonts w:ascii="Times New Roman" w:hAnsi="Times New Roman" w:cs="Times New Roman"/>
          <w:b/>
          <w:bCs/>
        </w:rPr>
        <w:t>partitioning?</w:t>
      </w:r>
    </w:p>
    <w:p w14:paraId="181BD880" w14:textId="4DB2B837" w:rsidR="00B10D12"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Discuss the approach of clustering in case of</w:t>
      </w:r>
      <w:r w:rsidRPr="00681010">
        <w:rPr>
          <w:rFonts w:ascii="Times New Roman" w:hAnsi="Times New Roman" w:cs="Times New Roman"/>
          <w:b/>
          <w:bCs/>
          <w:spacing w:val="-10"/>
        </w:rPr>
        <w:t xml:space="preserve"> </w:t>
      </w:r>
      <w:r w:rsidRPr="00681010">
        <w:rPr>
          <w:rFonts w:ascii="Times New Roman" w:hAnsi="Times New Roman" w:cs="Times New Roman"/>
          <w:b/>
          <w:bCs/>
        </w:rPr>
        <w:t>partitioning.</w:t>
      </w:r>
    </w:p>
    <w:p w14:paraId="5C51F357" w14:textId="77777777" w:rsidR="00422771" w:rsidRPr="00681010" w:rsidRDefault="00422771" w:rsidP="00422771">
      <w:pPr>
        <w:pStyle w:val="ListParagraph"/>
        <w:widowControl w:val="0"/>
        <w:tabs>
          <w:tab w:val="left" w:pos="461"/>
        </w:tabs>
        <w:autoSpaceDE w:val="0"/>
        <w:autoSpaceDN w:val="0"/>
        <w:spacing w:after="0" w:line="252" w:lineRule="exact"/>
        <w:contextualSpacing w:val="0"/>
        <w:rPr>
          <w:rFonts w:ascii="Times New Roman" w:hAnsi="Times New Roman" w:cs="Times New Roman"/>
          <w:b/>
          <w:bCs/>
        </w:rPr>
      </w:pPr>
    </w:p>
    <w:p w14:paraId="37920608" w14:textId="4EF136E2" w:rsidR="00B10D12" w:rsidRPr="00681010" w:rsidRDefault="00B10D12" w:rsidP="00B10D12">
      <w:pPr>
        <w:pStyle w:val="ListParagraph"/>
        <w:widowControl w:val="0"/>
        <w:numPr>
          <w:ilvl w:val="0"/>
          <w:numId w:val="14"/>
        </w:numPr>
        <w:tabs>
          <w:tab w:val="left" w:pos="461"/>
        </w:tabs>
        <w:autoSpaceDE w:val="0"/>
        <w:autoSpaceDN w:val="0"/>
        <w:spacing w:after="0" w:line="240" w:lineRule="auto"/>
        <w:ind w:right="117"/>
        <w:contextualSpacing w:val="0"/>
        <w:rPr>
          <w:rFonts w:ascii="Times New Roman" w:hAnsi="Times New Roman" w:cs="Times New Roman"/>
          <w:b/>
          <w:bCs/>
        </w:rPr>
      </w:pPr>
      <w:r w:rsidRPr="00681010">
        <w:rPr>
          <w:rFonts w:ascii="Times New Roman" w:hAnsi="Times New Roman" w:cs="Times New Roman"/>
          <w:b/>
          <w:bCs/>
        </w:rPr>
        <w:t>Define Floor</w:t>
      </w:r>
      <w:r w:rsidR="00422771">
        <w:rPr>
          <w:rFonts w:ascii="Times New Roman" w:hAnsi="Times New Roman" w:cs="Times New Roman"/>
          <w:b/>
          <w:bCs/>
        </w:rPr>
        <w:t xml:space="preserve"> </w:t>
      </w:r>
      <w:r w:rsidRPr="00681010">
        <w:rPr>
          <w:rFonts w:ascii="Times New Roman" w:hAnsi="Times New Roman" w:cs="Times New Roman"/>
          <w:b/>
          <w:bCs/>
        </w:rPr>
        <w:t>planning.</w:t>
      </w:r>
      <w:r w:rsidR="006839BD">
        <w:rPr>
          <w:rFonts w:ascii="Times New Roman" w:hAnsi="Times New Roman" w:cs="Times New Roman"/>
          <w:b/>
          <w:bCs/>
        </w:rPr>
        <w:t xml:space="preserve"> </w:t>
      </w:r>
      <w:r w:rsidRPr="00681010">
        <w:rPr>
          <w:rFonts w:ascii="Times New Roman" w:hAnsi="Times New Roman" w:cs="Times New Roman"/>
          <w:b/>
          <w:bCs/>
        </w:rPr>
        <w:t>Define sliceable and non-sliceable floorplan with examples. What are the advantages of sliceable</w:t>
      </w:r>
      <w:r w:rsidRPr="00681010">
        <w:rPr>
          <w:rFonts w:ascii="Times New Roman" w:hAnsi="Times New Roman" w:cs="Times New Roman"/>
          <w:b/>
          <w:bCs/>
          <w:spacing w:val="-2"/>
        </w:rPr>
        <w:t xml:space="preserve"> </w:t>
      </w:r>
      <w:r w:rsidRPr="00681010">
        <w:rPr>
          <w:rFonts w:ascii="Times New Roman" w:hAnsi="Times New Roman" w:cs="Times New Roman"/>
          <w:b/>
          <w:bCs/>
        </w:rPr>
        <w:t>floorplan?</w:t>
      </w:r>
    </w:p>
    <w:p w14:paraId="77FE3340"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State with an example how a sliceable floorplan can be represented by a binary</w:t>
      </w:r>
      <w:r w:rsidRPr="00681010">
        <w:rPr>
          <w:rFonts w:ascii="Times New Roman" w:hAnsi="Times New Roman" w:cs="Times New Roman"/>
          <w:b/>
          <w:bCs/>
          <w:spacing w:val="-17"/>
        </w:rPr>
        <w:t xml:space="preserve"> </w:t>
      </w:r>
      <w:r w:rsidRPr="00681010">
        <w:rPr>
          <w:rFonts w:ascii="Times New Roman" w:hAnsi="Times New Roman" w:cs="Times New Roman"/>
          <w:b/>
          <w:bCs/>
        </w:rPr>
        <w:t>tree.</w:t>
      </w:r>
    </w:p>
    <w:p w14:paraId="6E010FFD"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When an adjacency graph cannot admit a rectangular</w:t>
      </w:r>
      <w:r w:rsidRPr="00681010">
        <w:rPr>
          <w:rFonts w:ascii="Times New Roman" w:hAnsi="Times New Roman" w:cs="Times New Roman"/>
          <w:b/>
          <w:bCs/>
          <w:spacing w:val="-10"/>
        </w:rPr>
        <w:t xml:space="preserve"> </w:t>
      </w:r>
      <w:r w:rsidRPr="00681010">
        <w:rPr>
          <w:rFonts w:ascii="Times New Roman" w:hAnsi="Times New Roman" w:cs="Times New Roman"/>
          <w:b/>
          <w:bCs/>
        </w:rPr>
        <w:t>dual?</w:t>
      </w:r>
    </w:p>
    <w:p w14:paraId="39CF52EC" w14:textId="77777777" w:rsidR="00B10D12" w:rsidRPr="00681010" w:rsidRDefault="00B10D12" w:rsidP="00B10D12">
      <w:pPr>
        <w:pStyle w:val="ListParagraph"/>
        <w:widowControl w:val="0"/>
        <w:numPr>
          <w:ilvl w:val="0"/>
          <w:numId w:val="14"/>
        </w:numPr>
        <w:tabs>
          <w:tab w:val="left" w:pos="461"/>
        </w:tabs>
        <w:autoSpaceDE w:val="0"/>
        <w:autoSpaceDN w:val="0"/>
        <w:spacing w:before="2" w:after="0" w:line="252" w:lineRule="exact"/>
        <w:contextualSpacing w:val="0"/>
        <w:rPr>
          <w:rFonts w:ascii="Times New Roman" w:hAnsi="Times New Roman" w:cs="Times New Roman"/>
          <w:b/>
          <w:bCs/>
        </w:rPr>
      </w:pPr>
      <w:r w:rsidRPr="00681010">
        <w:rPr>
          <w:rFonts w:ascii="Times New Roman" w:hAnsi="Times New Roman" w:cs="Times New Roman"/>
          <w:b/>
          <w:bCs/>
        </w:rPr>
        <w:t>Obtain the hierarchical floorplan tree for the floorplan given in</w:t>
      </w:r>
      <w:r w:rsidRPr="00681010">
        <w:rPr>
          <w:rFonts w:ascii="Times New Roman" w:hAnsi="Times New Roman" w:cs="Times New Roman"/>
          <w:b/>
          <w:bCs/>
          <w:spacing w:val="-14"/>
        </w:rPr>
        <w:t xml:space="preserve"> </w:t>
      </w:r>
      <w:r w:rsidRPr="00681010">
        <w:rPr>
          <w:rFonts w:ascii="Times New Roman" w:hAnsi="Times New Roman" w:cs="Times New Roman"/>
          <w:b/>
          <w:bCs/>
        </w:rPr>
        <w:t>Fig.5.</w:t>
      </w:r>
    </w:p>
    <w:p w14:paraId="61AD04DE"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Illustrate the steps of rectangular dualization on an inherently non-sliceable graph of n</w:t>
      </w:r>
      <w:r w:rsidRPr="00681010">
        <w:rPr>
          <w:rFonts w:ascii="Times New Roman" w:hAnsi="Times New Roman" w:cs="Times New Roman"/>
          <w:b/>
          <w:bCs/>
          <w:spacing w:val="-22"/>
        </w:rPr>
        <w:t xml:space="preserve"> </w:t>
      </w:r>
      <w:r w:rsidRPr="00681010">
        <w:rPr>
          <w:rFonts w:ascii="Times New Roman" w:hAnsi="Times New Roman" w:cs="Times New Roman"/>
          <w:b/>
          <w:bCs/>
        </w:rPr>
        <w:t>vertices.</w:t>
      </w:r>
    </w:p>
    <w:p w14:paraId="45A0B062" w14:textId="77777777" w:rsidR="00B10D12" w:rsidRPr="00681010" w:rsidRDefault="00B10D12" w:rsidP="00B10D12">
      <w:pPr>
        <w:pStyle w:val="ListParagraph"/>
        <w:widowControl w:val="0"/>
        <w:numPr>
          <w:ilvl w:val="0"/>
          <w:numId w:val="14"/>
        </w:numPr>
        <w:tabs>
          <w:tab w:val="left" w:pos="461"/>
        </w:tabs>
        <w:autoSpaceDE w:val="0"/>
        <w:autoSpaceDN w:val="0"/>
        <w:spacing w:before="1" w:after="0" w:line="240" w:lineRule="auto"/>
        <w:contextualSpacing w:val="0"/>
        <w:rPr>
          <w:rFonts w:ascii="Times New Roman" w:hAnsi="Times New Roman" w:cs="Times New Roman"/>
          <w:b/>
          <w:bCs/>
        </w:rPr>
      </w:pPr>
      <w:r w:rsidRPr="00681010">
        <w:rPr>
          <w:rFonts w:ascii="Times New Roman" w:hAnsi="Times New Roman" w:cs="Times New Roman"/>
          <w:b/>
          <w:bCs/>
        </w:rPr>
        <w:t>Obtain a rectangular dual of the following adjacency</w:t>
      </w:r>
      <w:r w:rsidRPr="00681010">
        <w:rPr>
          <w:rFonts w:ascii="Times New Roman" w:hAnsi="Times New Roman" w:cs="Times New Roman"/>
          <w:b/>
          <w:bCs/>
          <w:spacing w:val="-7"/>
        </w:rPr>
        <w:t xml:space="preserve"> </w:t>
      </w:r>
      <w:r w:rsidRPr="00681010">
        <w:rPr>
          <w:rFonts w:ascii="Times New Roman" w:hAnsi="Times New Roman" w:cs="Times New Roman"/>
          <w:b/>
          <w:bCs/>
        </w:rPr>
        <w:t>graph.</w:t>
      </w:r>
    </w:p>
    <w:p w14:paraId="409B837B" w14:textId="77777777" w:rsidR="00B10D12" w:rsidRPr="00681010" w:rsidRDefault="00B10D12" w:rsidP="00B10D12">
      <w:pPr>
        <w:pStyle w:val="BodyText"/>
        <w:spacing w:before="6" w:line="240" w:lineRule="auto"/>
        <w:ind w:left="0" w:firstLine="0"/>
        <w:rPr>
          <w:b/>
          <w:bCs/>
          <w:sz w:val="11"/>
        </w:rPr>
      </w:pPr>
      <w:r w:rsidRPr="00681010">
        <w:rPr>
          <w:b/>
          <w:bCs/>
          <w:noProof/>
        </w:rPr>
        <mc:AlternateContent>
          <mc:Choice Requires="wps">
            <w:drawing>
              <wp:anchor distT="0" distB="0" distL="0" distR="0" simplePos="0" relativeHeight="251662336" behindDoc="1" locked="0" layoutInCell="1" allowOverlap="1" wp14:anchorId="6635A545" wp14:editId="33122A73">
                <wp:simplePos x="0" y="0"/>
                <wp:positionH relativeFrom="page">
                  <wp:posOffset>1616075</wp:posOffset>
                </wp:positionH>
                <wp:positionV relativeFrom="paragraph">
                  <wp:posOffset>114300</wp:posOffset>
                </wp:positionV>
                <wp:extent cx="2286000" cy="1143000"/>
                <wp:effectExtent l="6350" t="6350" r="12700" b="12700"/>
                <wp:wrapTopAndBottom/>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0" cy="1143000"/>
                        </a:xfrm>
                        <a:custGeom>
                          <a:avLst/>
                          <a:gdLst>
                            <a:gd name="T0" fmla="+- 0 2545 2545"/>
                            <a:gd name="T1" fmla="*/ T0 w 3600"/>
                            <a:gd name="T2" fmla="+- 0 900 180"/>
                            <a:gd name="T3" fmla="*/ 900 h 1800"/>
                            <a:gd name="T4" fmla="+- 0 3625 2545"/>
                            <a:gd name="T5" fmla="*/ T4 w 3600"/>
                            <a:gd name="T6" fmla="+- 0 180 180"/>
                            <a:gd name="T7" fmla="*/ 180 h 1800"/>
                            <a:gd name="T8" fmla="+- 0 3625 2545"/>
                            <a:gd name="T9" fmla="*/ T8 w 3600"/>
                            <a:gd name="T10" fmla="+- 0 180 180"/>
                            <a:gd name="T11" fmla="*/ 180 h 1800"/>
                            <a:gd name="T12" fmla="+- 0 5065 2545"/>
                            <a:gd name="T13" fmla="*/ T12 w 3600"/>
                            <a:gd name="T14" fmla="+- 0 1980 180"/>
                            <a:gd name="T15" fmla="*/ 1980 h 1800"/>
                            <a:gd name="T16" fmla="+- 0 2545 2545"/>
                            <a:gd name="T17" fmla="*/ T16 w 3600"/>
                            <a:gd name="T18" fmla="+- 0 900 180"/>
                            <a:gd name="T19" fmla="*/ 900 h 1800"/>
                            <a:gd name="T20" fmla="+- 0 3265 2545"/>
                            <a:gd name="T21" fmla="*/ T20 w 3600"/>
                            <a:gd name="T22" fmla="+- 0 1800 180"/>
                            <a:gd name="T23" fmla="*/ 1800 h 1800"/>
                            <a:gd name="T24" fmla="+- 0 3265 2545"/>
                            <a:gd name="T25" fmla="*/ T24 w 3600"/>
                            <a:gd name="T26" fmla="+- 0 1800 180"/>
                            <a:gd name="T27" fmla="*/ 1800 h 1800"/>
                            <a:gd name="T28" fmla="+- 0 5425 2545"/>
                            <a:gd name="T29" fmla="*/ T28 w 3600"/>
                            <a:gd name="T30" fmla="+- 0 360 180"/>
                            <a:gd name="T31" fmla="*/ 360 h 1800"/>
                            <a:gd name="T32" fmla="+- 0 5425 2545"/>
                            <a:gd name="T33" fmla="*/ T32 w 3600"/>
                            <a:gd name="T34" fmla="+- 0 360 180"/>
                            <a:gd name="T35" fmla="*/ 360 h 1800"/>
                            <a:gd name="T36" fmla="+- 0 6145 2545"/>
                            <a:gd name="T37" fmla="*/ T36 w 3600"/>
                            <a:gd name="T38" fmla="+- 0 1261 180"/>
                            <a:gd name="T39" fmla="*/ 1261 h 1800"/>
                            <a:gd name="T40" fmla="+- 0 5065 2545"/>
                            <a:gd name="T41" fmla="*/ T40 w 3600"/>
                            <a:gd name="T42" fmla="+- 0 1980 180"/>
                            <a:gd name="T43" fmla="*/ 1980 h 1800"/>
                            <a:gd name="T44" fmla="+- 0 6145 2545"/>
                            <a:gd name="T45" fmla="*/ T44 w 3600"/>
                            <a:gd name="T46" fmla="+- 0 1261 180"/>
                            <a:gd name="T47" fmla="*/ 1261 h 1800"/>
                            <a:gd name="T48" fmla="+- 0 2545 2545"/>
                            <a:gd name="T49" fmla="*/ T48 w 3600"/>
                            <a:gd name="T50" fmla="+- 0 900 180"/>
                            <a:gd name="T51" fmla="*/ 900 h 1800"/>
                            <a:gd name="T52" fmla="+- 0 6145 2545"/>
                            <a:gd name="T53" fmla="*/ T52 w 3600"/>
                            <a:gd name="T54" fmla="+- 0 1261 180"/>
                            <a:gd name="T55" fmla="*/ 1261 h 1800"/>
                            <a:gd name="T56" fmla="+- 0 3625 2545"/>
                            <a:gd name="T57" fmla="*/ T56 w 3600"/>
                            <a:gd name="T58" fmla="+- 0 180 180"/>
                            <a:gd name="T59" fmla="*/ 180 h 1800"/>
                            <a:gd name="T60" fmla="+- 0 3265 2545"/>
                            <a:gd name="T61" fmla="*/ T60 w 3600"/>
                            <a:gd name="T62" fmla="+- 0 1800 180"/>
                            <a:gd name="T63" fmla="*/ 1800 h 1800"/>
                            <a:gd name="T64" fmla="+- 0 5425 2545"/>
                            <a:gd name="T65" fmla="*/ T64 w 3600"/>
                            <a:gd name="T66" fmla="+- 0 360 180"/>
                            <a:gd name="T67" fmla="*/ 360 h 1800"/>
                            <a:gd name="T68" fmla="+- 0 5065 2545"/>
                            <a:gd name="T69" fmla="*/ T68 w 3600"/>
                            <a:gd name="T70" fmla="+- 0 1979 180"/>
                            <a:gd name="T71" fmla="*/ 1979 h 1800"/>
                            <a:gd name="T72" fmla="+- 0 3625 2545"/>
                            <a:gd name="T73" fmla="*/ T72 w 3600"/>
                            <a:gd name="T74" fmla="+- 0 180 180"/>
                            <a:gd name="T75" fmla="*/ 180 h 1800"/>
                            <a:gd name="T76" fmla="+- 0 5425 2545"/>
                            <a:gd name="T77" fmla="*/ T76 w 3600"/>
                            <a:gd name="T78" fmla="+- 0 360 180"/>
                            <a:gd name="T79" fmla="*/ 360 h 18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3600" h="1800">
                              <a:moveTo>
                                <a:pt x="0" y="720"/>
                              </a:moveTo>
                              <a:lnTo>
                                <a:pt x="1080" y="0"/>
                              </a:lnTo>
                              <a:moveTo>
                                <a:pt x="1080" y="0"/>
                              </a:moveTo>
                              <a:lnTo>
                                <a:pt x="2520" y="1800"/>
                              </a:lnTo>
                              <a:moveTo>
                                <a:pt x="0" y="720"/>
                              </a:moveTo>
                              <a:lnTo>
                                <a:pt x="720" y="1620"/>
                              </a:lnTo>
                              <a:moveTo>
                                <a:pt x="720" y="1620"/>
                              </a:moveTo>
                              <a:lnTo>
                                <a:pt x="2880" y="180"/>
                              </a:lnTo>
                              <a:moveTo>
                                <a:pt x="2880" y="180"/>
                              </a:moveTo>
                              <a:lnTo>
                                <a:pt x="3600" y="1081"/>
                              </a:lnTo>
                              <a:moveTo>
                                <a:pt x="2520" y="1800"/>
                              </a:moveTo>
                              <a:lnTo>
                                <a:pt x="3600" y="1081"/>
                              </a:lnTo>
                              <a:moveTo>
                                <a:pt x="0" y="720"/>
                              </a:moveTo>
                              <a:lnTo>
                                <a:pt x="3600" y="1081"/>
                              </a:lnTo>
                              <a:moveTo>
                                <a:pt x="1080" y="0"/>
                              </a:moveTo>
                              <a:lnTo>
                                <a:pt x="720" y="1620"/>
                              </a:lnTo>
                              <a:moveTo>
                                <a:pt x="2880" y="180"/>
                              </a:moveTo>
                              <a:lnTo>
                                <a:pt x="2520" y="1799"/>
                              </a:lnTo>
                              <a:moveTo>
                                <a:pt x="1080" y="0"/>
                              </a:moveTo>
                              <a:lnTo>
                                <a:pt x="2880" y="18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9E71C1" id="Freeform: Shape 14" o:spid="_x0000_s1026" style="position:absolute;margin-left:127.25pt;margin-top:9pt;width:180pt;height:90pt;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3600,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" path="m,720l1080,t,l2520,1800m,720r720,900m720,1620l2880,180t,l3600,1081m2520,1800l3600,1081m,720r3600,361m1080,l720,1620m2880,180l2520,1799m1080,l2880,180e" filled="f">
                <v:path arrowok="t" o:connecttype="custom" o:connectlocs="0,571500;685800,114300;685800,114300;1600200,1257300;0,571500;457200,1143000;457200,1143000;1828800,228600;1828800,228600;2286000,800735;1600200,1257300;2286000,800735;0,571500;2286000,800735;685800,114300;457200,1143000;1828800,228600;1600200,1256665;685800,114300;1828800,228600" o:connectangles="0,0,0,0,0,0,0,0,0,0,0,0,0,0,0,0,0,0,0,0"/>
                <w10:wrap type="topAndBottom" anchorx="page"/>
              </v:shape>
            </w:pict>
          </mc:Fallback>
        </mc:AlternateContent>
      </w:r>
    </w:p>
    <w:p w14:paraId="290FE465" w14:textId="77777777" w:rsidR="00B10D12" w:rsidRPr="00681010" w:rsidRDefault="00B10D12" w:rsidP="00B10D12">
      <w:pPr>
        <w:pStyle w:val="BodyText"/>
        <w:spacing w:before="142"/>
        <w:ind w:left="1900" w:firstLine="0"/>
        <w:rPr>
          <w:b/>
          <w:bCs/>
        </w:rPr>
      </w:pPr>
      <w:r w:rsidRPr="00681010">
        <w:rPr>
          <w:b/>
          <w:bCs/>
        </w:rPr>
        <w:t>Fig. 3</w:t>
      </w:r>
    </w:p>
    <w:p w14:paraId="61B9C0F2" w14:textId="77777777" w:rsidR="00B10D12" w:rsidRPr="00681010" w:rsidRDefault="00B10D12" w:rsidP="00B10D12">
      <w:pPr>
        <w:pStyle w:val="ListParagraph"/>
        <w:widowControl w:val="0"/>
        <w:numPr>
          <w:ilvl w:val="0"/>
          <w:numId w:val="14"/>
        </w:numPr>
        <w:tabs>
          <w:tab w:val="left" w:pos="461"/>
        </w:tabs>
        <w:autoSpaceDE w:val="0"/>
        <w:autoSpaceDN w:val="0"/>
        <w:spacing w:after="0" w:line="252" w:lineRule="exact"/>
        <w:contextualSpacing w:val="0"/>
        <w:rPr>
          <w:rFonts w:ascii="Times New Roman" w:hAnsi="Times New Roman" w:cs="Times New Roman"/>
          <w:b/>
          <w:bCs/>
        </w:rPr>
      </w:pPr>
      <w:r w:rsidRPr="00681010">
        <w:rPr>
          <w:rFonts w:ascii="Times New Roman" w:hAnsi="Times New Roman" w:cs="Times New Roman"/>
          <w:b/>
          <w:bCs/>
        </w:rPr>
        <w:t>Obtain the rectangular dual of the following adjacency graph below of Fig.</w:t>
      </w:r>
      <w:r w:rsidRPr="00681010">
        <w:rPr>
          <w:rFonts w:ascii="Times New Roman" w:hAnsi="Times New Roman" w:cs="Times New Roman"/>
          <w:b/>
          <w:bCs/>
          <w:spacing w:val="-17"/>
        </w:rPr>
        <w:t xml:space="preserve"> </w:t>
      </w:r>
      <w:r w:rsidRPr="00681010">
        <w:rPr>
          <w:rFonts w:ascii="Times New Roman" w:hAnsi="Times New Roman" w:cs="Times New Roman"/>
          <w:b/>
          <w:bCs/>
        </w:rPr>
        <w:t>4.</w:t>
      </w:r>
    </w:p>
    <w:p w14:paraId="2E2BDDFB" w14:textId="77777777" w:rsidR="00B10D12" w:rsidRPr="00681010" w:rsidRDefault="00B10D12" w:rsidP="00B10D12">
      <w:pPr>
        <w:pStyle w:val="ListParagraph"/>
        <w:widowControl w:val="0"/>
        <w:numPr>
          <w:ilvl w:val="0"/>
          <w:numId w:val="14"/>
        </w:numPr>
        <w:tabs>
          <w:tab w:val="left" w:pos="461"/>
        </w:tabs>
        <w:autoSpaceDE w:val="0"/>
        <w:autoSpaceDN w:val="0"/>
        <w:spacing w:before="2" w:after="0" w:line="252" w:lineRule="exact"/>
        <w:contextualSpacing w:val="0"/>
        <w:rPr>
          <w:rFonts w:ascii="Times New Roman" w:hAnsi="Times New Roman" w:cs="Times New Roman"/>
          <w:b/>
          <w:bCs/>
        </w:rPr>
      </w:pPr>
      <w:r w:rsidRPr="00681010">
        <w:rPr>
          <w:rFonts w:ascii="Times New Roman" w:hAnsi="Times New Roman" w:cs="Times New Roman"/>
          <w:b/>
          <w:bCs/>
        </w:rPr>
        <w:t>Are the Floorplans obtained in 17 and 18</w:t>
      </w:r>
      <w:r w:rsidRPr="00681010">
        <w:rPr>
          <w:rFonts w:ascii="Times New Roman" w:hAnsi="Times New Roman" w:cs="Times New Roman"/>
          <w:b/>
          <w:bCs/>
          <w:spacing w:val="-6"/>
        </w:rPr>
        <w:t xml:space="preserve"> </w:t>
      </w:r>
      <w:r w:rsidRPr="00681010">
        <w:rPr>
          <w:rFonts w:ascii="Times New Roman" w:hAnsi="Times New Roman" w:cs="Times New Roman"/>
          <w:b/>
          <w:bCs/>
        </w:rPr>
        <w:t>sliceable?</w:t>
      </w:r>
    </w:p>
    <w:p w14:paraId="63EFA665" w14:textId="77777777" w:rsidR="00B10D12" w:rsidRPr="00681010" w:rsidRDefault="00B10D12" w:rsidP="00B10D12">
      <w:pPr>
        <w:pStyle w:val="ListParagraph"/>
        <w:widowControl w:val="0"/>
        <w:numPr>
          <w:ilvl w:val="0"/>
          <w:numId w:val="14"/>
        </w:numPr>
        <w:tabs>
          <w:tab w:val="left" w:pos="461"/>
        </w:tabs>
        <w:autoSpaceDE w:val="0"/>
        <w:autoSpaceDN w:val="0"/>
        <w:spacing w:after="0" w:line="240" w:lineRule="auto"/>
        <w:ind w:right="118"/>
        <w:contextualSpacing w:val="0"/>
        <w:rPr>
          <w:rFonts w:ascii="Times New Roman" w:hAnsi="Times New Roman" w:cs="Times New Roman"/>
          <w:b/>
          <w:bCs/>
        </w:rPr>
      </w:pPr>
      <w:r w:rsidRPr="00681010">
        <w:rPr>
          <w:rFonts w:ascii="Times New Roman" w:hAnsi="Times New Roman" w:cs="Times New Roman"/>
          <w:b/>
          <w:bCs/>
        </w:rPr>
        <w:t>Prove that there is a one-to-one correspondence between a sliceable floorplan and a normalized Polish</w:t>
      </w:r>
      <w:r w:rsidRPr="00681010">
        <w:rPr>
          <w:rFonts w:ascii="Times New Roman" w:hAnsi="Times New Roman" w:cs="Times New Roman"/>
          <w:b/>
          <w:bCs/>
          <w:spacing w:val="-1"/>
        </w:rPr>
        <w:t xml:space="preserve"> </w:t>
      </w:r>
      <w:r w:rsidRPr="00681010">
        <w:rPr>
          <w:rFonts w:ascii="Times New Roman" w:hAnsi="Times New Roman" w:cs="Times New Roman"/>
          <w:b/>
          <w:bCs/>
        </w:rPr>
        <w:t>expression.</w:t>
      </w:r>
    </w:p>
    <w:p w14:paraId="7BCF6414" w14:textId="77777777" w:rsidR="00B10D12" w:rsidRPr="00681010" w:rsidRDefault="00B10D12" w:rsidP="00B10D12">
      <w:pPr>
        <w:pStyle w:val="ListParagraph"/>
        <w:widowControl w:val="0"/>
        <w:numPr>
          <w:ilvl w:val="0"/>
          <w:numId w:val="14"/>
        </w:numPr>
        <w:tabs>
          <w:tab w:val="left" w:pos="461"/>
        </w:tabs>
        <w:autoSpaceDE w:val="0"/>
        <w:autoSpaceDN w:val="0"/>
        <w:spacing w:after="0" w:line="240" w:lineRule="auto"/>
        <w:contextualSpacing w:val="0"/>
        <w:rPr>
          <w:rFonts w:ascii="Times New Roman" w:hAnsi="Times New Roman" w:cs="Times New Roman"/>
          <w:b/>
          <w:bCs/>
        </w:rPr>
      </w:pPr>
      <w:r w:rsidRPr="00681010">
        <w:rPr>
          <w:rFonts w:ascii="Times New Roman" w:hAnsi="Times New Roman" w:cs="Times New Roman"/>
          <w:b/>
          <w:bCs/>
          <w:noProof/>
        </w:rPr>
        <mc:AlternateContent>
          <mc:Choice Requires="wpg">
            <w:drawing>
              <wp:anchor distT="0" distB="0" distL="114300" distR="114300" simplePos="0" relativeHeight="251661312" behindDoc="1" locked="0" layoutInCell="1" allowOverlap="1" wp14:anchorId="5AF34435" wp14:editId="418C9B91">
                <wp:simplePos x="0" y="0"/>
                <wp:positionH relativeFrom="page">
                  <wp:posOffset>2357120</wp:posOffset>
                </wp:positionH>
                <wp:positionV relativeFrom="paragraph">
                  <wp:posOffset>184150</wp:posOffset>
                </wp:positionV>
                <wp:extent cx="1838325" cy="1447800"/>
                <wp:effectExtent l="13970" t="6985" r="5080" b="12065"/>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38325" cy="1447800"/>
                          <a:chOff x="3713" y="290"/>
                          <a:chExt cx="2895" cy="2280"/>
                        </a:xfrm>
                      </wpg:grpSpPr>
                      <wps:wsp>
                        <wps:cNvPr id="12" name="AutoShape 9"/>
                        <wps:cNvSpPr>
                          <a:spLocks/>
                        </wps:cNvSpPr>
                        <wps:spPr bwMode="auto">
                          <a:xfrm>
                            <a:off x="4155" y="612"/>
                            <a:ext cx="1980" cy="1620"/>
                          </a:xfrm>
                          <a:custGeom>
                            <a:avLst/>
                            <a:gdLst>
                              <a:gd name="T0" fmla="+- 0 5055 4155"/>
                              <a:gd name="T1" fmla="*/ T0 w 1980"/>
                              <a:gd name="T2" fmla="+- 0 613 613"/>
                              <a:gd name="T3" fmla="*/ 613 h 1620"/>
                              <a:gd name="T4" fmla="+- 0 6135 4155"/>
                              <a:gd name="T5" fmla="*/ T4 w 1980"/>
                              <a:gd name="T6" fmla="+- 0 1513 613"/>
                              <a:gd name="T7" fmla="*/ 1513 h 1620"/>
                              <a:gd name="T8" fmla="+- 0 4155 4155"/>
                              <a:gd name="T9" fmla="*/ T8 w 1980"/>
                              <a:gd name="T10" fmla="+- 0 1513 613"/>
                              <a:gd name="T11" fmla="*/ 1513 h 1620"/>
                              <a:gd name="T12" fmla="+- 0 5055 4155"/>
                              <a:gd name="T13" fmla="*/ T12 w 1980"/>
                              <a:gd name="T14" fmla="+- 0 2233 613"/>
                              <a:gd name="T15" fmla="*/ 2233 h 1620"/>
                              <a:gd name="T16" fmla="+- 0 5055 4155"/>
                              <a:gd name="T17" fmla="*/ T16 w 1980"/>
                              <a:gd name="T18" fmla="+- 0 613 613"/>
                              <a:gd name="T19" fmla="*/ 613 h 1620"/>
                              <a:gd name="T20" fmla="+- 0 4155 4155"/>
                              <a:gd name="T21" fmla="*/ T20 w 1980"/>
                              <a:gd name="T22" fmla="+- 0 1513 613"/>
                              <a:gd name="T23" fmla="*/ 1513 h 1620"/>
                              <a:gd name="T24" fmla="+- 0 6135 4155"/>
                              <a:gd name="T25" fmla="*/ T24 w 1980"/>
                              <a:gd name="T26" fmla="+- 0 1513 613"/>
                              <a:gd name="T27" fmla="*/ 1513 h 1620"/>
                              <a:gd name="T28" fmla="+- 0 5055 4155"/>
                              <a:gd name="T29" fmla="*/ T28 w 1980"/>
                              <a:gd name="T30" fmla="+- 0 2233 613"/>
                              <a:gd name="T31" fmla="*/ 2233 h 1620"/>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1980" h="1620">
                                <a:moveTo>
                                  <a:pt x="900" y="0"/>
                                </a:moveTo>
                                <a:lnTo>
                                  <a:pt x="1980" y="900"/>
                                </a:lnTo>
                                <a:moveTo>
                                  <a:pt x="0" y="900"/>
                                </a:moveTo>
                                <a:lnTo>
                                  <a:pt x="900" y="1620"/>
                                </a:lnTo>
                                <a:moveTo>
                                  <a:pt x="900" y="0"/>
                                </a:moveTo>
                                <a:lnTo>
                                  <a:pt x="0" y="900"/>
                                </a:lnTo>
                                <a:moveTo>
                                  <a:pt x="1980" y="900"/>
                                </a:moveTo>
                                <a:lnTo>
                                  <a:pt x="900" y="162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10"/>
                        <wps:cNvSpPr>
                          <a:spLocks/>
                        </wps:cNvSpPr>
                        <wps:spPr bwMode="auto">
                          <a:xfrm>
                            <a:off x="3720" y="297"/>
                            <a:ext cx="2880" cy="2265"/>
                          </a:xfrm>
                          <a:custGeom>
                            <a:avLst/>
                            <a:gdLst>
                              <a:gd name="T0" fmla="+- 0 5075 3720"/>
                              <a:gd name="T1" fmla="*/ T0 w 2880"/>
                              <a:gd name="T2" fmla="+- 0 300 298"/>
                              <a:gd name="T3" fmla="*/ 300 h 2265"/>
                              <a:gd name="T4" fmla="+- 0 4910 3720"/>
                              <a:gd name="T5" fmla="*/ T4 w 2880"/>
                              <a:gd name="T6" fmla="+- 0 315 298"/>
                              <a:gd name="T7" fmla="*/ 315 h 2265"/>
                              <a:gd name="T8" fmla="+- 0 4751 3720"/>
                              <a:gd name="T9" fmla="*/ T8 w 2880"/>
                              <a:gd name="T10" fmla="+- 0 344 298"/>
                              <a:gd name="T11" fmla="*/ 344 h 2265"/>
                              <a:gd name="T12" fmla="+- 0 4599 3720"/>
                              <a:gd name="T13" fmla="*/ T12 w 2880"/>
                              <a:gd name="T14" fmla="+- 0 387 298"/>
                              <a:gd name="T15" fmla="*/ 387 h 2265"/>
                              <a:gd name="T16" fmla="+- 0 4456 3720"/>
                              <a:gd name="T17" fmla="*/ T16 w 2880"/>
                              <a:gd name="T18" fmla="+- 0 442 298"/>
                              <a:gd name="T19" fmla="*/ 442 h 2265"/>
                              <a:gd name="T20" fmla="+- 0 4322 3720"/>
                              <a:gd name="T21" fmla="*/ T20 w 2880"/>
                              <a:gd name="T22" fmla="+- 0 509 298"/>
                              <a:gd name="T23" fmla="*/ 509 h 2265"/>
                              <a:gd name="T24" fmla="+- 0 4199 3720"/>
                              <a:gd name="T25" fmla="*/ T24 w 2880"/>
                              <a:gd name="T26" fmla="+- 0 587 298"/>
                              <a:gd name="T27" fmla="*/ 587 h 2265"/>
                              <a:gd name="T28" fmla="+- 0 4087 3720"/>
                              <a:gd name="T29" fmla="*/ T28 w 2880"/>
                              <a:gd name="T30" fmla="+- 0 674 298"/>
                              <a:gd name="T31" fmla="*/ 674 h 2265"/>
                              <a:gd name="T32" fmla="+- 0 3989 3720"/>
                              <a:gd name="T33" fmla="*/ T32 w 2880"/>
                              <a:gd name="T34" fmla="+- 0 771 298"/>
                              <a:gd name="T35" fmla="*/ 771 h 2265"/>
                              <a:gd name="T36" fmla="+- 0 3903 3720"/>
                              <a:gd name="T37" fmla="*/ T36 w 2880"/>
                              <a:gd name="T38" fmla="+- 0 877 298"/>
                              <a:gd name="T39" fmla="*/ 877 h 2265"/>
                              <a:gd name="T40" fmla="+- 0 3833 3720"/>
                              <a:gd name="T41" fmla="*/ T40 w 2880"/>
                              <a:gd name="T42" fmla="+- 0 989 298"/>
                              <a:gd name="T43" fmla="*/ 989 h 2265"/>
                              <a:gd name="T44" fmla="+- 0 3779 3720"/>
                              <a:gd name="T45" fmla="*/ T44 w 2880"/>
                              <a:gd name="T46" fmla="+- 0 1108 298"/>
                              <a:gd name="T47" fmla="*/ 1108 h 2265"/>
                              <a:gd name="T48" fmla="+- 0 3742 3720"/>
                              <a:gd name="T49" fmla="*/ T48 w 2880"/>
                              <a:gd name="T50" fmla="+- 0 1234 298"/>
                              <a:gd name="T51" fmla="*/ 1234 h 2265"/>
                              <a:gd name="T52" fmla="+- 0 3722 3720"/>
                              <a:gd name="T53" fmla="*/ T52 w 2880"/>
                              <a:gd name="T54" fmla="+- 0 1363 298"/>
                              <a:gd name="T55" fmla="*/ 1363 h 2265"/>
                              <a:gd name="T56" fmla="+- 0 3722 3720"/>
                              <a:gd name="T57" fmla="*/ T56 w 2880"/>
                              <a:gd name="T58" fmla="+- 0 1497 298"/>
                              <a:gd name="T59" fmla="*/ 1497 h 2265"/>
                              <a:gd name="T60" fmla="+- 0 3742 3720"/>
                              <a:gd name="T61" fmla="*/ T60 w 2880"/>
                              <a:gd name="T62" fmla="+- 0 1627 298"/>
                              <a:gd name="T63" fmla="*/ 1627 h 2265"/>
                              <a:gd name="T64" fmla="+- 0 3779 3720"/>
                              <a:gd name="T65" fmla="*/ T64 w 2880"/>
                              <a:gd name="T66" fmla="+- 0 1752 298"/>
                              <a:gd name="T67" fmla="*/ 1752 h 2265"/>
                              <a:gd name="T68" fmla="+- 0 3833 3720"/>
                              <a:gd name="T69" fmla="*/ T68 w 2880"/>
                              <a:gd name="T70" fmla="+- 0 1871 298"/>
                              <a:gd name="T71" fmla="*/ 1871 h 2265"/>
                              <a:gd name="T72" fmla="+- 0 3903 3720"/>
                              <a:gd name="T73" fmla="*/ T72 w 2880"/>
                              <a:gd name="T74" fmla="+- 0 1984 298"/>
                              <a:gd name="T75" fmla="*/ 1984 h 2265"/>
                              <a:gd name="T76" fmla="+- 0 3989 3720"/>
                              <a:gd name="T77" fmla="*/ T76 w 2880"/>
                              <a:gd name="T78" fmla="+- 0 2089 298"/>
                              <a:gd name="T79" fmla="*/ 2089 h 2265"/>
                              <a:gd name="T80" fmla="+- 0 4087 3720"/>
                              <a:gd name="T81" fmla="*/ T80 w 2880"/>
                              <a:gd name="T82" fmla="+- 0 2186 298"/>
                              <a:gd name="T83" fmla="*/ 2186 h 2265"/>
                              <a:gd name="T84" fmla="+- 0 4199 3720"/>
                              <a:gd name="T85" fmla="*/ T84 w 2880"/>
                              <a:gd name="T86" fmla="+- 0 2274 298"/>
                              <a:gd name="T87" fmla="*/ 2274 h 2265"/>
                              <a:gd name="T88" fmla="+- 0 4322 3720"/>
                              <a:gd name="T89" fmla="*/ T88 w 2880"/>
                              <a:gd name="T90" fmla="+- 0 2351 298"/>
                              <a:gd name="T91" fmla="*/ 2351 h 2265"/>
                              <a:gd name="T92" fmla="+- 0 4456 3720"/>
                              <a:gd name="T93" fmla="*/ T92 w 2880"/>
                              <a:gd name="T94" fmla="+- 0 2418 298"/>
                              <a:gd name="T95" fmla="*/ 2418 h 2265"/>
                              <a:gd name="T96" fmla="+- 0 4599 3720"/>
                              <a:gd name="T97" fmla="*/ T96 w 2880"/>
                              <a:gd name="T98" fmla="+- 0 2474 298"/>
                              <a:gd name="T99" fmla="*/ 2474 h 2265"/>
                              <a:gd name="T100" fmla="+- 0 4751 3720"/>
                              <a:gd name="T101" fmla="*/ T100 w 2880"/>
                              <a:gd name="T102" fmla="+- 0 2516 298"/>
                              <a:gd name="T103" fmla="*/ 2516 h 2265"/>
                              <a:gd name="T104" fmla="+- 0 4910 3720"/>
                              <a:gd name="T105" fmla="*/ T104 w 2880"/>
                              <a:gd name="T106" fmla="+- 0 2546 298"/>
                              <a:gd name="T107" fmla="*/ 2546 h 2265"/>
                              <a:gd name="T108" fmla="+- 0 5075 3720"/>
                              <a:gd name="T109" fmla="*/ T108 w 2880"/>
                              <a:gd name="T110" fmla="+- 0 2561 298"/>
                              <a:gd name="T111" fmla="*/ 2561 h 2265"/>
                              <a:gd name="T112" fmla="+- 0 5245 3720"/>
                              <a:gd name="T113" fmla="*/ T112 w 2880"/>
                              <a:gd name="T114" fmla="+- 0 2561 298"/>
                              <a:gd name="T115" fmla="*/ 2561 h 2265"/>
                              <a:gd name="T116" fmla="+- 0 5410 3720"/>
                              <a:gd name="T117" fmla="*/ T116 w 2880"/>
                              <a:gd name="T118" fmla="+- 0 2546 298"/>
                              <a:gd name="T119" fmla="*/ 2546 h 2265"/>
                              <a:gd name="T120" fmla="+- 0 5569 3720"/>
                              <a:gd name="T121" fmla="*/ T120 w 2880"/>
                              <a:gd name="T122" fmla="+- 0 2516 298"/>
                              <a:gd name="T123" fmla="*/ 2516 h 2265"/>
                              <a:gd name="T124" fmla="+- 0 5721 3720"/>
                              <a:gd name="T125" fmla="*/ T124 w 2880"/>
                              <a:gd name="T126" fmla="+- 0 2474 298"/>
                              <a:gd name="T127" fmla="*/ 2474 h 2265"/>
                              <a:gd name="T128" fmla="+- 0 5864 3720"/>
                              <a:gd name="T129" fmla="*/ T128 w 2880"/>
                              <a:gd name="T130" fmla="+- 0 2418 298"/>
                              <a:gd name="T131" fmla="*/ 2418 h 2265"/>
                              <a:gd name="T132" fmla="+- 0 5998 3720"/>
                              <a:gd name="T133" fmla="*/ T132 w 2880"/>
                              <a:gd name="T134" fmla="+- 0 2351 298"/>
                              <a:gd name="T135" fmla="*/ 2351 h 2265"/>
                              <a:gd name="T136" fmla="+- 0 6121 3720"/>
                              <a:gd name="T137" fmla="*/ T136 w 2880"/>
                              <a:gd name="T138" fmla="+- 0 2274 298"/>
                              <a:gd name="T139" fmla="*/ 2274 h 2265"/>
                              <a:gd name="T140" fmla="+- 0 6233 3720"/>
                              <a:gd name="T141" fmla="*/ T140 w 2880"/>
                              <a:gd name="T142" fmla="+- 0 2186 298"/>
                              <a:gd name="T143" fmla="*/ 2186 h 2265"/>
                              <a:gd name="T144" fmla="+- 0 6331 3720"/>
                              <a:gd name="T145" fmla="*/ T144 w 2880"/>
                              <a:gd name="T146" fmla="+- 0 2089 298"/>
                              <a:gd name="T147" fmla="*/ 2089 h 2265"/>
                              <a:gd name="T148" fmla="+- 0 6417 3720"/>
                              <a:gd name="T149" fmla="*/ T148 w 2880"/>
                              <a:gd name="T150" fmla="+- 0 1984 298"/>
                              <a:gd name="T151" fmla="*/ 1984 h 2265"/>
                              <a:gd name="T152" fmla="+- 0 6487 3720"/>
                              <a:gd name="T153" fmla="*/ T152 w 2880"/>
                              <a:gd name="T154" fmla="+- 0 1871 298"/>
                              <a:gd name="T155" fmla="*/ 1871 h 2265"/>
                              <a:gd name="T156" fmla="+- 0 6541 3720"/>
                              <a:gd name="T157" fmla="*/ T156 w 2880"/>
                              <a:gd name="T158" fmla="+- 0 1752 298"/>
                              <a:gd name="T159" fmla="*/ 1752 h 2265"/>
                              <a:gd name="T160" fmla="+- 0 6578 3720"/>
                              <a:gd name="T161" fmla="*/ T160 w 2880"/>
                              <a:gd name="T162" fmla="+- 0 1627 298"/>
                              <a:gd name="T163" fmla="*/ 1627 h 2265"/>
                              <a:gd name="T164" fmla="+- 0 6598 3720"/>
                              <a:gd name="T165" fmla="*/ T164 w 2880"/>
                              <a:gd name="T166" fmla="+- 0 1497 298"/>
                              <a:gd name="T167" fmla="*/ 1497 h 2265"/>
                              <a:gd name="T168" fmla="+- 0 6598 3720"/>
                              <a:gd name="T169" fmla="*/ T168 w 2880"/>
                              <a:gd name="T170" fmla="+- 0 1363 298"/>
                              <a:gd name="T171" fmla="*/ 1363 h 2265"/>
                              <a:gd name="T172" fmla="+- 0 6578 3720"/>
                              <a:gd name="T173" fmla="*/ T172 w 2880"/>
                              <a:gd name="T174" fmla="+- 0 1234 298"/>
                              <a:gd name="T175" fmla="*/ 1234 h 2265"/>
                              <a:gd name="T176" fmla="+- 0 6541 3720"/>
                              <a:gd name="T177" fmla="*/ T176 w 2880"/>
                              <a:gd name="T178" fmla="+- 0 1108 298"/>
                              <a:gd name="T179" fmla="*/ 1108 h 2265"/>
                              <a:gd name="T180" fmla="+- 0 6487 3720"/>
                              <a:gd name="T181" fmla="*/ T180 w 2880"/>
                              <a:gd name="T182" fmla="+- 0 989 298"/>
                              <a:gd name="T183" fmla="*/ 989 h 2265"/>
                              <a:gd name="T184" fmla="+- 0 6417 3720"/>
                              <a:gd name="T185" fmla="*/ T184 w 2880"/>
                              <a:gd name="T186" fmla="+- 0 877 298"/>
                              <a:gd name="T187" fmla="*/ 877 h 2265"/>
                              <a:gd name="T188" fmla="+- 0 6331 3720"/>
                              <a:gd name="T189" fmla="*/ T188 w 2880"/>
                              <a:gd name="T190" fmla="+- 0 771 298"/>
                              <a:gd name="T191" fmla="*/ 771 h 2265"/>
                              <a:gd name="T192" fmla="+- 0 6233 3720"/>
                              <a:gd name="T193" fmla="*/ T192 w 2880"/>
                              <a:gd name="T194" fmla="+- 0 674 298"/>
                              <a:gd name="T195" fmla="*/ 674 h 2265"/>
                              <a:gd name="T196" fmla="+- 0 6121 3720"/>
                              <a:gd name="T197" fmla="*/ T196 w 2880"/>
                              <a:gd name="T198" fmla="+- 0 587 298"/>
                              <a:gd name="T199" fmla="*/ 587 h 2265"/>
                              <a:gd name="T200" fmla="+- 0 5998 3720"/>
                              <a:gd name="T201" fmla="*/ T200 w 2880"/>
                              <a:gd name="T202" fmla="+- 0 509 298"/>
                              <a:gd name="T203" fmla="*/ 509 h 2265"/>
                              <a:gd name="T204" fmla="+- 0 5864 3720"/>
                              <a:gd name="T205" fmla="*/ T204 w 2880"/>
                              <a:gd name="T206" fmla="+- 0 442 298"/>
                              <a:gd name="T207" fmla="*/ 442 h 2265"/>
                              <a:gd name="T208" fmla="+- 0 5721 3720"/>
                              <a:gd name="T209" fmla="*/ T208 w 2880"/>
                              <a:gd name="T210" fmla="+- 0 387 298"/>
                              <a:gd name="T211" fmla="*/ 387 h 2265"/>
                              <a:gd name="T212" fmla="+- 0 5569 3720"/>
                              <a:gd name="T213" fmla="*/ T212 w 2880"/>
                              <a:gd name="T214" fmla="+- 0 344 298"/>
                              <a:gd name="T215" fmla="*/ 344 h 2265"/>
                              <a:gd name="T216" fmla="+- 0 5410 3720"/>
                              <a:gd name="T217" fmla="*/ T216 w 2880"/>
                              <a:gd name="T218" fmla="+- 0 315 298"/>
                              <a:gd name="T219" fmla="*/ 315 h 2265"/>
                              <a:gd name="T220" fmla="+- 0 5245 3720"/>
                              <a:gd name="T221" fmla="*/ T220 w 2880"/>
                              <a:gd name="T222" fmla="+- 0 300 298"/>
                              <a:gd name="T223" fmla="*/ 300 h 226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Lst>
                            <a:rect l="0" t="0" r="r" b="b"/>
                            <a:pathLst>
                              <a:path w="2880" h="2265">
                                <a:moveTo>
                                  <a:pt x="1440" y="0"/>
                                </a:moveTo>
                                <a:lnTo>
                                  <a:pt x="1355" y="2"/>
                                </a:lnTo>
                                <a:lnTo>
                                  <a:pt x="1272" y="7"/>
                                </a:lnTo>
                                <a:lnTo>
                                  <a:pt x="1190" y="17"/>
                                </a:lnTo>
                                <a:lnTo>
                                  <a:pt x="1110" y="29"/>
                                </a:lnTo>
                                <a:lnTo>
                                  <a:pt x="1031" y="46"/>
                                </a:lnTo>
                                <a:lnTo>
                                  <a:pt x="954" y="66"/>
                                </a:lnTo>
                                <a:lnTo>
                                  <a:pt x="879" y="89"/>
                                </a:lnTo>
                                <a:lnTo>
                                  <a:pt x="807" y="115"/>
                                </a:lnTo>
                                <a:lnTo>
                                  <a:pt x="736" y="144"/>
                                </a:lnTo>
                                <a:lnTo>
                                  <a:pt x="668" y="176"/>
                                </a:lnTo>
                                <a:lnTo>
                                  <a:pt x="602" y="211"/>
                                </a:lnTo>
                                <a:lnTo>
                                  <a:pt x="539" y="248"/>
                                </a:lnTo>
                                <a:lnTo>
                                  <a:pt x="479" y="289"/>
                                </a:lnTo>
                                <a:lnTo>
                                  <a:pt x="422" y="331"/>
                                </a:lnTo>
                                <a:lnTo>
                                  <a:pt x="367" y="376"/>
                                </a:lnTo>
                                <a:lnTo>
                                  <a:pt x="316" y="424"/>
                                </a:lnTo>
                                <a:lnTo>
                                  <a:pt x="269" y="473"/>
                                </a:lnTo>
                                <a:lnTo>
                                  <a:pt x="224" y="525"/>
                                </a:lnTo>
                                <a:lnTo>
                                  <a:pt x="183" y="579"/>
                                </a:lnTo>
                                <a:lnTo>
                                  <a:pt x="146" y="634"/>
                                </a:lnTo>
                                <a:lnTo>
                                  <a:pt x="113" y="691"/>
                                </a:lnTo>
                                <a:lnTo>
                                  <a:pt x="84" y="750"/>
                                </a:lnTo>
                                <a:lnTo>
                                  <a:pt x="59" y="810"/>
                                </a:lnTo>
                                <a:lnTo>
                                  <a:pt x="38" y="872"/>
                                </a:lnTo>
                                <a:lnTo>
                                  <a:pt x="22" y="936"/>
                                </a:lnTo>
                                <a:lnTo>
                                  <a:pt x="10" y="1000"/>
                                </a:lnTo>
                                <a:lnTo>
                                  <a:pt x="2" y="1065"/>
                                </a:lnTo>
                                <a:lnTo>
                                  <a:pt x="0" y="1132"/>
                                </a:lnTo>
                                <a:lnTo>
                                  <a:pt x="2" y="1199"/>
                                </a:lnTo>
                                <a:lnTo>
                                  <a:pt x="10" y="1264"/>
                                </a:lnTo>
                                <a:lnTo>
                                  <a:pt x="22" y="1329"/>
                                </a:lnTo>
                                <a:lnTo>
                                  <a:pt x="38" y="1392"/>
                                </a:lnTo>
                                <a:lnTo>
                                  <a:pt x="59" y="1454"/>
                                </a:lnTo>
                                <a:lnTo>
                                  <a:pt x="84" y="1514"/>
                                </a:lnTo>
                                <a:lnTo>
                                  <a:pt x="113" y="1573"/>
                                </a:lnTo>
                                <a:lnTo>
                                  <a:pt x="146" y="1630"/>
                                </a:lnTo>
                                <a:lnTo>
                                  <a:pt x="183" y="1686"/>
                                </a:lnTo>
                                <a:lnTo>
                                  <a:pt x="224" y="1739"/>
                                </a:lnTo>
                                <a:lnTo>
                                  <a:pt x="269" y="1791"/>
                                </a:lnTo>
                                <a:lnTo>
                                  <a:pt x="316" y="1840"/>
                                </a:lnTo>
                                <a:lnTo>
                                  <a:pt x="367" y="1888"/>
                                </a:lnTo>
                                <a:lnTo>
                                  <a:pt x="422" y="1933"/>
                                </a:lnTo>
                                <a:lnTo>
                                  <a:pt x="479" y="1976"/>
                                </a:lnTo>
                                <a:lnTo>
                                  <a:pt x="539" y="2016"/>
                                </a:lnTo>
                                <a:lnTo>
                                  <a:pt x="602" y="2053"/>
                                </a:lnTo>
                                <a:lnTo>
                                  <a:pt x="668" y="2088"/>
                                </a:lnTo>
                                <a:lnTo>
                                  <a:pt x="736" y="2120"/>
                                </a:lnTo>
                                <a:lnTo>
                                  <a:pt x="807" y="2149"/>
                                </a:lnTo>
                                <a:lnTo>
                                  <a:pt x="879" y="2176"/>
                                </a:lnTo>
                                <a:lnTo>
                                  <a:pt x="954" y="2199"/>
                                </a:lnTo>
                                <a:lnTo>
                                  <a:pt x="1031" y="2218"/>
                                </a:lnTo>
                                <a:lnTo>
                                  <a:pt x="1110" y="2235"/>
                                </a:lnTo>
                                <a:lnTo>
                                  <a:pt x="1190" y="2248"/>
                                </a:lnTo>
                                <a:lnTo>
                                  <a:pt x="1272" y="2257"/>
                                </a:lnTo>
                                <a:lnTo>
                                  <a:pt x="1355" y="2263"/>
                                </a:lnTo>
                                <a:lnTo>
                                  <a:pt x="1440" y="2265"/>
                                </a:lnTo>
                                <a:lnTo>
                                  <a:pt x="1525" y="2263"/>
                                </a:lnTo>
                                <a:lnTo>
                                  <a:pt x="1608" y="2257"/>
                                </a:lnTo>
                                <a:lnTo>
                                  <a:pt x="1690" y="2248"/>
                                </a:lnTo>
                                <a:lnTo>
                                  <a:pt x="1770" y="2235"/>
                                </a:lnTo>
                                <a:lnTo>
                                  <a:pt x="1849" y="2218"/>
                                </a:lnTo>
                                <a:lnTo>
                                  <a:pt x="1926" y="2199"/>
                                </a:lnTo>
                                <a:lnTo>
                                  <a:pt x="2001" y="2176"/>
                                </a:lnTo>
                                <a:lnTo>
                                  <a:pt x="2073" y="2149"/>
                                </a:lnTo>
                                <a:lnTo>
                                  <a:pt x="2144" y="2120"/>
                                </a:lnTo>
                                <a:lnTo>
                                  <a:pt x="2212" y="2088"/>
                                </a:lnTo>
                                <a:lnTo>
                                  <a:pt x="2278" y="2053"/>
                                </a:lnTo>
                                <a:lnTo>
                                  <a:pt x="2341" y="2016"/>
                                </a:lnTo>
                                <a:lnTo>
                                  <a:pt x="2401" y="1976"/>
                                </a:lnTo>
                                <a:lnTo>
                                  <a:pt x="2458" y="1933"/>
                                </a:lnTo>
                                <a:lnTo>
                                  <a:pt x="2513" y="1888"/>
                                </a:lnTo>
                                <a:lnTo>
                                  <a:pt x="2564" y="1840"/>
                                </a:lnTo>
                                <a:lnTo>
                                  <a:pt x="2611" y="1791"/>
                                </a:lnTo>
                                <a:lnTo>
                                  <a:pt x="2656" y="1739"/>
                                </a:lnTo>
                                <a:lnTo>
                                  <a:pt x="2697" y="1686"/>
                                </a:lnTo>
                                <a:lnTo>
                                  <a:pt x="2734" y="1630"/>
                                </a:lnTo>
                                <a:lnTo>
                                  <a:pt x="2767" y="1573"/>
                                </a:lnTo>
                                <a:lnTo>
                                  <a:pt x="2796" y="1514"/>
                                </a:lnTo>
                                <a:lnTo>
                                  <a:pt x="2821" y="1454"/>
                                </a:lnTo>
                                <a:lnTo>
                                  <a:pt x="2842" y="1392"/>
                                </a:lnTo>
                                <a:lnTo>
                                  <a:pt x="2858" y="1329"/>
                                </a:lnTo>
                                <a:lnTo>
                                  <a:pt x="2870" y="1264"/>
                                </a:lnTo>
                                <a:lnTo>
                                  <a:pt x="2878" y="1199"/>
                                </a:lnTo>
                                <a:lnTo>
                                  <a:pt x="2880" y="1132"/>
                                </a:lnTo>
                                <a:lnTo>
                                  <a:pt x="2878" y="1065"/>
                                </a:lnTo>
                                <a:lnTo>
                                  <a:pt x="2870" y="1000"/>
                                </a:lnTo>
                                <a:lnTo>
                                  <a:pt x="2858" y="936"/>
                                </a:lnTo>
                                <a:lnTo>
                                  <a:pt x="2842" y="872"/>
                                </a:lnTo>
                                <a:lnTo>
                                  <a:pt x="2821" y="810"/>
                                </a:lnTo>
                                <a:lnTo>
                                  <a:pt x="2796" y="750"/>
                                </a:lnTo>
                                <a:lnTo>
                                  <a:pt x="2767" y="691"/>
                                </a:lnTo>
                                <a:lnTo>
                                  <a:pt x="2734" y="634"/>
                                </a:lnTo>
                                <a:lnTo>
                                  <a:pt x="2697" y="579"/>
                                </a:lnTo>
                                <a:lnTo>
                                  <a:pt x="2656" y="525"/>
                                </a:lnTo>
                                <a:lnTo>
                                  <a:pt x="2611" y="473"/>
                                </a:lnTo>
                                <a:lnTo>
                                  <a:pt x="2564" y="424"/>
                                </a:lnTo>
                                <a:lnTo>
                                  <a:pt x="2513" y="376"/>
                                </a:lnTo>
                                <a:lnTo>
                                  <a:pt x="2458" y="331"/>
                                </a:lnTo>
                                <a:lnTo>
                                  <a:pt x="2401" y="289"/>
                                </a:lnTo>
                                <a:lnTo>
                                  <a:pt x="2341" y="248"/>
                                </a:lnTo>
                                <a:lnTo>
                                  <a:pt x="2278" y="211"/>
                                </a:lnTo>
                                <a:lnTo>
                                  <a:pt x="2212" y="176"/>
                                </a:lnTo>
                                <a:lnTo>
                                  <a:pt x="2144" y="144"/>
                                </a:lnTo>
                                <a:lnTo>
                                  <a:pt x="2073" y="115"/>
                                </a:lnTo>
                                <a:lnTo>
                                  <a:pt x="2001" y="89"/>
                                </a:lnTo>
                                <a:lnTo>
                                  <a:pt x="1926" y="66"/>
                                </a:lnTo>
                                <a:lnTo>
                                  <a:pt x="1849" y="46"/>
                                </a:lnTo>
                                <a:lnTo>
                                  <a:pt x="1770" y="29"/>
                                </a:lnTo>
                                <a:lnTo>
                                  <a:pt x="1690" y="17"/>
                                </a:lnTo>
                                <a:lnTo>
                                  <a:pt x="1608" y="7"/>
                                </a:lnTo>
                                <a:lnTo>
                                  <a:pt x="1525" y="2"/>
                                </a:lnTo>
                                <a:lnTo>
                                  <a:pt x="1440" y="0"/>
                                </a:lnTo>
                                <a:close/>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73B0F0" id="Group 11" o:spid="_x0000_s1026" style="position:absolute;margin-left:185.6pt;margin-top:14.5pt;width:144.75pt;height:114pt;z-index:-251655168;mso-position-horizontal-relative:page" coordorigin="3713,290" coordsize="2895,2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">
                <v:shape id="AutoShape 9" o:spid="_x0000_s1027" style="position:absolute;left:4155;top:612;width:1980;height:1620;visibility:visible;mso-wrap-style:square;v-text-anchor:top" coordsize="1980,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" path="m900,l1980,900m,900r900,720m900,l,900t1980,l900,1620e" filled="f">
                  <v:path arrowok="t" o:connecttype="custom" o:connectlocs="900,613;1980,1513;0,1513;900,2233;900,613;0,1513;1980,1513;900,2233" o:connectangles="0,0,0,0,0,0,0,0"/>
                </v:shape>
                <v:shape id="Freeform 10" o:spid="_x0000_s1028" style="position:absolute;left:3720;top:297;width:2880;height:2265;visibility:visible;mso-wrap-style:square;v-text-anchor:top" coordsize="2880,2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" path="m1440,r-85,2l1272,7r-82,10l1110,29r-79,17l954,66,879,89r-72,26l736,144r-68,32l602,211r-63,37l479,289r-57,42l367,376r-51,48l269,473r-45,52l183,579r-37,55l113,691,84,750,59,810,38,872,22,936r-12,64l2,1065,,1132r2,67l10,1264r12,65l38,1392r21,62l84,1514r29,59l146,1630r37,56l224,1739r45,52l316,1840r51,48l422,1933r57,43l539,2016r63,37l668,2088r68,32l807,2149r72,27l954,2199r77,19l1110,2235r80,13l1272,2257r83,6l1440,2265r85,-2l1608,2257r82,-9l1770,2235r79,-17l1926,2199r75,-23l2073,2149r71,-29l2212,2088r66,-35l2341,2016r60,-40l2458,1933r55,-45l2564,1840r47,-49l2656,1739r41,-53l2734,1630r33,-57l2796,1514r25,-60l2842,1392r16,-63l2870,1264r8,-65l2880,1132r-2,-67l2870,1000r-12,-64l2842,872r-21,-62l2796,750r-29,-59l2734,634r-37,-55l2656,525r-45,-52l2564,424r-51,-48l2458,331r-57,-42l2341,248r-63,-37l2212,176r-68,-32l2073,115,2001,89,1926,66,1849,46,1770,29,1690,17,1608,7,1525,2,1440,xe" filled="f">
                  <v:path arrowok="t" o:connecttype="custom" o:connectlocs="1355,300;1190,315;1031,344;879,387;736,442;602,509;479,587;367,674;269,771;183,877;113,989;59,1108;22,1234;2,1363;2,1497;22,1627;59,1752;113,1871;183,1984;269,2089;367,2186;479,2274;602,2351;736,2418;879,2474;1031,2516;1190,2546;1355,2561;1525,2561;1690,2546;1849,2516;2001,2474;2144,2418;2278,2351;2401,2274;2513,2186;2611,2089;2697,1984;2767,1871;2821,1752;2858,1627;2878,1497;2878,1363;2858,1234;2821,1108;2767,989;2697,877;2611,771;2513,674;2401,587;2278,509;2144,442;2001,387;1849,344;1690,315;1525,300" o:connectangles="0,0,0,0,0,0,0,0,0,0,0,0,0,0,0,0,0,0,0,0,0,0,0,0,0,0,0,0,0,0,0,0,0,0,0,0,0,0,0,0,0,0,0,0,0,0,0,0,0,0,0,0,0,0,0,0"/>
                </v:shape>
                <w10:wrap anchorx="page"/>
              </v:group>
            </w:pict>
          </mc:Fallback>
        </mc:AlternateContent>
      </w:r>
      <w:r w:rsidRPr="00681010">
        <w:rPr>
          <w:rFonts w:ascii="Times New Roman" w:hAnsi="Times New Roman" w:cs="Times New Roman"/>
          <w:b/>
          <w:bCs/>
        </w:rPr>
        <w:t>Give the adjacency graph for the following floorplan of</w:t>
      </w:r>
      <w:r w:rsidRPr="00681010">
        <w:rPr>
          <w:rFonts w:ascii="Times New Roman" w:hAnsi="Times New Roman" w:cs="Times New Roman"/>
          <w:b/>
          <w:bCs/>
          <w:spacing w:val="-8"/>
        </w:rPr>
        <w:t xml:space="preserve"> </w:t>
      </w:r>
      <w:r w:rsidRPr="00681010">
        <w:rPr>
          <w:rFonts w:ascii="Times New Roman" w:hAnsi="Times New Roman" w:cs="Times New Roman"/>
          <w:b/>
          <w:bCs/>
        </w:rPr>
        <w:t>Fig.5.</w:t>
      </w:r>
    </w:p>
    <w:p w14:paraId="5E3F48FA" w14:textId="77777777" w:rsidR="00B10D12" w:rsidRPr="00681010" w:rsidRDefault="00B10D12" w:rsidP="00B10D12">
      <w:pPr>
        <w:pStyle w:val="BodyText"/>
        <w:spacing w:before="2" w:line="240" w:lineRule="auto"/>
        <w:ind w:left="0" w:firstLine="0"/>
        <w:rPr>
          <w:b/>
          <w:bCs/>
          <w:sz w:val="27"/>
        </w:rPr>
      </w:pPr>
      <w:r w:rsidRPr="00681010">
        <w:rPr>
          <w:b/>
          <w:bCs/>
          <w:noProof/>
        </w:rPr>
        <w:lastRenderedPageBreak/>
        <mc:AlternateContent>
          <mc:Choice Requires="wps">
            <w:drawing>
              <wp:anchor distT="0" distB="0" distL="0" distR="0" simplePos="0" relativeHeight="251663360" behindDoc="1" locked="0" layoutInCell="1" allowOverlap="1" wp14:anchorId="4A38DC3F" wp14:editId="02663D2C">
                <wp:simplePos x="0" y="0"/>
                <wp:positionH relativeFrom="page">
                  <wp:posOffset>2633980</wp:posOffset>
                </wp:positionH>
                <wp:positionV relativeFrom="paragraph">
                  <wp:posOffset>223520</wp:posOffset>
                </wp:positionV>
                <wp:extent cx="1272540" cy="1038860"/>
                <wp:effectExtent l="0" t="0" r="0" b="1905"/>
                <wp:wrapTopAndBottom/>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2540" cy="1038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1"/>
                              <w:gridCol w:w="1080"/>
                            </w:tblGrid>
                            <w:tr w:rsidR="00B10D12" w14:paraId="516AADCC" w14:textId="77777777">
                              <w:trPr>
                                <w:trHeight w:val="880"/>
                              </w:trPr>
                              <w:tc>
                                <w:tcPr>
                                  <w:tcW w:w="901" w:type="dxa"/>
                                  <w:tcBorders>
                                    <w:left w:val="single" w:sz="6" w:space="0" w:color="000000"/>
                                  </w:tcBorders>
                                </w:tcPr>
                                <w:p w14:paraId="50625073" w14:textId="77777777" w:rsidR="00B10D12" w:rsidRDefault="00B10D12">
                                  <w:pPr>
                                    <w:pStyle w:val="TableParagraph"/>
                                    <w:rPr>
                                      <w:rFonts w:ascii="Times New Roman"/>
                                    </w:rPr>
                                  </w:pPr>
                                </w:p>
                              </w:tc>
                              <w:tc>
                                <w:tcPr>
                                  <w:tcW w:w="1080" w:type="dxa"/>
                                </w:tcPr>
                                <w:p w14:paraId="66B53978" w14:textId="77777777" w:rsidR="00B10D12" w:rsidRDefault="00B10D12">
                                  <w:pPr>
                                    <w:pStyle w:val="TableParagraph"/>
                                    <w:rPr>
                                      <w:rFonts w:ascii="Times New Roman"/>
                                    </w:rPr>
                                  </w:pPr>
                                </w:p>
                              </w:tc>
                            </w:tr>
                            <w:tr w:rsidR="00B10D12" w14:paraId="0B99877A" w14:textId="77777777">
                              <w:trPr>
                                <w:trHeight w:val="700"/>
                              </w:trPr>
                              <w:tc>
                                <w:tcPr>
                                  <w:tcW w:w="901" w:type="dxa"/>
                                  <w:tcBorders>
                                    <w:left w:val="single" w:sz="6" w:space="0" w:color="000000"/>
                                  </w:tcBorders>
                                </w:tcPr>
                                <w:p w14:paraId="049A58F5" w14:textId="77777777" w:rsidR="00B10D12" w:rsidRDefault="00B10D12">
                                  <w:pPr>
                                    <w:pStyle w:val="TableParagraph"/>
                                    <w:rPr>
                                      <w:rFonts w:ascii="Times New Roman"/>
                                    </w:rPr>
                                  </w:pPr>
                                </w:p>
                              </w:tc>
                              <w:tc>
                                <w:tcPr>
                                  <w:tcW w:w="1080" w:type="dxa"/>
                                </w:tcPr>
                                <w:p w14:paraId="30536D6C" w14:textId="77777777" w:rsidR="00B10D12" w:rsidRDefault="00B10D12">
                                  <w:pPr>
                                    <w:pStyle w:val="TableParagraph"/>
                                    <w:rPr>
                                      <w:rFonts w:ascii="Times New Roman"/>
                                    </w:rPr>
                                  </w:pPr>
                                </w:p>
                              </w:tc>
                            </w:tr>
                          </w:tbl>
                          <w:p w14:paraId="1BEF127D" w14:textId="77777777" w:rsidR="00B10D12" w:rsidRDefault="00B10D12" w:rsidP="00B10D12">
                            <w:pPr>
                              <w:pStyle w:val="BodyText"/>
                              <w:spacing w:line="240" w:lineRule="auto"/>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8DC3F" id="_x0000_t202" coordsize="21600,21600" o:spt="202" path="m,l,21600r21600,l21600,xe">
                <v:stroke joinstyle="miter"/>
                <v:path gradientshapeok="t" o:connecttype="rect"/>
              </v:shapetype>
              <v:shape id="Text Box 10" o:spid="_x0000_s1026" type="#_x0000_t202" style="position:absolute;margin-left:207.4pt;margin-top:17.6pt;width:100.2pt;height:81.8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" filled="f" stroked="f">
                <v:textbox inset="0,0,0,0">
                  <w:txbxContent>
                    <w:tbl>
                      <w:tblPr>
                        <w:tblW w:w="0" w:type="auto"/>
                        <w:tblInd w:w="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901"/>
                        <w:gridCol w:w="1080"/>
                      </w:tblGrid>
                      <w:tr w:rsidR="00B10D12" w14:paraId="516AADCC" w14:textId="77777777">
                        <w:trPr>
                          <w:trHeight w:val="880"/>
                        </w:trPr>
                        <w:tc>
                          <w:tcPr>
                            <w:tcW w:w="901" w:type="dxa"/>
                            <w:tcBorders>
                              <w:left w:val="single" w:sz="6" w:space="0" w:color="000000"/>
                            </w:tcBorders>
                          </w:tcPr>
                          <w:p w14:paraId="50625073" w14:textId="77777777" w:rsidR="00B10D12" w:rsidRDefault="00B10D12">
                            <w:pPr>
                              <w:pStyle w:val="TableParagraph"/>
                              <w:rPr>
                                <w:rFonts w:ascii="Times New Roman"/>
                              </w:rPr>
                            </w:pPr>
                          </w:p>
                        </w:tc>
                        <w:tc>
                          <w:tcPr>
                            <w:tcW w:w="1080" w:type="dxa"/>
                          </w:tcPr>
                          <w:p w14:paraId="66B53978" w14:textId="77777777" w:rsidR="00B10D12" w:rsidRDefault="00B10D12">
                            <w:pPr>
                              <w:pStyle w:val="TableParagraph"/>
                              <w:rPr>
                                <w:rFonts w:ascii="Times New Roman"/>
                              </w:rPr>
                            </w:pPr>
                          </w:p>
                        </w:tc>
                      </w:tr>
                      <w:tr w:rsidR="00B10D12" w14:paraId="0B99877A" w14:textId="77777777">
                        <w:trPr>
                          <w:trHeight w:val="700"/>
                        </w:trPr>
                        <w:tc>
                          <w:tcPr>
                            <w:tcW w:w="901" w:type="dxa"/>
                            <w:tcBorders>
                              <w:left w:val="single" w:sz="6" w:space="0" w:color="000000"/>
                            </w:tcBorders>
                          </w:tcPr>
                          <w:p w14:paraId="049A58F5" w14:textId="77777777" w:rsidR="00B10D12" w:rsidRDefault="00B10D12">
                            <w:pPr>
                              <w:pStyle w:val="TableParagraph"/>
                              <w:rPr>
                                <w:rFonts w:ascii="Times New Roman"/>
                              </w:rPr>
                            </w:pPr>
                          </w:p>
                        </w:tc>
                        <w:tc>
                          <w:tcPr>
                            <w:tcW w:w="1080" w:type="dxa"/>
                          </w:tcPr>
                          <w:p w14:paraId="30536D6C" w14:textId="77777777" w:rsidR="00B10D12" w:rsidRDefault="00B10D12">
                            <w:pPr>
                              <w:pStyle w:val="TableParagraph"/>
                              <w:rPr>
                                <w:rFonts w:ascii="Times New Roman"/>
                              </w:rPr>
                            </w:pPr>
                          </w:p>
                        </w:tc>
                      </w:tr>
                    </w:tbl>
                    <w:p w14:paraId="1BEF127D" w14:textId="77777777" w:rsidR="00B10D12" w:rsidRDefault="00B10D12" w:rsidP="00B10D12">
                      <w:pPr>
                        <w:pStyle w:val="BodyText"/>
                        <w:spacing w:line="240" w:lineRule="auto"/>
                        <w:ind w:left="0" w:firstLine="0"/>
                      </w:pPr>
                    </w:p>
                  </w:txbxContent>
                </v:textbox>
                <w10:wrap type="topAndBottom" anchorx="page"/>
              </v:shape>
            </w:pict>
          </mc:Fallback>
        </mc:AlternateContent>
      </w:r>
      <w:r w:rsidRPr="00681010">
        <w:rPr>
          <w:b/>
          <w:bCs/>
          <w:noProof/>
        </w:rPr>
        <mc:AlternateContent>
          <mc:Choice Requires="wps">
            <w:drawing>
              <wp:anchor distT="0" distB="0" distL="0" distR="0" simplePos="0" relativeHeight="251664384" behindDoc="1" locked="0" layoutInCell="1" allowOverlap="1" wp14:anchorId="2745841F" wp14:editId="30EA6983">
                <wp:simplePos x="0" y="0"/>
                <wp:positionH relativeFrom="page">
                  <wp:posOffset>4410710</wp:posOffset>
                </wp:positionH>
                <wp:positionV relativeFrom="paragraph">
                  <wp:posOffset>294005</wp:posOffset>
                </wp:positionV>
                <wp:extent cx="1904365" cy="1270635"/>
                <wp:effectExtent l="635" t="1270" r="0" b="4445"/>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4365" cy="1270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15" w:type="dxa"/>
                              <w:tblBorders>
                                <w:top w:val="single" w:sz="12" w:space="0" w:color="385D89"/>
                                <w:left w:val="single" w:sz="12" w:space="0" w:color="385D89"/>
                                <w:bottom w:val="single" w:sz="12" w:space="0" w:color="385D89"/>
                                <w:right w:val="single" w:sz="12" w:space="0" w:color="385D89"/>
                                <w:insideH w:val="single" w:sz="12" w:space="0" w:color="385D89"/>
                                <w:insideV w:val="single" w:sz="12" w:space="0" w:color="385D89"/>
                              </w:tblBorders>
                              <w:tblLayout w:type="fixed"/>
                              <w:tblCellMar>
                                <w:left w:w="0" w:type="dxa"/>
                                <w:right w:w="0" w:type="dxa"/>
                              </w:tblCellMar>
                              <w:tblLook w:val="01E0" w:firstRow="1" w:lastRow="1" w:firstColumn="1" w:lastColumn="1" w:noHBand="0" w:noVBand="0"/>
                            </w:tblPr>
                            <w:tblGrid>
                              <w:gridCol w:w="640"/>
                              <w:gridCol w:w="523"/>
                              <w:gridCol w:w="232"/>
                              <w:gridCol w:w="116"/>
                              <w:gridCol w:w="290"/>
                              <w:gridCol w:w="493"/>
                              <w:gridCol w:w="667"/>
                            </w:tblGrid>
                            <w:tr w:rsidR="00B10D12" w14:paraId="37321025" w14:textId="77777777">
                              <w:trPr>
                                <w:trHeight w:val="427"/>
                              </w:trPr>
                              <w:tc>
                                <w:tcPr>
                                  <w:tcW w:w="640" w:type="dxa"/>
                                  <w:vMerge w:val="restart"/>
                                  <w:tcBorders>
                                    <w:bottom w:val="single" w:sz="4" w:space="0" w:color="497DBA"/>
                                    <w:right w:val="single" w:sz="4" w:space="0" w:color="497DBA"/>
                                  </w:tcBorders>
                                </w:tcPr>
                                <w:p w14:paraId="3DA4FD9B" w14:textId="77777777" w:rsidR="00B10D12" w:rsidRDefault="00B10D12">
                                  <w:pPr>
                                    <w:pStyle w:val="TableParagraph"/>
                                    <w:spacing w:before="8"/>
                                    <w:rPr>
                                      <w:rFonts w:ascii="Times New Roman"/>
                                      <w:sz w:val="29"/>
                                    </w:rPr>
                                  </w:pPr>
                                </w:p>
                                <w:p w14:paraId="7DA205FC" w14:textId="77777777" w:rsidR="00B10D12" w:rsidRDefault="00B10D12">
                                  <w:pPr>
                                    <w:pStyle w:val="TableParagraph"/>
                                    <w:ind w:right="24"/>
                                    <w:jc w:val="center"/>
                                    <w:rPr>
                                      <w:sz w:val="25"/>
                                    </w:rPr>
                                  </w:pPr>
                                  <w:r>
                                    <w:rPr>
                                      <w:w w:val="93"/>
                                      <w:sz w:val="25"/>
                                    </w:rPr>
                                    <w:t>1</w:t>
                                  </w:r>
                                </w:p>
                              </w:tc>
                              <w:tc>
                                <w:tcPr>
                                  <w:tcW w:w="871" w:type="dxa"/>
                                  <w:gridSpan w:val="3"/>
                                  <w:tcBorders>
                                    <w:left w:val="single" w:sz="4" w:space="0" w:color="497DBA"/>
                                    <w:bottom w:val="single" w:sz="4" w:space="0" w:color="497DBA"/>
                                    <w:right w:val="single" w:sz="4" w:space="0" w:color="497DBA"/>
                                  </w:tcBorders>
                                </w:tcPr>
                                <w:p w14:paraId="4BCC9D37" w14:textId="77777777" w:rsidR="00B10D12" w:rsidRDefault="00B10D12">
                                  <w:pPr>
                                    <w:pStyle w:val="TableParagraph"/>
                                    <w:spacing w:line="263" w:lineRule="exact"/>
                                    <w:ind w:right="10"/>
                                    <w:jc w:val="center"/>
                                    <w:rPr>
                                      <w:sz w:val="25"/>
                                    </w:rPr>
                                  </w:pPr>
                                  <w:r>
                                    <w:rPr>
                                      <w:w w:val="93"/>
                                      <w:sz w:val="25"/>
                                    </w:rPr>
                                    <w:t>2</w:t>
                                  </w:r>
                                </w:p>
                              </w:tc>
                              <w:tc>
                                <w:tcPr>
                                  <w:tcW w:w="783" w:type="dxa"/>
                                  <w:gridSpan w:val="2"/>
                                  <w:tcBorders>
                                    <w:left w:val="single" w:sz="4" w:space="0" w:color="497DBA"/>
                                    <w:bottom w:val="single" w:sz="4" w:space="0" w:color="497DBA"/>
                                    <w:right w:val="single" w:sz="4" w:space="0" w:color="497DBA"/>
                                  </w:tcBorders>
                                </w:tcPr>
                                <w:p w14:paraId="03B82CD0" w14:textId="77777777" w:rsidR="00B10D12" w:rsidRDefault="00B10D12">
                                  <w:pPr>
                                    <w:pStyle w:val="TableParagraph"/>
                                    <w:spacing w:line="263" w:lineRule="exact"/>
                                    <w:ind w:left="81"/>
                                    <w:jc w:val="center"/>
                                    <w:rPr>
                                      <w:sz w:val="25"/>
                                    </w:rPr>
                                  </w:pPr>
                                  <w:r>
                                    <w:rPr>
                                      <w:w w:val="93"/>
                                      <w:sz w:val="25"/>
                                    </w:rPr>
                                    <w:t>3</w:t>
                                  </w:r>
                                </w:p>
                              </w:tc>
                              <w:tc>
                                <w:tcPr>
                                  <w:tcW w:w="667" w:type="dxa"/>
                                  <w:vMerge w:val="restart"/>
                                  <w:tcBorders>
                                    <w:left w:val="single" w:sz="4" w:space="0" w:color="497DBA"/>
                                    <w:bottom w:val="single" w:sz="4" w:space="0" w:color="497DBA"/>
                                  </w:tcBorders>
                                </w:tcPr>
                                <w:p w14:paraId="4B9BD545" w14:textId="77777777" w:rsidR="00B10D12" w:rsidRDefault="00B10D12">
                                  <w:pPr>
                                    <w:pStyle w:val="TableParagraph"/>
                                    <w:spacing w:before="8"/>
                                    <w:rPr>
                                      <w:rFonts w:ascii="Times New Roman"/>
                                      <w:sz w:val="29"/>
                                    </w:rPr>
                                  </w:pPr>
                                </w:p>
                                <w:p w14:paraId="34518A44" w14:textId="77777777" w:rsidR="00B10D12" w:rsidRDefault="00B10D12">
                                  <w:pPr>
                                    <w:pStyle w:val="TableParagraph"/>
                                    <w:ind w:left="109"/>
                                    <w:rPr>
                                      <w:sz w:val="25"/>
                                    </w:rPr>
                                  </w:pPr>
                                  <w:r>
                                    <w:rPr>
                                      <w:w w:val="93"/>
                                      <w:sz w:val="25"/>
                                    </w:rPr>
                                    <w:t>4</w:t>
                                  </w:r>
                                </w:p>
                              </w:tc>
                            </w:tr>
                            <w:tr w:rsidR="00B10D12" w14:paraId="451A97D3" w14:textId="77777777">
                              <w:trPr>
                                <w:trHeight w:val="500"/>
                              </w:trPr>
                              <w:tc>
                                <w:tcPr>
                                  <w:tcW w:w="640" w:type="dxa"/>
                                  <w:vMerge/>
                                  <w:tcBorders>
                                    <w:top w:val="nil"/>
                                    <w:bottom w:val="single" w:sz="4" w:space="0" w:color="497DBA"/>
                                    <w:right w:val="single" w:sz="4" w:space="0" w:color="497DBA"/>
                                  </w:tcBorders>
                                </w:tcPr>
                                <w:p w14:paraId="16A2332F" w14:textId="77777777" w:rsidR="00B10D12" w:rsidRDefault="00B10D12">
                                  <w:pPr>
                                    <w:rPr>
                                      <w:sz w:val="2"/>
                                      <w:szCs w:val="2"/>
                                    </w:rPr>
                                  </w:pPr>
                                </w:p>
                              </w:tc>
                              <w:tc>
                                <w:tcPr>
                                  <w:tcW w:w="523" w:type="dxa"/>
                                  <w:tcBorders>
                                    <w:top w:val="single" w:sz="4" w:space="0" w:color="497DBA"/>
                                    <w:left w:val="single" w:sz="4" w:space="0" w:color="497DBA"/>
                                    <w:bottom w:val="single" w:sz="4" w:space="0" w:color="497DBA"/>
                                    <w:right w:val="single" w:sz="4" w:space="0" w:color="497DBA"/>
                                  </w:tcBorders>
                                </w:tcPr>
                                <w:p w14:paraId="67926072" w14:textId="77777777" w:rsidR="00B10D12" w:rsidRDefault="00B10D12">
                                  <w:pPr>
                                    <w:pStyle w:val="TableParagraph"/>
                                    <w:spacing w:before="33"/>
                                    <w:ind w:left="190"/>
                                    <w:rPr>
                                      <w:sz w:val="25"/>
                                    </w:rPr>
                                  </w:pPr>
                                  <w:r>
                                    <w:rPr>
                                      <w:sz w:val="25"/>
                                    </w:rPr>
                                    <w:t>13</w:t>
                                  </w:r>
                                </w:p>
                              </w:tc>
                              <w:tc>
                                <w:tcPr>
                                  <w:tcW w:w="638" w:type="dxa"/>
                                  <w:gridSpan w:val="3"/>
                                  <w:vMerge w:val="restart"/>
                                  <w:tcBorders>
                                    <w:top w:val="single" w:sz="4" w:space="0" w:color="497DBA"/>
                                    <w:left w:val="single" w:sz="4" w:space="0" w:color="497DBA"/>
                                    <w:bottom w:val="single" w:sz="4" w:space="0" w:color="497DBA"/>
                                    <w:right w:val="single" w:sz="4" w:space="0" w:color="497DBA"/>
                                  </w:tcBorders>
                                </w:tcPr>
                                <w:p w14:paraId="758AF577" w14:textId="77777777" w:rsidR="00B10D12" w:rsidRDefault="00B10D12">
                                  <w:pPr>
                                    <w:pStyle w:val="TableParagraph"/>
                                    <w:rPr>
                                      <w:rFonts w:ascii="Times New Roman"/>
                                      <w:sz w:val="26"/>
                                    </w:rPr>
                                  </w:pPr>
                                </w:p>
                                <w:p w14:paraId="6EF7C054" w14:textId="77777777" w:rsidR="00B10D12" w:rsidRDefault="00B10D12">
                                  <w:pPr>
                                    <w:pStyle w:val="TableParagraph"/>
                                    <w:spacing w:before="182"/>
                                    <w:ind w:left="191"/>
                                    <w:rPr>
                                      <w:sz w:val="25"/>
                                    </w:rPr>
                                  </w:pPr>
                                  <w:r>
                                    <w:rPr>
                                      <w:sz w:val="25"/>
                                    </w:rPr>
                                    <w:t>17</w:t>
                                  </w:r>
                                </w:p>
                              </w:tc>
                              <w:tc>
                                <w:tcPr>
                                  <w:tcW w:w="493" w:type="dxa"/>
                                  <w:tcBorders>
                                    <w:top w:val="single" w:sz="4" w:space="0" w:color="497DBA"/>
                                    <w:left w:val="single" w:sz="4" w:space="0" w:color="497DBA"/>
                                    <w:bottom w:val="single" w:sz="4" w:space="0" w:color="497DBA"/>
                                    <w:right w:val="single" w:sz="4" w:space="0" w:color="497DBA"/>
                                  </w:tcBorders>
                                </w:tcPr>
                                <w:p w14:paraId="319A3826" w14:textId="77777777" w:rsidR="00B10D12" w:rsidRDefault="00B10D12">
                                  <w:pPr>
                                    <w:pStyle w:val="TableParagraph"/>
                                    <w:spacing w:before="96"/>
                                    <w:ind w:left="194"/>
                                    <w:rPr>
                                      <w:sz w:val="25"/>
                                    </w:rPr>
                                  </w:pPr>
                                  <w:r>
                                    <w:rPr>
                                      <w:sz w:val="25"/>
                                    </w:rPr>
                                    <w:t>14</w:t>
                                  </w:r>
                                </w:p>
                              </w:tc>
                              <w:tc>
                                <w:tcPr>
                                  <w:tcW w:w="667" w:type="dxa"/>
                                  <w:vMerge/>
                                  <w:tcBorders>
                                    <w:top w:val="nil"/>
                                    <w:left w:val="single" w:sz="4" w:space="0" w:color="497DBA"/>
                                    <w:bottom w:val="single" w:sz="4" w:space="0" w:color="497DBA"/>
                                  </w:tcBorders>
                                </w:tcPr>
                                <w:p w14:paraId="0468D75C" w14:textId="77777777" w:rsidR="00B10D12" w:rsidRDefault="00B10D12">
                                  <w:pPr>
                                    <w:rPr>
                                      <w:sz w:val="2"/>
                                      <w:szCs w:val="2"/>
                                    </w:rPr>
                                  </w:pPr>
                                </w:p>
                              </w:tc>
                            </w:tr>
                            <w:tr w:rsidR="00B10D12" w14:paraId="3747041A" w14:textId="77777777">
                              <w:trPr>
                                <w:trHeight w:val="245"/>
                              </w:trPr>
                              <w:tc>
                                <w:tcPr>
                                  <w:tcW w:w="1163" w:type="dxa"/>
                                  <w:gridSpan w:val="2"/>
                                  <w:tcBorders>
                                    <w:top w:val="single" w:sz="4" w:space="0" w:color="497DBA"/>
                                    <w:bottom w:val="single" w:sz="4" w:space="0" w:color="497DBA"/>
                                    <w:right w:val="single" w:sz="4" w:space="0" w:color="497DBA"/>
                                  </w:tcBorders>
                                </w:tcPr>
                                <w:p w14:paraId="283F445C" w14:textId="77777777" w:rsidR="00B10D12" w:rsidRDefault="00B10D12">
                                  <w:pPr>
                                    <w:pStyle w:val="TableParagraph"/>
                                    <w:spacing w:line="225" w:lineRule="exact"/>
                                    <w:ind w:left="295"/>
                                    <w:rPr>
                                      <w:sz w:val="25"/>
                                    </w:rPr>
                                  </w:pPr>
                                  <w:r>
                                    <w:rPr>
                                      <w:sz w:val="25"/>
                                    </w:rPr>
                                    <w:t>12</w:t>
                                  </w:r>
                                </w:p>
                              </w:tc>
                              <w:tc>
                                <w:tcPr>
                                  <w:tcW w:w="638" w:type="dxa"/>
                                  <w:gridSpan w:val="3"/>
                                  <w:vMerge/>
                                  <w:tcBorders>
                                    <w:top w:val="nil"/>
                                    <w:left w:val="single" w:sz="4" w:space="0" w:color="497DBA"/>
                                    <w:bottom w:val="single" w:sz="4" w:space="0" w:color="497DBA"/>
                                    <w:right w:val="single" w:sz="4" w:space="0" w:color="497DBA"/>
                                  </w:tcBorders>
                                </w:tcPr>
                                <w:p w14:paraId="1E2E3492" w14:textId="77777777" w:rsidR="00B10D12" w:rsidRDefault="00B10D12">
                                  <w:pPr>
                                    <w:rPr>
                                      <w:sz w:val="2"/>
                                      <w:szCs w:val="2"/>
                                    </w:rPr>
                                  </w:pPr>
                                </w:p>
                              </w:tc>
                              <w:tc>
                                <w:tcPr>
                                  <w:tcW w:w="1160" w:type="dxa"/>
                                  <w:gridSpan w:val="2"/>
                                  <w:tcBorders>
                                    <w:top w:val="single" w:sz="4" w:space="0" w:color="497DBA"/>
                                    <w:left w:val="single" w:sz="4" w:space="0" w:color="497DBA"/>
                                    <w:bottom w:val="single" w:sz="4" w:space="0" w:color="497DBA"/>
                                  </w:tcBorders>
                                </w:tcPr>
                                <w:p w14:paraId="6DA392E3" w14:textId="77777777" w:rsidR="00B10D12" w:rsidRDefault="00B10D12">
                                  <w:pPr>
                                    <w:pStyle w:val="TableParagraph"/>
                                    <w:spacing w:line="225" w:lineRule="exact"/>
                                    <w:ind w:left="369"/>
                                    <w:rPr>
                                      <w:sz w:val="25"/>
                                    </w:rPr>
                                  </w:pPr>
                                  <w:r>
                                    <w:rPr>
                                      <w:w w:val="93"/>
                                      <w:sz w:val="25"/>
                                    </w:rPr>
                                    <w:t>5</w:t>
                                  </w:r>
                                </w:p>
                              </w:tc>
                            </w:tr>
                            <w:tr w:rsidR="00B10D12" w14:paraId="6B2016AE" w14:textId="77777777">
                              <w:trPr>
                                <w:trHeight w:val="245"/>
                              </w:trPr>
                              <w:tc>
                                <w:tcPr>
                                  <w:tcW w:w="1163" w:type="dxa"/>
                                  <w:gridSpan w:val="2"/>
                                  <w:tcBorders>
                                    <w:top w:val="single" w:sz="4" w:space="0" w:color="497DBA"/>
                                    <w:bottom w:val="single" w:sz="4" w:space="0" w:color="497DBA"/>
                                    <w:right w:val="single" w:sz="4" w:space="0" w:color="497DBA"/>
                                  </w:tcBorders>
                                </w:tcPr>
                                <w:p w14:paraId="3A753A2E" w14:textId="77777777" w:rsidR="00B10D12" w:rsidRDefault="00B10D12">
                                  <w:pPr>
                                    <w:pStyle w:val="TableParagraph"/>
                                    <w:spacing w:line="225" w:lineRule="exact"/>
                                    <w:ind w:left="295"/>
                                    <w:rPr>
                                      <w:sz w:val="25"/>
                                    </w:rPr>
                                  </w:pPr>
                                  <w:r>
                                    <w:rPr>
                                      <w:sz w:val="25"/>
                                    </w:rPr>
                                    <w:t>11</w:t>
                                  </w:r>
                                </w:p>
                              </w:tc>
                              <w:tc>
                                <w:tcPr>
                                  <w:tcW w:w="638" w:type="dxa"/>
                                  <w:gridSpan w:val="3"/>
                                  <w:vMerge/>
                                  <w:tcBorders>
                                    <w:top w:val="nil"/>
                                    <w:left w:val="single" w:sz="4" w:space="0" w:color="497DBA"/>
                                    <w:bottom w:val="single" w:sz="4" w:space="0" w:color="497DBA"/>
                                    <w:right w:val="single" w:sz="4" w:space="0" w:color="497DBA"/>
                                  </w:tcBorders>
                                </w:tcPr>
                                <w:p w14:paraId="3E45BD4B" w14:textId="77777777" w:rsidR="00B10D12" w:rsidRDefault="00B10D12">
                                  <w:pPr>
                                    <w:rPr>
                                      <w:sz w:val="2"/>
                                      <w:szCs w:val="2"/>
                                    </w:rPr>
                                  </w:pPr>
                                </w:p>
                              </w:tc>
                              <w:tc>
                                <w:tcPr>
                                  <w:tcW w:w="1160" w:type="dxa"/>
                                  <w:gridSpan w:val="2"/>
                                  <w:tcBorders>
                                    <w:top w:val="single" w:sz="4" w:space="0" w:color="497DBA"/>
                                    <w:left w:val="single" w:sz="4" w:space="0" w:color="497DBA"/>
                                    <w:bottom w:val="single" w:sz="4" w:space="0" w:color="497DBA"/>
                                  </w:tcBorders>
                                </w:tcPr>
                                <w:p w14:paraId="147BC422" w14:textId="77777777" w:rsidR="00B10D12" w:rsidRDefault="00B10D12">
                                  <w:pPr>
                                    <w:pStyle w:val="TableParagraph"/>
                                    <w:spacing w:line="225" w:lineRule="exact"/>
                                    <w:ind w:left="369"/>
                                    <w:rPr>
                                      <w:sz w:val="25"/>
                                    </w:rPr>
                                  </w:pPr>
                                  <w:r>
                                    <w:rPr>
                                      <w:w w:val="93"/>
                                      <w:sz w:val="25"/>
                                    </w:rPr>
                                    <w:t>6</w:t>
                                  </w:r>
                                </w:p>
                              </w:tc>
                            </w:tr>
                            <w:tr w:rsidR="00B10D12" w14:paraId="01D9DE36" w14:textId="77777777">
                              <w:trPr>
                                <w:trHeight w:val="235"/>
                              </w:trPr>
                              <w:tc>
                                <w:tcPr>
                                  <w:tcW w:w="640" w:type="dxa"/>
                                  <w:vMerge w:val="restart"/>
                                  <w:tcBorders>
                                    <w:top w:val="single" w:sz="4" w:space="0" w:color="497DBA"/>
                                    <w:right w:val="single" w:sz="4" w:space="0" w:color="497DBA"/>
                                  </w:tcBorders>
                                </w:tcPr>
                                <w:p w14:paraId="4912F23E" w14:textId="77777777" w:rsidR="00B10D12" w:rsidRDefault="00B10D12">
                                  <w:pPr>
                                    <w:pStyle w:val="TableParagraph"/>
                                    <w:spacing w:before="33"/>
                                    <w:ind w:left="295"/>
                                    <w:rPr>
                                      <w:sz w:val="25"/>
                                    </w:rPr>
                                  </w:pPr>
                                  <w:r>
                                    <w:rPr>
                                      <w:sz w:val="25"/>
                                    </w:rPr>
                                    <w:t>10</w:t>
                                  </w:r>
                                </w:p>
                              </w:tc>
                              <w:tc>
                                <w:tcPr>
                                  <w:tcW w:w="523" w:type="dxa"/>
                                  <w:tcBorders>
                                    <w:top w:val="single" w:sz="4" w:space="0" w:color="497DBA"/>
                                    <w:left w:val="single" w:sz="4" w:space="0" w:color="497DBA"/>
                                    <w:bottom w:val="single" w:sz="4" w:space="0" w:color="497DBA"/>
                                    <w:right w:val="single" w:sz="4" w:space="0" w:color="497DBA"/>
                                  </w:tcBorders>
                                </w:tcPr>
                                <w:p w14:paraId="76E4170D" w14:textId="77777777" w:rsidR="00B10D12" w:rsidRDefault="00B10D12">
                                  <w:pPr>
                                    <w:pStyle w:val="TableParagraph"/>
                                    <w:spacing w:line="215" w:lineRule="exact"/>
                                    <w:ind w:left="132"/>
                                    <w:rPr>
                                      <w:sz w:val="25"/>
                                    </w:rPr>
                                  </w:pPr>
                                  <w:r>
                                    <w:rPr>
                                      <w:sz w:val="25"/>
                                    </w:rPr>
                                    <w:t>16</w:t>
                                  </w:r>
                                </w:p>
                              </w:tc>
                              <w:tc>
                                <w:tcPr>
                                  <w:tcW w:w="638" w:type="dxa"/>
                                  <w:gridSpan w:val="3"/>
                                  <w:vMerge/>
                                  <w:tcBorders>
                                    <w:top w:val="nil"/>
                                    <w:left w:val="single" w:sz="4" w:space="0" w:color="497DBA"/>
                                    <w:bottom w:val="single" w:sz="4" w:space="0" w:color="497DBA"/>
                                    <w:right w:val="single" w:sz="4" w:space="0" w:color="497DBA"/>
                                  </w:tcBorders>
                                </w:tcPr>
                                <w:p w14:paraId="27554875" w14:textId="77777777" w:rsidR="00B10D12" w:rsidRDefault="00B10D12">
                                  <w:pPr>
                                    <w:rPr>
                                      <w:sz w:val="2"/>
                                      <w:szCs w:val="2"/>
                                    </w:rPr>
                                  </w:pPr>
                                </w:p>
                              </w:tc>
                              <w:tc>
                                <w:tcPr>
                                  <w:tcW w:w="493" w:type="dxa"/>
                                  <w:tcBorders>
                                    <w:top w:val="single" w:sz="4" w:space="0" w:color="497DBA"/>
                                    <w:left w:val="single" w:sz="4" w:space="0" w:color="497DBA"/>
                                    <w:bottom w:val="single" w:sz="4" w:space="0" w:color="497DBA"/>
                                    <w:right w:val="single" w:sz="4" w:space="0" w:color="497DBA"/>
                                  </w:tcBorders>
                                </w:tcPr>
                                <w:p w14:paraId="0DC9785D" w14:textId="77777777" w:rsidR="00B10D12" w:rsidRDefault="00B10D12">
                                  <w:pPr>
                                    <w:pStyle w:val="TableParagraph"/>
                                    <w:spacing w:line="215" w:lineRule="exact"/>
                                    <w:ind w:left="77"/>
                                    <w:rPr>
                                      <w:sz w:val="25"/>
                                    </w:rPr>
                                  </w:pPr>
                                  <w:r>
                                    <w:rPr>
                                      <w:sz w:val="25"/>
                                    </w:rPr>
                                    <w:t>15</w:t>
                                  </w:r>
                                </w:p>
                              </w:tc>
                              <w:tc>
                                <w:tcPr>
                                  <w:tcW w:w="667" w:type="dxa"/>
                                  <w:vMerge w:val="restart"/>
                                  <w:tcBorders>
                                    <w:top w:val="single" w:sz="4" w:space="0" w:color="497DBA"/>
                                    <w:left w:val="single" w:sz="4" w:space="0" w:color="497DBA"/>
                                  </w:tcBorders>
                                </w:tcPr>
                                <w:p w14:paraId="051B42AF" w14:textId="77777777" w:rsidR="00B10D12" w:rsidRDefault="00B10D12">
                                  <w:pPr>
                                    <w:pStyle w:val="TableParagraph"/>
                                    <w:spacing w:before="97"/>
                                    <w:ind w:right="75"/>
                                    <w:jc w:val="center"/>
                                    <w:rPr>
                                      <w:sz w:val="25"/>
                                    </w:rPr>
                                  </w:pPr>
                                  <w:r>
                                    <w:rPr>
                                      <w:w w:val="93"/>
                                      <w:sz w:val="25"/>
                                    </w:rPr>
                                    <w:t>7</w:t>
                                  </w:r>
                                </w:p>
                              </w:tc>
                            </w:tr>
                            <w:tr w:rsidR="00B10D12" w14:paraId="50EB6D62" w14:textId="77777777">
                              <w:trPr>
                                <w:trHeight w:val="224"/>
                              </w:trPr>
                              <w:tc>
                                <w:tcPr>
                                  <w:tcW w:w="640" w:type="dxa"/>
                                  <w:vMerge/>
                                  <w:tcBorders>
                                    <w:top w:val="nil"/>
                                    <w:right w:val="single" w:sz="4" w:space="0" w:color="497DBA"/>
                                  </w:tcBorders>
                                </w:tcPr>
                                <w:p w14:paraId="1E2E7EA8" w14:textId="77777777" w:rsidR="00B10D12" w:rsidRDefault="00B10D12">
                                  <w:pPr>
                                    <w:rPr>
                                      <w:sz w:val="2"/>
                                      <w:szCs w:val="2"/>
                                    </w:rPr>
                                  </w:pPr>
                                </w:p>
                              </w:tc>
                              <w:tc>
                                <w:tcPr>
                                  <w:tcW w:w="755" w:type="dxa"/>
                                  <w:gridSpan w:val="2"/>
                                  <w:tcBorders>
                                    <w:top w:val="single" w:sz="4" w:space="0" w:color="497DBA"/>
                                    <w:left w:val="single" w:sz="4" w:space="0" w:color="497DBA"/>
                                    <w:right w:val="single" w:sz="4" w:space="0" w:color="497DBA"/>
                                  </w:tcBorders>
                                </w:tcPr>
                                <w:p w14:paraId="78BDBFFB" w14:textId="77777777" w:rsidR="00B10D12" w:rsidRDefault="00B10D12">
                                  <w:pPr>
                                    <w:pStyle w:val="TableParagraph"/>
                                    <w:spacing w:line="205" w:lineRule="exact"/>
                                    <w:ind w:right="127"/>
                                    <w:jc w:val="center"/>
                                    <w:rPr>
                                      <w:sz w:val="25"/>
                                    </w:rPr>
                                  </w:pPr>
                                  <w:r>
                                    <w:rPr>
                                      <w:w w:val="93"/>
                                      <w:sz w:val="25"/>
                                    </w:rPr>
                                    <w:t>9</w:t>
                                  </w:r>
                                </w:p>
                              </w:tc>
                              <w:tc>
                                <w:tcPr>
                                  <w:tcW w:w="899" w:type="dxa"/>
                                  <w:gridSpan w:val="3"/>
                                  <w:tcBorders>
                                    <w:top w:val="single" w:sz="4" w:space="0" w:color="497DBA"/>
                                    <w:left w:val="single" w:sz="4" w:space="0" w:color="497DBA"/>
                                    <w:right w:val="single" w:sz="4" w:space="0" w:color="497DBA"/>
                                  </w:tcBorders>
                                </w:tcPr>
                                <w:p w14:paraId="227B05EF" w14:textId="77777777" w:rsidR="00B10D12" w:rsidRDefault="00B10D12">
                                  <w:pPr>
                                    <w:pStyle w:val="TableParagraph"/>
                                    <w:spacing w:line="205" w:lineRule="exact"/>
                                    <w:ind w:left="250"/>
                                    <w:rPr>
                                      <w:sz w:val="25"/>
                                    </w:rPr>
                                  </w:pPr>
                                  <w:r>
                                    <w:rPr>
                                      <w:w w:val="93"/>
                                      <w:sz w:val="25"/>
                                    </w:rPr>
                                    <w:t>8</w:t>
                                  </w:r>
                                </w:p>
                              </w:tc>
                              <w:tc>
                                <w:tcPr>
                                  <w:tcW w:w="667" w:type="dxa"/>
                                  <w:vMerge/>
                                  <w:tcBorders>
                                    <w:top w:val="nil"/>
                                    <w:left w:val="single" w:sz="4" w:space="0" w:color="497DBA"/>
                                  </w:tcBorders>
                                </w:tcPr>
                                <w:p w14:paraId="649F5E24" w14:textId="77777777" w:rsidR="00B10D12" w:rsidRDefault="00B10D12">
                                  <w:pPr>
                                    <w:rPr>
                                      <w:sz w:val="2"/>
                                      <w:szCs w:val="2"/>
                                    </w:rPr>
                                  </w:pPr>
                                </w:p>
                              </w:tc>
                            </w:tr>
                          </w:tbl>
                          <w:p w14:paraId="72D02E6D" w14:textId="77777777" w:rsidR="00B10D12" w:rsidRDefault="00B10D12" w:rsidP="00B10D12">
                            <w:pPr>
                              <w:pStyle w:val="BodyText"/>
                              <w:spacing w:line="240" w:lineRule="auto"/>
                              <w:ind w:left="0"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45841F" id="Text Box 9" o:spid="_x0000_s1027" type="#_x0000_t202" style="position:absolute;margin-left:347.3pt;margin-top:23.15pt;width:149.95pt;height:100.05pt;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" filled="f" stroked="f">
                <v:textbox inset="0,0,0,0">
                  <w:txbxContent>
                    <w:tbl>
                      <w:tblPr>
                        <w:tblW w:w="0" w:type="auto"/>
                        <w:tblInd w:w="15" w:type="dxa"/>
                        <w:tblBorders>
                          <w:top w:val="single" w:sz="12" w:space="0" w:color="385D89"/>
                          <w:left w:val="single" w:sz="12" w:space="0" w:color="385D89"/>
                          <w:bottom w:val="single" w:sz="12" w:space="0" w:color="385D89"/>
                          <w:right w:val="single" w:sz="12" w:space="0" w:color="385D89"/>
                          <w:insideH w:val="single" w:sz="12" w:space="0" w:color="385D89"/>
                          <w:insideV w:val="single" w:sz="12" w:space="0" w:color="385D89"/>
                        </w:tblBorders>
                        <w:tblLayout w:type="fixed"/>
                        <w:tblCellMar>
                          <w:left w:w="0" w:type="dxa"/>
                          <w:right w:w="0" w:type="dxa"/>
                        </w:tblCellMar>
                        <w:tblLook w:val="01E0" w:firstRow="1" w:lastRow="1" w:firstColumn="1" w:lastColumn="1" w:noHBand="0" w:noVBand="0"/>
                      </w:tblPr>
                      <w:tblGrid>
                        <w:gridCol w:w="640"/>
                        <w:gridCol w:w="523"/>
                        <w:gridCol w:w="232"/>
                        <w:gridCol w:w="116"/>
                        <w:gridCol w:w="290"/>
                        <w:gridCol w:w="493"/>
                        <w:gridCol w:w="667"/>
                      </w:tblGrid>
                      <w:tr w:rsidR="00B10D12" w14:paraId="37321025" w14:textId="77777777">
                        <w:trPr>
                          <w:trHeight w:val="427"/>
                        </w:trPr>
                        <w:tc>
                          <w:tcPr>
                            <w:tcW w:w="640" w:type="dxa"/>
                            <w:vMerge w:val="restart"/>
                            <w:tcBorders>
                              <w:bottom w:val="single" w:sz="4" w:space="0" w:color="497DBA"/>
                              <w:right w:val="single" w:sz="4" w:space="0" w:color="497DBA"/>
                            </w:tcBorders>
                          </w:tcPr>
                          <w:p w14:paraId="3DA4FD9B" w14:textId="77777777" w:rsidR="00B10D12" w:rsidRDefault="00B10D12">
                            <w:pPr>
                              <w:pStyle w:val="TableParagraph"/>
                              <w:spacing w:before="8"/>
                              <w:rPr>
                                <w:rFonts w:ascii="Times New Roman"/>
                                <w:sz w:val="29"/>
                              </w:rPr>
                            </w:pPr>
                          </w:p>
                          <w:p w14:paraId="7DA205FC" w14:textId="77777777" w:rsidR="00B10D12" w:rsidRDefault="00B10D12">
                            <w:pPr>
                              <w:pStyle w:val="TableParagraph"/>
                              <w:ind w:right="24"/>
                              <w:jc w:val="center"/>
                              <w:rPr>
                                <w:sz w:val="25"/>
                              </w:rPr>
                            </w:pPr>
                            <w:r>
                              <w:rPr>
                                <w:w w:val="93"/>
                                <w:sz w:val="25"/>
                              </w:rPr>
                              <w:t>1</w:t>
                            </w:r>
                          </w:p>
                        </w:tc>
                        <w:tc>
                          <w:tcPr>
                            <w:tcW w:w="871" w:type="dxa"/>
                            <w:gridSpan w:val="3"/>
                            <w:tcBorders>
                              <w:left w:val="single" w:sz="4" w:space="0" w:color="497DBA"/>
                              <w:bottom w:val="single" w:sz="4" w:space="0" w:color="497DBA"/>
                              <w:right w:val="single" w:sz="4" w:space="0" w:color="497DBA"/>
                            </w:tcBorders>
                          </w:tcPr>
                          <w:p w14:paraId="4BCC9D37" w14:textId="77777777" w:rsidR="00B10D12" w:rsidRDefault="00B10D12">
                            <w:pPr>
                              <w:pStyle w:val="TableParagraph"/>
                              <w:spacing w:line="263" w:lineRule="exact"/>
                              <w:ind w:right="10"/>
                              <w:jc w:val="center"/>
                              <w:rPr>
                                <w:sz w:val="25"/>
                              </w:rPr>
                            </w:pPr>
                            <w:r>
                              <w:rPr>
                                <w:w w:val="93"/>
                                <w:sz w:val="25"/>
                              </w:rPr>
                              <w:t>2</w:t>
                            </w:r>
                          </w:p>
                        </w:tc>
                        <w:tc>
                          <w:tcPr>
                            <w:tcW w:w="783" w:type="dxa"/>
                            <w:gridSpan w:val="2"/>
                            <w:tcBorders>
                              <w:left w:val="single" w:sz="4" w:space="0" w:color="497DBA"/>
                              <w:bottom w:val="single" w:sz="4" w:space="0" w:color="497DBA"/>
                              <w:right w:val="single" w:sz="4" w:space="0" w:color="497DBA"/>
                            </w:tcBorders>
                          </w:tcPr>
                          <w:p w14:paraId="03B82CD0" w14:textId="77777777" w:rsidR="00B10D12" w:rsidRDefault="00B10D12">
                            <w:pPr>
                              <w:pStyle w:val="TableParagraph"/>
                              <w:spacing w:line="263" w:lineRule="exact"/>
                              <w:ind w:left="81"/>
                              <w:jc w:val="center"/>
                              <w:rPr>
                                <w:sz w:val="25"/>
                              </w:rPr>
                            </w:pPr>
                            <w:r>
                              <w:rPr>
                                <w:w w:val="93"/>
                                <w:sz w:val="25"/>
                              </w:rPr>
                              <w:t>3</w:t>
                            </w:r>
                          </w:p>
                        </w:tc>
                        <w:tc>
                          <w:tcPr>
                            <w:tcW w:w="667" w:type="dxa"/>
                            <w:vMerge w:val="restart"/>
                            <w:tcBorders>
                              <w:left w:val="single" w:sz="4" w:space="0" w:color="497DBA"/>
                              <w:bottom w:val="single" w:sz="4" w:space="0" w:color="497DBA"/>
                            </w:tcBorders>
                          </w:tcPr>
                          <w:p w14:paraId="4B9BD545" w14:textId="77777777" w:rsidR="00B10D12" w:rsidRDefault="00B10D12">
                            <w:pPr>
                              <w:pStyle w:val="TableParagraph"/>
                              <w:spacing w:before="8"/>
                              <w:rPr>
                                <w:rFonts w:ascii="Times New Roman"/>
                                <w:sz w:val="29"/>
                              </w:rPr>
                            </w:pPr>
                          </w:p>
                          <w:p w14:paraId="34518A44" w14:textId="77777777" w:rsidR="00B10D12" w:rsidRDefault="00B10D12">
                            <w:pPr>
                              <w:pStyle w:val="TableParagraph"/>
                              <w:ind w:left="109"/>
                              <w:rPr>
                                <w:sz w:val="25"/>
                              </w:rPr>
                            </w:pPr>
                            <w:r>
                              <w:rPr>
                                <w:w w:val="93"/>
                                <w:sz w:val="25"/>
                              </w:rPr>
                              <w:t>4</w:t>
                            </w:r>
                          </w:p>
                        </w:tc>
                      </w:tr>
                      <w:tr w:rsidR="00B10D12" w14:paraId="451A97D3" w14:textId="77777777">
                        <w:trPr>
                          <w:trHeight w:val="500"/>
                        </w:trPr>
                        <w:tc>
                          <w:tcPr>
                            <w:tcW w:w="640" w:type="dxa"/>
                            <w:vMerge/>
                            <w:tcBorders>
                              <w:top w:val="nil"/>
                              <w:bottom w:val="single" w:sz="4" w:space="0" w:color="497DBA"/>
                              <w:right w:val="single" w:sz="4" w:space="0" w:color="497DBA"/>
                            </w:tcBorders>
                          </w:tcPr>
                          <w:p w14:paraId="16A2332F" w14:textId="77777777" w:rsidR="00B10D12" w:rsidRDefault="00B10D12">
                            <w:pPr>
                              <w:rPr>
                                <w:sz w:val="2"/>
                                <w:szCs w:val="2"/>
                              </w:rPr>
                            </w:pPr>
                          </w:p>
                        </w:tc>
                        <w:tc>
                          <w:tcPr>
                            <w:tcW w:w="523" w:type="dxa"/>
                            <w:tcBorders>
                              <w:top w:val="single" w:sz="4" w:space="0" w:color="497DBA"/>
                              <w:left w:val="single" w:sz="4" w:space="0" w:color="497DBA"/>
                              <w:bottom w:val="single" w:sz="4" w:space="0" w:color="497DBA"/>
                              <w:right w:val="single" w:sz="4" w:space="0" w:color="497DBA"/>
                            </w:tcBorders>
                          </w:tcPr>
                          <w:p w14:paraId="67926072" w14:textId="77777777" w:rsidR="00B10D12" w:rsidRDefault="00B10D12">
                            <w:pPr>
                              <w:pStyle w:val="TableParagraph"/>
                              <w:spacing w:before="33"/>
                              <w:ind w:left="190"/>
                              <w:rPr>
                                <w:sz w:val="25"/>
                              </w:rPr>
                            </w:pPr>
                            <w:r>
                              <w:rPr>
                                <w:sz w:val="25"/>
                              </w:rPr>
                              <w:t>13</w:t>
                            </w:r>
                          </w:p>
                        </w:tc>
                        <w:tc>
                          <w:tcPr>
                            <w:tcW w:w="638" w:type="dxa"/>
                            <w:gridSpan w:val="3"/>
                            <w:vMerge w:val="restart"/>
                            <w:tcBorders>
                              <w:top w:val="single" w:sz="4" w:space="0" w:color="497DBA"/>
                              <w:left w:val="single" w:sz="4" w:space="0" w:color="497DBA"/>
                              <w:bottom w:val="single" w:sz="4" w:space="0" w:color="497DBA"/>
                              <w:right w:val="single" w:sz="4" w:space="0" w:color="497DBA"/>
                            </w:tcBorders>
                          </w:tcPr>
                          <w:p w14:paraId="758AF577" w14:textId="77777777" w:rsidR="00B10D12" w:rsidRDefault="00B10D12">
                            <w:pPr>
                              <w:pStyle w:val="TableParagraph"/>
                              <w:rPr>
                                <w:rFonts w:ascii="Times New Roman"/>
                                <w:sz w:val="26"/>
                              </w:rPr>
                            </w:pPr>
                          </w:p>
                          <w:p w14:paraId="6EF7C054" w14:textId="77777777" w:rsidR="00B10D12" w:rsidRDefault="00B10D12">
                            <w:pPr>
                              <w:pStyle w:val="TableParagraph"/>
                              <w:spacing w:before="182"/>
                              <w:ind w:left="191"/>
                              <w:rPr>
                                <w:sz w:val="25"/>
                              </w:rPr>
                            </w:pPr>
                            <w:r>
                              <w:rPr>
                                <w:sz w:val="25"/>
                              </w:rPr>
                              <w:t>17</w:t>
                            </w:r>
                          </w:p>
                        </w:tc>
                        <w:tc>
                          <w:tcPr>
                            <w:tcW w:w="493" w:type="dxa"/>
                            <w:tcBorders>
                              <w:top w:val="single" w:sz="4" w:space="0" w:color="497DBA"/>
                              <w:left w:val="single" w:sz="4" w:space="0" w:color="497DBA"/>
                              <w:bottom w:val="single" w:sz="4" w:space="0" w:color="497DBA"/>
                              <w:right w:val="single" w:sz="4" w:space="0" w:color="497DBA"/>
                            </w:tcBorders>
                          </w:tcPr>
                          <w:p w14:paraId="319A3826" w14:textId="77777777" w:rsidR="00B10D12" w:rsidRDefault="00B10D12">
                            <w:pPr>
                              <w:pStyle w:val="TableParagraph"/>
                              <w:spacing w:before="96"/>
                              <w:ind w:left="194"/>
                              <w:rPr>
                                <w:sz w:val="25"/>
                              </w:rPr>
                            </w:pPr>
                            <w:r>
                              <w:rPr>
                                <w:sz w:val="25"/>
                              </w:rPr>
                              <w:t>14</w:t>
                            </w:r>
                          </w:p>
                        </w:tc>
                        <w:tc>
                          <w:tcPr>
                            <w:tcW w:w="667" w:type="dxa"/>
                            <w:vMerge/>
                            <w:tcBorders>
                              <w:top w:val="nil"/>
                              <w:left w:val="single" w:sz="4" w:space="0" w:color="497DBA"/>
                              <w:bottom w:val="single" w:sz="4" w:space="0" w:color="497DBA"/>
                            </w:tcBorders>
                          </w:tcPr>
                          <w:p w14:paraId="0468D75C" w14:textId="77777777" w:rsidR="00B10D12" w:rsidRDefault="00B10D12">
                            <w:pPr>
                              <w:rPr>
                                <w:sz w:val="2"/>
                                <w:szCs w:val="2"/>
                              </w:rPr>
                            </w:pPr>
                          </w:p>
                        </w:tc>
                      </w:tr>
                      <w:tr w:rsidR="00B10D12" w14:paraId="3747041A" w14:textId="77777777">
                        <w:trPr>
                          <w:trHeight w:val="245"/>
                        </w:trPr>
                        <w:tc>
                          <w:tcPr>
                            <w:tcW w:w="1163" w:type="dxa"/>
                            <w:gridSpan w:val="2"/>
                            <w:tcBorders>
                              <w:top w:val="single" w:sz="4" w:space="0" w:color="497DBA"/>
                              <w:bottom w:val="single" w:sz="4" w:space="0" w:color="497DBA"/>
                              <w:right w:val="single" w:sz="4" w:space="0" w:color="497DBA"/>
                            </w:tcBorders>
                          </w:tcPr>
                          <w:p w14:paraId="283F445C" w14:textId="77777777" w:rsidR="00B10D12" w:rsidRDefault="00B10D12">
                            <w:pPr>
                              <w:pStyle w:val="TableParagraph"/>
                              <w:spacing w:line="225" w:lineRule="exact"/>
                              <w:ind w:left="295"/>
                              <w:rPr>
                                <w:sz w:val="25"/>
                              </w:rPr>
                            </w:pPr>
                            <w:r>
                              <w:rPr>
                                <w:sz w:val="25"/>
                              </w:rPr>
                              <w:t>12</w:t>
                            </w:r>
                          </w:p>
                        </w:tc>
                        <w:tc>
                          <w:tcPr>
                            <w:tcW w:w="638" w:type="dxa"/>
                            <w:gridSpan w:val="3"/>
                            <w:vMerge/>
                            <w:tcBorders>
                              <w:top w:val="nil"/>
                              <w:left w:val="single" w:sz="4" w:space="0" w:color="497DBA"/>
                              <w:bottom w:val="single" w:sz="4" w:space="0" w:color="497DBA"/>
                              <w:right w:val="single" w:sz="4" w:space="0" w:color="497DBA"/>
                            </w:tcBorders>
                          </w:tcPr>
                          <w:p w14:paraId="1E2E3492" w14:textId="77777777" w:rsidR="00B10D12" w:rsidRDefault="00B10D12">
                            <w:pPr>
                              <w:rPr>
                                <w:sz w:val="2"/>
                                <w:szCs w:val="2"/>
                              </w:rPr>
                            </w:pPr>
                          </w:p>
                        </w:tc>
                        <w:tc>
                          <w:tcPr>
                            <w:tcW w:w="1160" w:type="dxa"/>
                            <w:gridSpan w:val="2"/>
                            <w:tcBorders>
                              <w:top w:val="single" w:sz="4" w:space="0" w:color="497DBA"/>
                              <w:left w:val="single" w:sz="4" w:space="0" w:color="497DBA"/>
                              <w:bottom w:val="single" w:sz="4" w:space="0" w:color="497DBA"/>
                            </w:tcBorders>
                          </w:tcPr>
                          <w:p w14:paraId="6DA392E3" w14:textId="77777777" w:rsidR="00B10D12" w:rsidRDefault="00B10D12">
                            <w:pPr>
                              <w:pStyle w:val="TableParagraph"/>
                              <w:spacing w:line="225" w:lineRule="exact"/>
                              <w:ind w:left="369"/>
                              <w:rPr>
                                <w:sz w:val="25"/>
                              </w:rPr>
                            </w:pPr>
                            <w:r>
                              <w:rPr>
                                <w:w w:val="93"/>
                                <w:sz w:val="25"/>
                              </w:rPr>
                              <w:t>5</w:t>
                            </w:r>
                          </w:p>
                        </w:tc>
                      </w:tr>
                      <w:tr w:rsidR="00B10D12" w14:paraId="6B2016AE" w14:textId="77777777">
                        <w:trPr>
                          <w:trHeight w:val="245"/>
                        </w:trPr>
                        <w:tc>
                          <w:tcPr>
                            <w:tcW w:w="1163" w:type="dxa"/>
                            <w:gridSpan w:val="2"/>
                            <w:tcBorders>
                              <w:top w:val="single" w:sz="4" w:space="0" w:color="497DBA"/>
                              <w:bottom w:val="single" w:sz="4" w:space="0" w:color="497DBA"/>
                              <w:right w:val="single" w:sz="4" w:space="0" w:color="497DBA"/>
                            </w:tcBorders>
                          </w:tcPr>
                          <w:p w14:paraId="3A753A2E" w14:textId="77777777" w:rsidR="00B10D12" w:rsidRDefault="00B10D12">
                            <w:pPr>
                              <w:pStyle w:val="TableParagraph"/>
                              <w:spacing w:line="225" w:lineRule="exact"/>
                              <w:ind w:left="295"/>
                              <w:rPr>
                                <w:sz w:val="25"/>
                              </w:rPr>
                            </w:pPr>
                            <w:r>
                              <w:rPr>
                                <w:sz w:val="25"/>
                              </w:rPr>
                              <w:t>11</w:t>
                            </w:r>
                          </w:p>
                        </w:tc>
                        <w:tc>
                          <w:tcPr>
                            <w:tcW w:w="638" w:type="dxa"/>
                            <w:gridSpan w:val="3"/>
                            <w:vMerge/>
                            <w:tcBorders>
                              <w:top w:val="nil"/>
                              <w:left w:val="single" w:sz="4" w:space="0" w:color="497DBA"/>
                              <w:bottom w:val="single" w:sz="4" w:space="0" w:color="497DBA"/>
                              <w:right w:val="single" w:sz="4" w:space="0" w:color="497DBA"/>
                            </w:tcBorders>
                          </w:tcPr>
                          <w:p w14:paraId="3E45BD4B" w14:textId="77777777" w:rsidR="00B10D12" w:rsidRDefault="00B10D12">
                            <w:pPr>
                              <w:rPr>
                                <w:sz w:val="2"/>
                                <w:szCs w:val="2"/>
                              </w:rPr>
                            </w:pPr>
                          </w:p>
                        </w:tc>
                        <w:tc>
                          <w:tcPr>
                            <w:tcW w:w="1160" w:type="dxa"/>
                            <w:gridSpan w:val="2"/>
                            <w:tcBorders>
                              <w:top w:val="single" w:sz="4" w:space="0" w:color="497DBA"/>
                              <w:left w:val="single" w:sz="4" w:space="0" w:color="497DBA"/>
                              <w:bottom w:val="single" w:sz="4" w:space="0" w:color="497DBA"/>
                            </w:tcBorders>
                          </w:tcPr>
                          <w:p w14:paraId="147BC422" w14:textId="77777777" w:rsidR="00B10D12" w:rsidRDefault="00B10D12">
                            <w:pPr>
                              <w:pStyle w:val="TableParagraph"/>
                              <w:spacing w:line="225" w:lineRule="exact"/>
                              <w:ind w:left="369"/>
                              <w:rPr>
                                <w:sz w:val="25"/>
                              </w:rPr>
                            </w:pPr>
                            <w:r>
                              <w:rPr>
                                <w:w w:val="93"/>
                                <w:sz w:val="25"/>
                              </w:rPr>
                              <w:t>6</w:t>
                            </w:r>
                          </w:p>
                        </w:tc>
                      </w:tr>
                      <w:tr w:rsidR="00B10D12" w14:paraId="01D9DE36" w14:textId="77777777">
                        <w:trPr>
                          <w:trHeight w:val="235"/>
                        </w:trPr>
                        <w:tc>
                          <w:tcPr>
                            <w:tcW w:w="640" w:type="dxa"/>
                            <w:vMerge w:val="restart"/>
                            <w:tcBorders>
                              <w:top w:val="single" w:sz="4" w:space="0" w:color="497DBA"/>
                              <w:right w:val="single" w:sz="4" w:space="0" w:color="497DBA"/>
                            </w:tcBorders>
                          </w:tcPr>
                          <w:p w14:paraId="4912F23E" w14:textId="77777777" w:rsidR="00B10D12" w:rsidRDefault="00B10D12">
                            <w:pPr>
                              <w:pStyle w:val="TableParagraph"/>
                              <w:spacing w:before="33"/>
                              <w:ind w:left="295"/>
                              <w:rPr>
                                <w:sz w:val="25"/>
                              </w:rPr>
                            </w:pPr>
                            <w:r>
                              <w:rPr>
                                <w:sz w:val="25"/>
                              </w:rPr>
                              <w:t>10</w:t>
                            </w:r>
                          </w:p>
                        </w:tc>
                        <w:tc>
                          <w:tcPr>
                            <w:tcW w:w="523" w:type="dxa"/>
                            <w:tcBorders>
                              <w:top w:val="single" w:sz="4" w:space="0" w:color="497DBA"/>
                              <w:left w:val="single" w:sz="4" w:space="0" w:color="497DBA"/>
                              <w:bottom w:val="single" w:sz="4" w:space="0" w:color="497DBA"/>
                              <w:right w:val="single" w:sz="4" w:space="0" w:color="497DBA"/>
                            </w:tcBorders>
                          </w:tcPr>
                          <w:p w14:paraId="76E4170D" w14:textId="77777777" w:rsidR="00B10D12" w:rsidRDefault="00B10D12">
                            <w:pPr>
                              <w:pStyle w:val="TableParagraph"/>
                              <w:spacing w:line="215" w:lineRule="exact"/>
                              <w:ind w:left="132"/>
                              <w:rPr>
                                <w:sz w:val="25"/>
                              </w:rPr>
                            </w:pPr>
                            <w:r>
                              <w:rPr>
                                <w:sz w:val="25"/>
                              </w:rPr>
                              <w:t>16</w:t>
                            </w:r>
                          </w:p>
                        </w:tc>
                        <w:tc>
                          <w:tcPr>
                            <w:tcW w:w="638" w:type="dxa"/>
                            <w:gridSpan w:val="3"/>
                            <w:vMerge/>
                            <w:tcBorders>
                              <w:top w:val="nil"/>
                              <w:left w:val="single" w:sz="4" w:space="0" w:color="497DBA"/>
                              <w:bottom w:val="single" w:sz="4" w:space="0" w:color="497DBA"/>
                              <w:right w:val="single" w:sz="4" w:space="0" w:color="497DBA"/>
                            </w:tcBorders>
                          </w:tcPr>
                          <w:p w14:paraId="27554875" w14:textId="77777777" w:rsidR="00B10D12" w:rsidRDefault="00B10D12">
                            <w:pPr>
                              <w:rPr>
                                <w:sz w:val="2"/>
                                <w:szCs w:val="2"/>
                              </w:rPr>
                            </w:pPr>
                          </w:p>
                        </w:tc>
                        <w:tc>
                          <w:tcPr>
                            <w:tcW w:w="493" w:type="dxa"/>
                            <w:tcBorders>
                              <w:top w:val="single" w:sz="4" w:space="0" w:color="497DBA"/>
                              <w:left w:val="single" w:sz="4" w:space="0" w:color="497DBA"/>
                              <w:bottom w:val="single" w:sz="4" w:space="0" w:color="497DBA"/>
                              <w:right w:val="single" w:sz="4" w:space="0" w:color="497DBA"/>
                            </w:tcBorders>
                          </w:tcPr>
                          <w:p w14:paraId="0DC9785D" w14:textId="77777777" w:rsidR="00B10D12" w:rsidRDefault="00B10D12">
                            <w:pPr>
                              <w:pStyle w:val="TableParagraph"/>
                              <w:spacing w:line="215" w:lineRule="exact"/>
                              <w:ind w:left="77"/>
                              <w:rPr>
                                <w:sz w:val="25"/>
                              </w:rPr>
                            </w:pPr>
                            <w:r>
                              <w:rPr>
                                <w:sz w:val="25"/>
                              </w:rPr>
                              <w:t>15</w:t>
                            </w:r>
                          </w:p>
                        </w:tc>
                        <w:tc>
                          <w:tcPr>
                            <w:tcW w:w="667" w:type="dxa"/>
                            <w:vMerge w:val="restart"/>
                            <w:tcBorders>
                              <w:top w:val="single" w:sz="4" w:space="0" w:color="497DBA"/>
                              <w:left w:val="single" w:sz="4" w:space="0" w:color="497DBA"/>
                            </w:tcBorders>
                          </w:tcPr>
                          <w:p w14:paraId="051B42AF" w14:textId="77777777" w:rsidR="00B10D12" w:rsidRDefault="00B10D12">
                            <w:pPr>
                              <w:pStyle w:val="TableParagraph"/>
                              <w:spacing w:before="97"/>
                              <w:ind w:right="75"/>
                              <w:jc w:val="center"/>
                              <w:rPr>
                                <w:sz w:val="25"/>
                              </w:rPr>
                            </w:pPr>
                            <w:r>
                              <w:rPr>
                                <w:w w:val="93"/>
                                <w:sz w:val="25"/>
                              </w:rPr>
                              <w:t>7</w:t>
                            </w:r>
                          </w:p>
                        </w:tc>
                      </w:tr>
                      <w:tr w:rsidR="00B10D12" w14:paraId="50EB6D62" w14:textId="77777777">
                        <w:trPr>
                          <w:trHeight w:val="224"/>
                        </w:trPr>
                        <w:tc>
                          <w:tcPr>
                            <w:tcW w:w="640" w:type="dxa"/>
                            <w:vMerge/>
                            <w:tcBorders>
                              <w:top w:val="nil"/>
                              <w:right w:val="single" w:sz="4" w:space="0" w:color="497DBA"/>
                            </w:tcBorders>
                          </w:tcPr>
                          <w:p w14:paraId="1E2E7EA8" w14:textId="77777777" w:rsidR="00B10D12" w:rsidRDefault="00B10D12">
                            <w:pPr>
                              <w:rPr>
                                <w:sz w:val="2"/>
                                <w:szCs w:val="2"/>
                              </w:rPr>
                            </w:pPr>
                          </w:p>
                        </w:tc>
                        <w:tc>
                          <w:tcPr>
                            <w:tcW w:w="755" w:type="dxa"/>
                            <w:gridSpan w:val="2"/>
                            <w:tcBorders>
                              <w:top w:val="single" w:sz="4" w:space="0" w:color="497DBA"/>
                              <w:left w:val="single" w:sz="4" w:space="0" w:color="497DBA"/>
                              <w:right w:val="single" w:sz="4" w:space="0" w:color="497DBA"/>
                            </w:tcBorders>
                          </w:tcPr>
                          <w:p w14:paraId="78BDBFFB" w14:textId="77777777" w:rsidR="00B10D12" w:rsidRDefault="00B10D12">
                            <w:pPr>
                              <w:pStyle w:val="TableParagraph"/>
                              <w:spacing w:line="205" w:lineRule="exact"/>
                              <w:ind w:right="127"/>
                              <w:jc w:val="center"/>
                              <w:rPr>
                                <w:sz w:val="25"/>
                              </w:rPr>
                            </w:pPr>
                            <w:r>
                              <w:rPr>
                                <w:w w:val="93"/>
                                <w:sz w:val="25"/>
                              </w:rPr>
                              <w:t>9</w:t>
                            </w:r>
                          </w:p>
                        </w:tc>
                        <w:tc>
                          <w:tcPr>
                            <w:tcW w:w="899" w:type="dxa"/>
                            <w:gridSpan w:val="3"/>
                            <w:tcBorders>
                              <w:top w:val="single" w:sz="4" w:space="0" w:color="497DBA"/>
                              <w:left w:val="single" w:sz="4" w:space="0" w:color="497DBA"/>
                              <w:right w:val="single" w:sz="4" w:space="0" w:color="497DBA"/>
                            </w:tcBorders>
                          </w:tcPr>
                          <w:p w14:paraId="227B05EF" w14:textId="77777777" w:rsidR="00B10D12" w:rsidRDefault="00B10D12">
                            <w:pPr>
                              <w:pStyle w:val="TableParagraph"/>
                              <w:spacing w:line="205" w:lineRule="exact"/>
                              <w:ind w:left="250"/>
                              <w:rPr>
                                <w:sz w:val="25"/>
                              </w:rPr>
                            </w:pPr>
                            <w:r>
                              <w:rPr>
                                <w:w w:val="93"/>
                                <w:sz w:val="25"/>
                              </w:rPr>
                              <w:t>8</w:t>
                            </w:r>
                          </w:p>
                        </w:tc>
                        <w:tc>
                          <w:tcPr>
                            <w:tcW w:w="667" w:type="dxa"/>
                            <w:vMerge/>
                            <w:tcBorders>
                              <w:top w:val="nil"/>
                              <w:left w:val="single" w:sz="4" w:space="0" w:color="497DBA"/>
                            </w:tcBorders>
                          </w:tcPr>
                          <w:p w14:paraId="649F5E24" w14:textId="77777777" w:rsidR="00B10D12" w:rsidRDefault="00B10D12">
                            <w:pPr>
                              <w:rPr>
                                <w:sz w:val="2"/>
                                <w:szCs w:val="2"/>
                              </w:rPr>
                            </w:pPr>
                          </w:p>
                        </w:tc>
                      </w:tr>
                    </w:tbl>
                    <w:p w14:paraId="72D02E6D" w14:textId="77777777" w:rsidR="00B10D12" w:rsidRDefault="00B10D12" w:rsidP="00B10D12">
                      <w:pPr>
                        <w:pStyle w:val="BodyText"/>
                        <w:spacing w:line="240" w:lineRule="auto"/>
                        <w:ind w:left="0" w:firstLine="0"/>
                      </w:pPr>
                    </w:p>
                  </w:txbxContent>
                </v:textbox>
                <w10:wrap type="topAndBottom" anchorx="page"/>
              </v:shape>
            </w:pict>
          </mc:Fallback>
        </mc:AlternateContent>
      </w:r>
    </w:p>
    <w:p w14:paraId="3FB75241" w14:textId="2522C32B" w:rsidR="00B10D12" w:rsidRDefault="00B10D12" w:rsidP="00B10D12">
      <w:pPr>
        <w:pStyle w:val="BodyText"/>
        <w:tabs>
          <w:tab w:val="left" w:pos="6221"/>
        </w:tabs>
        <w:spacing w:before="40" w:line="240" w:lineRule="auto"/>
        <w:ind w:left="3341" w:firstLine="0"/>
      </w:pPr>
      <w:r w:rsidRPr="00681010">
        <w:rPr>
          <w:b/>
          <w:bCs/>
        </w:rPr>
        <w:t>Fig. 4</w:t>
      </w:r>
      <w:r w:rsidRPr="00681010">
        <w:rPr>
          <w:b/>
          <w:bCs/>
        </w:rPr>
        <w:tab/>
        <w:t>Fig.5</w:t>
      </w:r>
    </w:p>
    <w:p w14:paraId="21FF4164" w14:textId="77777777" w:rsidR="00B10D12" w:rsidRPr="00755DC2" w:rsidRDefault="00B10D12" w:rsidP="00B10D12">
      <w:pPr>
        <w:shd w:val="clear" w:color="auto" w:fill="FFFFFF"/>
        <w:spacing w:after="0" w:line="240" w:lineRule="auto"/>
        <w:jc w:val="both"/>
        <w:rPr>
          <w:rFonts w:ascii="Times New Roman" w:eastAsia="Times New Roman" w:hAnsi="Times New Roman" w:cs="Times New Roman"/>
          <w:b/>
          <w:bCs/>
          <w:color w:val="222222"/>
          <w:sz w:val="24"/>
          <w:szCs w:val="24"/>
        </w:rPr>
      </w:pPr>
    </w:p>
    <w:p w14:paraId="043DDA20" w14:textId="5BDAAD86" w:rsidR="00755DC2" w:rsidRDefault="00755DC2" w:rsidP="00755DC2">
      <w:pPr>
        <w:shd w:val="clear" w:color="auto" w:fill="FFFFFF"/>
        <w:spacing w:after="0" w:line="240" w:lineRule="auto"/>
        <w:ind w:left="360"/>
        <w:jc w:val="both"/>
        <w:rPr>
          <w:rFonts w:ascii="Times New Roman" w:eastAsia="Times New Roman" w:hAnsi="Times New Roman" w:cs="Times New Roman"/>
          <w:b/>
          <w:bCs/>
          <w:color w:val="222222"/>
        </w:rPr>
      </w:pPr>
    </w:p>
    <w:p w14:paraId="6F3FE5DD" w14:textId="77777777" w:rsidR="00B10D12" w:rsidRPr="00B10D12" w:rsidRDefault="00B10D12" w:rsidP="00B10D12">
      <w:pPr>
        <w:shd w:val="clear" w:color="auto" w:fill="FFFFFF"/>
        <w:spacing w:after="0" w:line="240" w:lineRule="auto"/>
        <w:jc w:val="both"/>
        <w:rPr>
          <w:rFonts w:ascii="Times New Roman" w:eastAsia="Times New Roman" w:hAnsi="Times New Roman" w:cs="Times New Roman"/>
          <w:b/>
          <w:bCs/>
          <w:color w:val="222222"/>
        </w:rPr>
      </w:pPr>
    </w:p>
    <w:sectPr w:rsidR="00B10D12" w:rsidRPr="00B10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22FD5"/>
    <w:multiLevelType w:val="hybridMultilevel"/>
    <w:tmpl w:val="795065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A55254"/>
    <w:multiLevelType w:val="multilevel"/>
    <w:tmpl w:val="2C9E2BDE"/>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336F49"/>
    <w:multiLevelType w:val="hybridMultilevel"/>
    <w:tmpl w:val="16A8B1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4A6786"/>
    <w:multiLevelType w:val="multilevel"/>
    <w:tmpl w:val="7F36AED0"/>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A84AAB"/>
    <w:multiLevelType w:val="multilevel"/>
    <w:tmpl w:val="B3823692"/>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DB4502"/>
    <w:multiLevelType w:val="hybridMultilevel"/>
    <w:tmpl w:val="2576889A"/>
    <w:lvl w:ilvl="0" w:tplc="04090001">
      <w:start w:val="1"/>
      <w:numFmt w:val="bullet"/>
      <w:lvlText w:val=""/>
      <w:lvlJc w:val="left"/>
      <w:pPr>
        <w:ind w:left="1080" w:hanging="360"/>
      </w:pPr>
      <w:rPr>
        <w:rFonts w:ascii="Symbol" w:hAnsi="Symbol" w:cs="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157F5876"/>
    <w:multiLevelType w:val="multilevel"/>
    <w:tmpl w:val="F796E5D0"/>
    <w:lvl w:ilvl="0">
      <w:start w:val="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1F54C7"/>
    <w:multiLevelType w:val="hybridMultilevel"/>
    <w:tmpl w:val="4B5435FA"/>
    <w:lvl w:ilvl="0" w:tplc="3EC0CA92">
      <w:start w:val="1"/>
      <w:numFmt w:val="decimal"/>
      <w:lvlText w:val="%1."/>
      <w:lvlJc w:val="left"/>
      <w:pPr>
        <w:ind w:left="460" w:hanging="360"/>
      </w:pPr>
      <w:rPr>
        <w:rFonts w:ascii="Times New Roman" w:eastAsia="Times New Roman" w:hAnsi="Times New Roman" w:cs="Times New Roman" w:hint="default"/>
        <w:w w:val="100"/>
        <w:sz w:val="22"/>
        <w:szCs w:val="22"/>
        <w:lang w:val="en-US" w:eastAsia="en-US" w:bidi="ar-SA"/>
      </w:rPr>
    </w:lvl>
    <w:lvl w:ilvl="1" w:tplc="C25AAB7C">
      <w:numFmt w:val="bullet"/>
      <w:lvlText w:val="•"/>
      <w:lvlJc w:val="left"/>
      <w:pPr>
        <w:ind w:left="1336" w:hanging="360"/>
      </w:pPr>
      <w:rPr>
        <w:rFonts w:hint="default"/>
        <w:lang w:val="en-US" w:eastAsia="en-US" w:bidi="ar-SA"/>
      </w:rPr>
    </w:lvl>
    <w:lvl w:ilvl="2" w:tplc="50A06BC2">
      <w:numFmt w:val="bullet"/>
      <w:lvlText w:val="•"/>
      <w:lvlJc w:val="left"/>
      <w:pPr>
        <w:ind w:left="2212" w:hanging="360"/>
      </w:pPr>
      <w:rPr>
        <w:rFonts w:hint="default"/>
        <w:lang w:val="en-US" w:eastAsia="en-US" w:bidi="ar-SA"/>
      </w:rPr>
    </w:lvl>
    <w:lvl w:ilvl="3" w:tplc="914A32AC">
      <w:numFmt w:val="bullet"/>
      <w:lvlText w:val="•"/>
      <w:lvlJc w:val="left"/>
      <w:pPr>
        <w:ind w:left="3088" w:hanging="360"/>
      </w:pPr>
      <w:rPr>
        <w:rFonts w:hint="default"/>
        <w:lang w:val="en-US" w:eastAsia="en-US" w:bidi="ar-SA"/>
      </w:rPr>
    </w:lvl>
    <w:lvl w:ilvl="4" w:tplc="3B4C47FE">
      <w:numFmt w:val="bullet"/>
      <w:lvlText w:val="•"/>
      <w:lvlJc w:val="left"/>
      <w:pPr>
        <w:ind w:left="3964" w:hanging="360"/>
      </w:pPr>
      <w:rPr>
        <w:rFonts w:hint="default"/>
        <w:lang w:val="en-US" w:eastAsia="en-US" w:bidi="ar-SA"/>
      </w:rPr>
    </w:lvl>
    <w:lvl w:ilvl="5" w:tplc="47202078">
      <w:numFmt w:val="bullet"/>
      <w:lvlText w:val="•"/>
      <w:lvlJc w:val="left"/>
      <w:pPr>
        <w:ind w:left="4840" w:hanging="360"/>
      </w:pPr>
      <w:rPr>
        <w:rFonts w:hint="default"/>
        <w:lang w:val="en-US" w:eastAsia="en-US" w:bidi="ar-SA"/>
      </w:rPr>
    </w:lvl>
    <w:lvl w:ilvl="6" w:tplc="0BB69722">
      <w:numFmt w:val="bullet"/>
      <w:lvlText w:val="•"/>
      <w:lvlJc w:val="left"/>
      <w:pPr>
        <w:ind w:left="5716" w:hanging="360"/>
      </w:pPr>
      <w:rPr>
        <w:rFonts w:hint="default"/>
        <w:lang w:val="en-US" w:eastAsia="en-US" w:bidi="ar-SA"/>
      </w:rPr>
    </w:lvl>
    <w:lvl w:ilvl="7" w:tplc="9272A3BC">
      <w:numFmt w:val="bullet"/>
      <w:lvlText w:val="•"/>
      <w:lvlJc w:val="left"/>
      <w:pPr>
        <w:ind w:left="6592" w:hanging="360"/>
      </w:pPr>
      <w:rPr>
        <w:rFonts w:hint="default"/>
        <w:lang w:val="en-US" w:eastAsia="en-US" w:bidi="ar-SA"/>
      </w:rPr>
    </w:lvl>
    <w:lvl w:ilvl="8" w:tplc="1264F41E">
      <w:numFmt w:val="bullet"/>
      <w:lvlText w:val="•"/>
      <w:lvlJc w:val="left"/>
      <w:pPr>
        <w:ind w:left="7468" w:hanging="360"/>
      </w:pPr>
      <w:rPr>
        <w:rFonts w:hint="default"/>
        <w:lang w:val="en-US" w:eastAsia="en-US" w:bidi="ar-SA"/>
      </w:rPr>
    </w:lvl>
  </w:abstractNum>
  <w:abstractNum w:abstractNumId="8" w15:restartNumberingAfterBreak="0">
    <w:nsid w:val="1A7A66B0"/>
    <w:multiLevelType w:val="multilevel"/>
    <w:tmpl w:val="8D78A40A"/>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DB53F8"/>
    <w:multiLevelType w:val="hybridMultilevel"/>
    <w:tmpl w:val="40DCC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25D2C96"/>
    <w:multiLevelType w:val="hybridMultilevel"/>
    <w:tmpl w:val="471C8F4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49795E7C"/>
    <w:multiLevelType w:val="multilevel"/>
    <w:tmpl w:val="0BE81C3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A4B567F"/>
    <w:multiLevelType w:val="hybridMultilevel"/>
    <w:tmpl w:val="D94A8F4E"/>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3" w15:restartNumberingAfterBreak="0">
    <w:nsid w:val="4A9A327D"/>
    <w:multiLevelType w:val="multilevel"/>
    <w:tmpl w:val="4EFC79AE"/>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CD435E"/>
    <w:multiLevelType w:val="hybridMultilevel"/>
    <w:tmpl w:val="4E580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5948A4"/>
    <w:multiLevelType w:val="multilevel"/>
    <w:tmpl w:val="083E7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33E19F2"/>
    <w:multiLevelType w:val="multilevel"/>
    <w:tmpl w:val="FE5EFB64"/>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6334873"/>
    <w:multiLevelType w:val="hybridMultilevel"/>
    <w:tmpl w:val="1116CDF6"/>
    <w:lvl w:ilvl="0" w:tplc="D6C86BFE">
      <w:start w:val="1"/>
      <w:numFmt w:val="decimal"/>
      <w:lvlText w:val="%1."/>
      <w:lvlJc w:val="left"/>
    </w:lvl>
    <w:lvl w:ilvl="1" w:tplc="8BA6C588">
      <w:numFmt w:val="decimal"/>
      <w:lvlText w:val=""/>
      <w:lvlJc w:val="left"/>
    </w:lvl>
    <w:lvl w:ilvl="2" w:tplc="9D88119A">
      <w:numFmt w:val="decimal"/>
      <w:lvlText w:val=""/>
      <w:lvlJc w:val="left"/>
    </w:lvl>
    <w:lvl w:ilvl="3" w:tplc="81646F16">
      <w:numFmt w:val="decimal"/>
      <w:lvlText w:val=""/>
      <w:lvlJc w:val="left"/>
    </w:lvl>
    <w:lvl w:ilvl="4" w:tplc="0E1C9A8C">
      <w:numFmt w:val="decimal"/>
      <w:lvlText w:val=""/>
      <w:lvlJc w:val="left"/>
    </w:lvl>
    <w:lvl w:ilvl="5" w:tplc="69008428">
      <w:numFmt w:val="decimal"/>
      <w:lvlText w:val=""/>
      <w:lvlJc w:val="left"/>
    </w:lvl>
    <w:lvl w:ilvl="6" w:tplc="802EF406">
      <w:numFmt w:val="decimal"/>
      <w:lvlText w:val=""/>
      <w:lvlJc w:val="left"/>
    </w:lvl>
    <w:lvl w:ilvl="7" w:tplc="4E64BA54">
      <w:numFmt w:val="decimal"/>
      <w:lvlText w:val=""/>
      <w:lvlJc w:val="left"/>
    </w:lvl>
    <w:lvl w:ilvl="8" w:tplc="B5C0F422">
      <w:numFmt w:val="decimal"/>
      <w:lvlText w:val=""/>
      <w:lvlJc w:val="left"/>
    </w:lvl>
  </w:abstractNum>
  <w:abstractNum w:abstractNumId="18" w15:restartNumberingAfterBreak="0">
    <w:nsid w:val="71800B6F"/>
    <w:multiLevelType w:val="multilevel"/>
    <w:tmpl w:val="A6E425E2"/>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8E0639"/>
    <w:multiLevelType w:val="hybridMultilevel"/>
    <w:tmpl w:val="C85881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321AE7"/>
    <w:multiLevelType w:val="multilevel"/>
    <w:tmpl w:val="77EE717C"/>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4B0DC51"/>
    <w:multiLevelType w:val="hybridMultilevel"/>
    <w:tmpl w:val="3CC0F1EE"/>
    <w:lvl w:ilvl="0" w:tplc="F99EDEDA">
      <w:start w:val="9"/>
      <w:numFmt w:val="decimal"/>
      <w:lvlText w:val="%1."/>
      <w:lvlJc w:val="left"/>
    </w:lvl>
    <w:lvl w:ilvl="1" w:tplc="113C8C86">
      <w:numFmt w:val="decimal"/>
      <w:lvlText w:val=""/>
      <w:lvlJc w:val="left"/>
    </w:lvl>
    <w:lvl w:ilvl="2" w:tplc="704EE33A">
      <w:numFmt w:val="decimal"/>
      <w:lvlText w:val=""/>
      <w:lvlJc w:val="left"/>
    </w:lvl>
    <w:lvl w:ilvl="3" w:tplc="B7CE05F6">
      <w:numFmt w:val="decimal"/>
      <w:lvlText w:val=""/>
      <w:lvlJc w:val="left"/>
    </w:lvl>
    <w:lvl w:ilvl="4" w:tplc="304E9378">
      <w:numFmt w:val="decimal"/>
      <w:lvlText w:val=""/>
      <w:lvlJc w:val="left"/>
    </w:lvl>
    <w:lvl w:ilvl="5" w:tplc="EF4015BE">
      <w:numFmt w:val="decimal"/>
      <w:lvlText w:val=""/>
      <w:lvlJc w:val="left"/>
    </w:lvl>
    <w:lvl w:ilvl="6" w:tplc="5D2A7B6A">
      <w:numFmt w:val="decimal"/>
      <w:lvlText w:val=""/>
      <w:lvlJc w:val="left"/>
    </w:lvl>
    <w:lvl w:ilvl="7" w:tplc="06C28D08">
      <w:numFmt w:val="decimal"/>
      <w:lvlText w:val=""/>
      <w:lvlJc w:val="left"/>
    </w:lvl>
    <w:lvl w:ilvl="8" w:tplc="D2EAFAC0">
      <w:numFmt w:val="decimal"/>
      <w:lvlText w:val=""/>
      <w:lvlJc w:val="left"/>
    </w:lvl>
  </w:abstractNum>
  <w:abstractNum w:abstractNumId="22" w15:restartNumberingAfterBreak="0">
    <w:nsid w:val="778E5EAD"/>
    <w:multiLevelType w:val="hybridMultilevel"/>
    <w:tmpl w:val="D94CCC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8536C17"/>
    <w:multiLevelType w:val="multilevel"/>
    <w:tmpl w:val="FC0E3356"/>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6042FE"/>
    <w:multiLevelType w:val="multilevel"/>
    <w:tmpl w:val="BB8EE058"/>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9"/>
  </w:num>
  <w:num w:numId="3">
    <w:abstractNumId w:val="11"/>
  </w:num>
  <w:num w:numId="4">
    <w:abstractNumId w:val="22"/>
  </w:num>
  <w:num w:numId="5">
    <w:abstractNumId w:val="14"/>
  </w:num>
  <w:num w:numId="6">
    <w:abstractNumId w:val="8"/>
  </w:num>
  <w:num w:numId="7">
    <w:abstractNumId w:val="24"/>
  </w:num>
  <w:num w:numId="8">
    <w:abstractNumId w:val="20"/>
  </w:num>
  <w:num w:numId="9">
    <w:abstractNumId w:val="4"/>
  </w:num>
  <w:num w:numId="10">
    <w:abstractNumId w:val="3"/>
  </w:num>
  <w:num w:numId="11">
    <w:abstractNumId w:val="23"/>
  </w:num>
  <w:num w:numId="12">
    <w:abstractNumId w:val="16"/>
  </w:num>
  <w:num w:numId="13">
    <w:abstractNumId w:val="18"/>
  </w:num>
  <w:num w:numId="14">
    <w:abstractNumId w:val="13"/>
  </w:num>
  <w:num w:numId="15">
    <w:abstractNumId w:val="1"/>
  </w:num>
  <w:num w:numId="16">
    <w:abstractNumId w:val="6"/>
  </w:num>
  <w:num w:numId="17">
    <w:abstractNumId w:val="5"/>
  </w:num>
  <w:num w:numId="18">
    <w:abstractNumId w:val="10"/>
  </w:num>
  <w:num w:numId="19">
    <w:abstractNumId w:val="12"/>
  </w:num>
  <w:num w:numId="20">
    <w:abstractNumId w:val="0"/>
  </w:num>
  <w:num w:numId="21">
    <w:abstractNumId w:val="7"/>
  </w:num>
  <w:num w:numId="22">
    <w:abstractNumId w:val="17"/>
  </w:num>
  <w:num w:numId="23">
    <w:abstractNumId w:val="21"/>
  </w:num>
  <w:num w:numId="24">
    <w:abstractNumId w:val="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3MDE0MDWwMDS3MDNV0lEKTi0uzszPAykwrAUAQ9Mx9CwAAAA="/>
  </w:docVars>
  <w:rsids>
    <w:rsidRoot w:val="00224985"/>
    <w:rsid w:val="00015D4D"/>
    <w:rsid w:val="001079D3"/>
    <w:rsid w:val="0014066C"/>
    <w:rsid w:val="0014549B"/>
    <w:rsid w:val="00155F48"/>
    <w:rsid w:val="00224985"/>
    <w:rsid w:val="00264386"/>
    <w:rsid w:val="002A2DD2"/>
    <w:rsid w:val="003067D2"/>
    <w:rsid w:val="00353F1C"/>
    <w:rsid w:val="00360CA7"/>
    <w:rsid w:val="003A337D"/>
    <w:rsid w:val="003C5EC2"/>
    <w:rsid w:val="003C731C"/>
    <w:rsid w:val="003D0651"/>
    <w:rsid w:val="00422771"/>
    <w:rsid w:val="00424F80"/>
    <w:rsid w:val="00454CCF"/>
    <w:rsid w:val="00477B65"/>
    <w:rsid w:val="004E5D0C"/>
    <w:rsid w:val="005256FC"/>
    <w:rsid w:val="00575D59"/>
    <w:rsid w:val="00583639"/>
    <w:rsid w:val="00591AE9"/>
    <w:rsid w:val="005B138A"/>
    <w:rsid w:val="005D35C7"/>
    <w:rsid w:val="005E7742"/>
    <w:rsid w:val="00603FB1"/>
    <w:rsid w:val="00671EBC"/>
    <w:rsid w:val="00681010"/>
    <w:rsid w:val="006839BD"/>
    <w:rsid w:val="006872CE"/>
    <w:rsid w:val="006E2822"/>
    <w:rsid w:val="00705C48"/>
    <w:rsid w:val="00722357"/>
    <w:rsid w:val="00755DC2"/>
    <w:rsid w:val="007E0A41"/>
    <w:rsid w:val="007F751D"/>
    <w:rsid w:val="00802686"/>
    <w:rsid w:val="00814FE1"/>
    <w:rsid w:val="00850F21"/>
    <w:rsid w:val="00870B1F"/>
    <w:rsid w:val="00894561"/>
    <w:rsid w:val="008A5AD4"/>
    <w:rsid w:val="009102ED"/>
    <w:rsid w:val="00933D77"/>
    <w:rsid w:val="00A13E6D"/>
    <w:rsid w:val="00A822A5"/>
    <w:rsid w:val="00A93D8D"/>
    <w:rsid w:val="00AC26D8"/>
    <w:rsid w:val="00AC5A4D"/>
    <w:rsid w:val="00AD752E"/>
    <w:rsid w:val="00B10D12"/>
    <w:rsid w:val="00B6476C"/>
    <w:rsid w:val="00BC1DB6"/>
    <w:rsid w:val="00BC775F"/>
    <w:rsid w:val="00BD2E03"/>
    <w:rsid w:val="00C079EC"/>
    <w:rsid w:val="00C7110E"/>
    <w:rsid w:val="00C8020A"/>
    <w:rsid w:val="00C864F8"/>
    <w:rsid w:val="00CA2EDF"/>
    <w:rsid w:val="00CA3314"/>
    <w:rsid w:val="00CA72A7"/>
    <w:rsid w:val="00CF36E4"/>
    <w:rsid w:val="00D17EFC"/>
    <w:rsid w:val="00D5743D"/>
    <w:rsid w:val="00D76E23"/>
    <w:rsid w:val="00DE384E"/>
    <w:rsid w:val="00DF2D62"/>
    <w:rsid w:val="00E40BBA"/>
    <w:rsid w:val="00E41E07"/>
    <w:rsid w:val="00E60FB3"/>
    <w:rsid w:val="00E63732"/>
    <w:rsid w:val="00E669BD"/>
    <w:rsid w:val="00ED4D1D"/>
    <w:rsid w:val="00F02614"/>
    <w:rsid w:val="00F941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03746"/>
  <w15:chartTrackingRefBased/>
  <w15:docId w15:val="{7BB1AD0C-84FC-45E4-BAD5-2B6674E96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17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B6476C"/>
    <w:pPr>
      <w:ind w:left="720"/>
      <w:contextualSpacing/>
    </w:pPr>
  </w:style>
  <w:style w:type="paragraph" w:styleId="BodyText">
    <w:name w:val="Body Text"/>
    <w:basedOn w:val="Normal"/>
    <w:link w:val="BodyTextChar"/>
    <w:uiPriority w:val="1"/>
    <w:qFormat/>
    <w:rsid w:val="00B10D12"/>
    <w:pPr>
      <w:widowControl w:val="0"/>
      <w:autoSpaceDE w:val="0"/>
      <w:autoSpaceDN w:val="0"/>
      <w:spacing w:after="0" w:line="252" w:lineRule="exact"/>
      <w:ind w:left="460" w:hanging="361"/>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B10D12"/>
    <w:rPr>
      <w:rFonts w:ascii="Times New Roman" w:eastAsia="Times New Roman" w:hAnsi="Times New Roman" w:cs="Times New Roman"/>
    </w:rPr>
  </w:style>
  <w:style w:type="paragraph" w:customStyle="1" w:styleId="TableParagraph">
    <w:name w:val="Table Paragraph"/>
    <w:basedOn w:val="Normal"/>
    <w:uiPriority w:val="1"/>
    <w:qFormat/>
    <w:rsid w:val="00B10D12"/>
    <w:pPr>
      <w:widowControl w:val="0"/>
      <w:autoSpaceDE w:val="0"/>
      <w:autoSpaceDN w:val="0"/>
      <w:spacing w:after="0" w:line="240" w:lineRule="auto"/>
    </w:pPr>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445488">
      <w:bodyDiv w:val="1"/>
      <w:marLeft w:val="0"/>
      <w:marRight w:val="0"/>
      <w:marTop w:val="0"/>
      <w:marBottom w:val="0"/>
      <w:divBdr>
        <w:top w:val="none" w:sz="0" w:space="0" w:color="auto"/>
        <w:left w:val="none" w:sz="0" w:space="0" w:color="auto"/>
        <w:bottom w:val="none" w:sz="0" w:space="0" w:color="auto"/>
        <w:right w:val="none" w:sz="0" w:space="0" w:color="auto"/>
      </w:divBdr>
    </w:div>
    <w:div w:id="113989642">
      <w:bodyDiv w:val="1"/>
      <w:marLeft w:val="0"/>
      <w:marRight w:val="0"/>
      <w:marTop w:val="0"/>
      <w:marBottom w:val="0"/>
      <w:divBdr>
        <w:top w:val="none" w:sz="0" w:space="0" w:color="auto"/>
        <w:left w:val="none" w:sz="0" w:space="0" w:color="auto"/>
        <w:bottom w:val="none" w:sz="0" w:space="0" w:color="auto"/>
        <w:right w:val="none" w:sz="0" w:space="0" w:color="auto"/>
      </w:divBdr>
    </w:div>
    <w:div w:id="139423538">
      <w:bodyDiv w:val="1"/>
      <w:marLeft w:val="0"/>
      <w:marRight w:val="0"/>
      <w:marTop w:val="0"/>
      <w:marBottom w:val="0"/>
      <w:divBdr>
        <w:top w:val="none" w:sz="0" w:space="0" w:color="auto"/>
        <w:left w:val="none" w:sz="0" w:space="0" w:color="auto"/>
        <w:bottom w:val="none" w:sz="0" w:space="0" w:color="auto"/>
        <w:right w:val="none" w:sz="0" w:space="0" w:color="auto"/>
      </w:divBdr>
    </w:div>
    <w:div w:id="213740602">
      <w:bodyDiv w:val="1"/>
      <w:marLeft w:val="0"/>
      <w:marRight w:val="0"/>
      <w:marTop w:val="0"/>
      <w:marBottom w:val="0"/>
      <w:divBdr>
        <w:top w:val="none" w:sz="0" w:space="0" w:color="auto"/>
        <w:left w:val="none" w:sz="0" w:space="0" w:color="auto"/>
        <w:bottom w:val="none" w:sz="0" w:space="0" w:color="auto"/>
        <w:right w:val="none" w:sz="0" w:space="0" w:color="auto"/>
      </w:divBdr>
    </w:div>
    <w:div w:id="393505952">
      <w:bodyDiv w:val="1"/>
      <w:marLeft w:val="0"/>
      <w:marRight w:val="0"/>
      <w:marTop w:val="0"/>
      <w:marBottom w:val="0"/>
      <w:divBdr>
        <w:top w:val="none" w:sz="0" w:space="0" w:color="auto"/>
        <w:left w:val="none" w:sz="0" w:space="0" w:color="auto"/>
        <w:bottom w:val="none" w:sz="0" w:space="0" w:color="auto"/>
        <w:right w:val="none" w:sz="0" w:space="0" w:color="auto"/>
      </w:divBdr>
    </w:div>
    <w:div w:id="550117835">
      <w:bodyDiv w:val="1"/>
      <w:marLeft w:val="0"/>
      <w:marRight w:val="0"/>
      <w:marTop w:val="0"/>
      <w:marBottom w:val="0"/>
      <w:divBdr>
        <w:top w:val="none" w:sz="0" w:space="0" w:color="auto"/>
        <w:left w:val="none" w:sz="0" w:space="0" w:color="auto"/>
        <w:bottom w:val="none" w:sz="0" w:space="0" w:color="auto"/>
        <w:right w:val="none" w:sz="0" w:space="0" w:color="auto"/>
      </w:divBdr>
    </w:div>
    <w:div w:id="883175226">
      <w:bodyDiv w:val="1"/>
      <w:marLeft w:val="0"/>
      <w:marRight w:val="0"/>
      <w:marTop w:val="0"/>
      <w:marBottom w:val="0"/>
      <w:divBdr>
        <w:top w:val="none" w:sz="0" w:space="0" w:color="auto"/>
        <w:left w:val="none" w:sz="0" w:space="0" w:color="auto"/>
        <w:bottom w:val="none" w:sz="0" w:space="0" w:color="auto"/>
        <w:right w:val="none" w:sz="0" w:space="0" w:color="auto"/>
      </w:divBdr>
    </w:div>
    <w:div w:id="1121649337">
      <w:bodyDiv w:val="1"/>
      <w:marLeft w:val="0"/>
      <w:marRight w:val="0"/>
      <w:marTop w:val="0"/>
      <w:marBottom w:val="0"/>
      <w:divBdr>
        <w:top w:val="none" w:sz="0" w:space="0" w:color="auto"/>
        <w:left w:val="none" w:sz="0" w:space="0" w:color="auto"/>
        <w:bottom w:val="none" w:sz="0" w:space="0" w:color="auto"/>
        <w:right w:val="none" w:sz="0" w:space="0" w:color="auto"/>
      </w:divBdr>
    </w:div>
    <w:div w:id="1180466535">
      <w:bodyDiv w:val="1"/>
      <w:marLeft w:val="0"/>
      <w:marRight w:val="0"/>
      <w:marTop w:val="0"/>
      <w:marBottom w:val="0"/>
      <w:divBdr>
        <w:top w:val="none" w:sz="0" w:space="0" w:color="auto"/>
        <w:left w:val="none" w:sz="0" w:space="0" w:color="auto"/>
        <w:bottom w:val="none" w:sz="0" w:space="0" w:color="auto"/>
        <w:right w:val="none" w:sz="0" w:space="0" w:color="auto"/>
      </w:divBdr>
    </w:div>
    <w:div w:id="1512915312">
      <w:bodyDiv w:val="1"/>
      <w:marLeft w:val="0"/>
      <w:marRight w:val="0"/>
      <w:marTop w:val="0"/>
      <w:marBottom w:val="0"/>
      <w:divBdr>
        <w:top w:val="none" w:sz="0" w:space="0" w:color="auto"/>
        <w:left w:val="none" w:sz="0" w:space="0" w:color="auto"/>
        <w:bottom w:val="none" w:sz="0" w:space="0" w:color="auto"/>
        <w:right w:val="none" w:sz="0" w:space="0" w:color="auto"/>
      </w:divBdr>
    </w:div>
    <w:div w:id="152963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TotalTime>
  <Pages>7</Pages>
  <Words>1800</Words>
  <Characters>1026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n</dc:creator>
  <cp:keywords/>
  <dc:description/>
  <cp:lastModifiedBy>Anuran</cp:lastModifiedBy>
  <cp:revision>79</cp:revision>
  <dcterms:created xsi:type="dcterms:W3CDTF">2020-03-14T05:38:00Z</dcterms:created>
  <dcterms:modified xsi:type="dcterms:W3CDTF">2020-06-16T14:07:00Z</dcterms:modified>
</cp:coreProperties>
</file>